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59" w:type="dxa"/>
        <w:tblInd w:w="-3" w:type="dxa"/>
        <w:tblLayout w:type="fixed"/>
        <w:tblLook w:val="0000" w:firstRow="0" w:lastRow="0" w:firstColumn="0" w:lastColumn="0" w:noHBand="0" w:noVBand="0"/>
      </w:tblPr>
      <w:tblGrid>
        <w:gridCol w:w="1812"/>
        <w:gridCol w:w="1134"/>
        <w:gridCol w:w="2552"/>
        <w:gridCol w:w="2835"/>
        <w:gridCol w:w="2126"/>
      </w:tblGrid>
      <w:tr w:rsidR="00192B76" w:rsidRPr="002510CD" w14:paraId="3817CF0D" w14:textId="77777777" w:rsidTr="004D010C">
        <w:trPr>
          <w:cantSplit/>
          <w:trHeight w:val="283"/>
        </w:trPr>
        <w:tc>
          <w:tcPr>
            <w:tcW w:w="1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7A4AE4A" w14:textId="5BBDEA9D" w:rsidR="00192B76" w:rsidRPr="002510CD" w:rsidRDefault="001F0EA4" w:rsidP="0026660E">
            <w:pPr>
              <w:spacing w:before="120"/>
              <w:ind w:left="24"/>
              <w:rPr>
                <w:sz w:val="17"/>
                <w:szCs w:val="17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1FDE81BF" wp14:editId="362447C4">
                  <wp:extent cx="771525" cy="657225"/>
                  <wp:effectExtent l="0" t="0" r="0" b="0"/>
                  <wp:docPr id="1" name="Picture 1" descr="https://www-p.unisa.edu.au/styleguide/logos/images/logo_unisa_RGB-blue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https://www-p.unisa.edu.au/styleguide/logos/images/logo_unisa_RGB-blue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525" cy="657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7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3BF2C6A" w14:textId="1DE14608" w:rsidR="00192B76" w:rsidRPr="002510CD" w:rsidRDefault="00192B76" w:rsidP="2032722E">
            <w:pPr>
              <w:keepNext/>
              <w:tabs>
                <w:tab w:val="right" w:pos="13489"/>
              </w:tabs>
              <w:jc w:val="center"/>
              <w:outlineLvl w:val="0"/>
              <w:rPr>
                <w:b/>
                <w:bCs/>
                <w:sz w:val="24"/>
                <w:szCs w:val="24"/>
              </w:rPr>
            </w:pPr>
            <w:r w:rsidRPr="2032722E">
              <w:rPr>
                <w:b/>
                <w:bCs/>
                <w:sz w:val="24"/>
                <w:szCs w:val="24"/>
              </w:rPr>
              <w:t>WORKSTATION ASSESSMENT CHECKLIST</w:t>
            </w:r>
            <w:r w:rsidR="001F0EA4" w:rsidRPr="2032722E">
              <w:rPr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A5497C" w:rsidRPr="002510CD" w14:paraId="67604330" w14:textId="77777777" w:rsidTr="004D010C">
        <w:trPr>
          <w:cantSplit/>
          <w:trHeight w:val="408"/>
        </w:trPr>
        <w:tc>
          <w:tcPr>
            <w:tcW w:w="294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46EF8D2" w14:textId="6FB961C3" w:rsidR="00A5497C" w:rsidRPr="009D1D7E" w:rsidRDefault="0638E8CA" w:rsidP="2032722E">
            <w:pPr>
              <w:spacing w:before="60"/>
              <w:rPr>
                <w:rFonts w:ascii="Arial Narrow" w:hAnsi="Arial Narrow"/>
                <w:b/>
                <w:bCs/>
                <w:sz w:val="17"/>
                <w:szCs w:val="17"/>
              </w:rPr>
            </w:pPr>
            <w:r w:rsidRPr="009D1D7E">
              <w:rPr>
                <w:rFonts w:ascii="Arial Narrow" w:hAnsi="Arial Narrow"/>
                <w:b/>
                <w:bCs/>
                <w:sz w:val="17"/>
                <w:szCs w:val="17"/>
              </w:rPr>
              <w:t>St</w:t>
            </w:r>
            <w:r w:rsidR="00904889">
              <w:rPr>
                <w:rFonts w:ascii="Arial Narrow" w:hAnsi="Arial Narrow"/>
                <w:b/>
                <w:bCs/>
                <w:sz w:val="17"/>
                <w:szCs w:val="17"/>
              </w:rPr>
              <w:t xml:space="preserve">udent </w:t>
            </w:r>
            <w:r w:rsidR="00A5497C" w:rsidRPr="009D1D7E">
              <w:rPr>
                <w:rFonts w:ascii="Arial Narrow" w:hAnsi="Arial Narrow"/>
                <w:b/>
                <w:bCs/>
                <w:sz w:val="17"/>
                <w:szCs w:val="17"/>
              </w:rPr>
              <w:t>Name:</w:t>
            </w: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4C54A0" w14:textId="1F5805F3" w:rsidR="00A5497C" w:rsidRPr="009D1D7E" w:rsidRDefault="00A07337" w:rsidP="2032722E">
            <w:pPr>
              <w:spacing w:before="60"/>
              <w:rPr>
                <w:rFonts w:ascii="Arial Narrow" w:hAnsi="Arial Narrow"/>
                <w:b/>
                <w:bCs/>
                <w:sz w:val="17"/>
                <w:szCs w:val="17"/>
              </w:rPr>
            </w:pPr>
            <w:r w:rsidRPr="009D1D7E">
              <w:rPr>
                <w:rFonts w:ascii="Arial Narrow" w:hAnsi="Arial Narrow"/>
                <w:b/>
                <w:bCs/>
                <w:sz w:val="17"/>
                <w:szCs w:val="17"/>
              </w:rPr>
              <w:t>Unit</w:t>
            </w:r>
            <w:r w:rsidR="586CB4A0" w:rsidRPr="009D1D7E">
              <w:rPr>
                <w:rFonts w:ascii="Arial Narrow" w:hAnsi="Arial Narrow"/>
                <w:b/>
                <w:bCs/>
                <w:sz w:val="17"/>
                <w:szCs w:val="17"/>
              </w:rPr>
              <w:t xml:space="preserve"> &amp; </w:t>
            </w:r>
            <w:r w:rsidRPr="009D1D7E">
              <w:rPr>
                <w:rFonts w:ascii="Arial Narrow" w:hAnsi="Arial Narrow"/>
                <w:b/>
                <w:bCs/>
                <w:sz w:val="17"/>
                <w:szCs w:val="17"/>
              </w:rPr>
              <w:t>Location</w:t>
            </w:r>
            <w:r w:rsidR="00A5497C" w:rsidRPr="009D1D7E">
              <w:rPr>
                <w:rFonts w:ascii="Arial Narrow" w:hAnsi="Arial Narrow"/>
                <w:b/>
                <w:bCs/>
                <w:sz w:val="17"/>
                <w:szCs w:val="17"/>
              </w:rPr>
              <w:t>: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B574AC6" w14:textId="38910CFA" w:rsidR="00A5497C" w:rsidRPr="009D1D7E" w:rsidRDefault="00A07337" w:rsidP="00A5497C">
            <w:pPr>
              <w:spacing w:before="60"/>
              <w:rPr>
                <w:rFonts w:ascii="Arial Narrow" w:hAnsi="Arial Narrow"/>
                <w:b/>
                <w:sz w:val="17"/>
                <w:szCs w:val="17"/>
              </w:rPr>
            </w:pPr>
            <w:r w:rsidRPr="009D1D7E">
              <w:rPr>
                <w:rFonts w:ascii="Arial Narrow" w:hAnsi="Arial Narrow"/>
                <w:b/>
                <w:sz w:val="17"/>
                <w:szCs w:val="17"/>
              </w:rPr>
              <w:t>Supervisor Name:</w:t>
            </w: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EDC872A" w14:textId="77777777" w:rsidR="00A5497C" w:rsidRPr="009D1D7E" w:rsidRDefault="00A5497C" w:rsidP="0026660E">
            <w:pPr>
              <w:spacing w:before="60"/>
              <w:rPr>
                <w:rFonts w:ascii="Arial Narrow" w:hAnsi="Arial Narrow"/>
                <w:b/>
                <w:sz w:val="17"/>
                <w:szCs w:val="17"/>
              </w:rPr>
            </w:pPr>
            <w:r w:rsidRPr="009D1D7E">
              <w:rPr>
                <w:rFonts w:ascii="Arial Narrow" w:hAnsi="Arial Narrow"/>
                <w:b/>
                <w:sz w:val="17"/>
                <w:szCs w:val="17"/>
              </w:rPr>
              <w:t>Date of Assessment:</w:t>
            </w:r>
          </w:p>
          <w:p w14:paraId="4D3A2C33" w14:textId="77777777" w:rsidR="00A5497C" w:rsidRPr="009D1D7E" w:rsidRDefault="00A5497C" w:rsidP="0026660E">
            <w:pPr>
              <w:spacing w:before="60"/>
              <w:rPr>
                <w:rFonts w:ascii="Arial Narrow" w:hAnsi="Arial Narrow"/>
                <w:b/>
                <w:sz w:val="17"/>
                <w:szCs w:val="17"/>
              </w:rPr>
            </w:pPr>
          </w:p>
          <w:p w14:paraId="4BBE877A" w14:textId="77777777" w:rsidR="00A5497C" w:rsidRPr="009D1D7E" w:rsidRDefault="00A5497C" w:rsidP="0026660E">
            <w:pPr>
              <w:spacing w:before="60"/>
              <w:rPr>
                <w:rFonts w:ascii="Arial Narrow" w:hAnsi="Arial Narrow"/>
                <w:sz w:val="2"/>
                <w:szCs w:val="17"/>
              </w:rPr>
            </w:pPr>
          </w:p>
        </w:tc>
      </w:tr>
    </w:tbl>
    <w:p w14:paraId="380AD857" w14:textId="77777777" w:rsidR="004C597B" w:rsidRPr="004C597B" w:rsidRDefault="004C597B" w:rsidP="004F4105">
      <w:pPr>
        <w:spacing w:before="120"/>
        <w:rPr>
          <w:rFonts w:ascii="Arial Narrow" w:hAnsi="Arial Narrow" w:cs="Arial"/>
          <w:sz w:val="18"/>
          <w:szCs w:val="18"/>
        </w:rPr>
      </w:pPr>
      <w:r w:rsidRPr="004C597B">
        <w:rPr>
          <w:rFonts w:ascii="Arial Narrow" w:hAnsi="Arial Narrow" w:cs="Arial"/>
          <w:sz w:val="18"/>
          <w:szCs w:val="18"/>
        </w:rPr>
        <w:t xml:space="preserve">This checklist is designed to assist you to make the correct adjustments to the equipment and furniture at your workstation.  </w:t>
      </w:r>
    </w:p>
    <w:p w14:paraId="131A4EDC" w14:textId="77777777" w:rsidR="004C597B" w:rsidRPr="004C597B" w:rsidRDefault="004C597B" w:rsidP="004F4105">
      <w:pPr>
        <w:spacing w:before="120"/>
        <w:rPr>
          <w:rFonts w:ascii="Arial Narrow" w:hAnsi="Arial Narrow" w:cs="Arial"/>
          <w:b/>
          <w:sz w:val="18"/>
          <w:szCs w:val="18"/>
        </w:rPr>
      </w:pPr>
      <w:r w:rsidRPr="004C597B">
        <w:rPr>
          <w:rFonts w:ascii="Arial Narrow" w:hAnsi="Arial Narrow" w:cs="Arial"/>
          <w:b/>
          <w:sz w:val="18"/>
          <w:szCs w:val="18"/>
        </w:rPr>
        <w:t>Use this checklist:</w:t>
      </w:r>
    </w:p>
    <w:p w14:paraId="73500BCF" w14:textId="77777777" w:rsidR="004C597B" w:rsidRPr="004C597B" w:rsidRDefault="004C597B" w:rsidP="004F4105">
      <w:pPr>
        <w:pStyle w:val="ListParagraph"/>
        <w:numPr>
          <w:ilvl w:val="0"/>
          <w:numId w:val="1"/>
        </w:numPr>
        <w:rPr>
          <w:rFonts w:ascii="Arial Narrow" w:hAnsi="Arial Narrow" w:cs="Arial"/>
          <w:sz w:val="18"/>
          <w:szCs w:val="18"/>
        </w:rPr>
      </w:pPr>
      <w:r w:rsidRPr="004C597B">
        <w:rPr>
          <w:rFonts w:ascii="Arial Narrow" w:hAnsi="Arial Narrow" w:cs="Arial"/>
          <w:sz w:val="18"/>
          <w:szCs w:val="18"/>
        </w:rPr>
        <w:t>when you commence work as part of your induction</w:t>
      </w:r>
    </w:p>
    <w:p w14:paraId="60E205C0" w14:textId="77777777" w:rsidR="004C597B" w:rsidRPr="004C597B" w:rsidRDefault="004C597B" w:rsidP="004F4105">
      <w:pPr>
        <w:pStyle w:val="ListParagraph"/>
        <w:numPr>
          <w:ilvl w:val="0"/>
          <w:numId w:val="1"/>
        </w:numPr>
        <w:rPr>
          <w:rFonts w:ascii="Arial Narrow" w:hAnsi="Arial Narrow" w:cs="Arial"/>
          <w:sz w:val="18"/>
          <w:szCs w:val="18"/>
        </w:rPr>
      </w:pPr>
      <w:r w:rsidRPr="004C597B">
        <w:rPr>
          <w:rFonts w:ascii="Arial Narrow" w:hAnsi="Arial Narrow" w:cs="Arial"/>
          <w:sz w:val="18"/>
          <w:szCs w:val="18"/>
        </w:rPr>
        <w:t>when you relocate to another workstation temporarily or permanently or your workplace layout changes</w:t>
      </w:r>
    </w:p>
    <w:p w14:paraId="5A0372D6" w14:textId="4E803F5A" w:rsidR="004C597B" w:rsidRPr="004C597B" w:rsidRDefault="004C597B" w:rsidP="004F4105">
      <w:pPr>
        <w:pStyle w:val="ListParagraph"/>
        <w:numPr>
          <w:ilvl w:val="0"/>
          <w:numId w:val="1"/>
        </w:numPr>
        <w:spacing w:after="60"/>
        <w:rPr>
          <w:rFonts w:ascii="Arial Narrow" w:hAnsi="Arial Narrow" w:cs="Arial"/>
        </w:rPr>
      </w:pPr>
      <w:r w:rsidRPr="004C597B">
        <w:rPr>
          <w:rFonts w:ascii="Arial Narrow" w:hAnsi="Arial Narrow" w:cs="Arial"/>
          <w:sz w:val="18"/>
          <w:szCs w:val="18"/>
        </w:rPr>
        <w:t>if you have returned to work from an extended leave of absence.</w:t>
      </w:r>
    </w:p>
    <w:p w14:paraId="51595EA6" w14:textId="77777777" w:rsidR="004C597B" w:rsidRPr="004C597B" w:rsidRDefault="004C597B" w:rsidP="004C597B">
      <w:pPr>
        <w:spacing w:after="60"/>
        <w:rPr>
          <w:rFonts w:ascii="Arial Narrow" w:hAnsi="Arial Narrow" w:cs="Arial"/>
          <w:i/>
          <w:color w:val="1F497D" w:themeColor="text2"/>
          <w:sz w:val="18"/>
          <w:szCs w:val="18"/>
        </w:rPr>
      </w:pPr>
      <w:r w:rsidRPr="004C597B">
        <w:rPr>
          <w:rFonts w:ascii="Arial Narrow" w:hAnsi="Arial Narrow" w:cs="Arial"/>
          <w:i/>
          <w:color w:val="1F497D" w:themeColor="text2"/>
          <w:sz w:val="18"/>
          <w:szCs w:val="18"/>
          <w:u w:val="single"/>
        </w:rPr>
        <w:t>NOTE:</w:t>
      </w:r>
      <w:r w:rsidRPr="004C597B">
        <w:rPr>
          <w:rFonts w:ascii="Arial Narrow" w:hAnsi="Arial Narrow" w:cs="Arial"/>
          <w:i/>
          <w:color w:val="1F497D" w:themeColor="text2"/>
          <w:sz w:val="18"/>
          <w:szCs w:val="18"/>
        </w:rPr>
        <w:t xml:space="preserve"> If you have sustained an injury or are suffering from a medical condition contact your supervisor for advi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65"/>
        <w:gridCol w:w="4491"/>
      </w:tblGrid>
      <w:tr w:rsidR="00C73BC7" w14:paraId="76DA69F6" w14:textId="77777777" w:rsidTr="005C2A15">
        <w:tc>
          <w:tcPr>
            <w:tcW w:w="5965" w:type="dxa"/>
          </w:tcPr>
          <w:p w14:paraId="4AE19760" w14:textId="77777777" w:rsidR="00007FC6" w:rsidRDefault="00DD7FE6" w:rsidP="00DD7FE6">
            <w:pPr>
              <w:rPr>
                <w:rFonts w:cs="Arial"/>
              </w:rPr>
            </w:pPr>
            <w:r>
              <w:rPr>
                <w:rFonts w:cs="Arial"/>
                <w:noProof/>
                <w:lang w:eastAsia="en-AU"/>
              </w:rPr>
              <w:drawing>
                <wp:anchor distT="0" distB="0" distL="114300" distR="114300" simplePos="0" relativeHeight="251658240" behindDoc="0" locked="0" layoutInCell="1" allowOverlap="1" wp14:anchorId="2987C94A" wp14:editId="4196BB87">
                  <wp:simplePos x="0" y="0"/>
                  <wp:positionH relativeFrom="column">
                    <wp:posOffset>505460</wp:posOffset>
                  </wp:positionH>
                  <wp:positionV relativeFrom="paragraph">
                    <wp:posOffset>55880</wp:posOffset>
                  </wp:positionV>
                  <wp:extent cx="3095625" cy="2293620"/>
                  <wp:effectExtent l="0" t="0" r="9525" b="0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orkstation-Setup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5625" cy="2293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491" w:type="dxa"/>
          </w:tcPr>
          <w:p w14:paraId="4B7924C0" w14:textId="77777777" w:rsidR="00007FC6" w:rsidRPr="007D6E74" w:rsidRDefault="0042069A" w:rsidP="00A51193">
            <w:pPr>
              <w:spacing w:before="120"/>
              <w:rPr>
                <w:rFonts w:cs="Arial"/>
                <w:b/>
                <w:sz w:val="16"/>
                <w:szCs w:val="16"/>
                <w:u w:val="single"/>
              </w:rPr>
            </w:pPr>
            <w:r w:rsidRPr="007D6E74">
              <w:rPr>
                <w:rFonts w:cs="Arial"/>
                <w:b/>
                <w:sz w:val="16"/>
                <w:szCs w:val="16"/>
                <w:u w:val="single"/>
              </w:rPr>
              <w:t>Key Features</w:t>
            </w:r>
            <w:r w:rsidR="007574B6" w:rsidRPr="007D6E74">
              <w:rPr>
                <w:rFonts w:cs="Arial"/>
                <w:b/>
                <w:sz w:val="16"/>
                <w:szCs w:val="16"/>
                <w:u w:val="single"/>
              </w:rPr>
              <w:t xml:space="preserve"> of Correct Setup</w:t>
            </w:r>
            <w:r w:rsidRPr="007D6E74">
              <w:rPr>
                <w:rFonts w:cs="Arial"/>
                <w:b/>
                <w:sz w:val="16"/>
                <w:szCs w:val="16"/>
                <w:u w:val="single"/>
              </w:rPr>
              <w:t>:</w:t>
            </w:r>
          </w:p>
          <w:p w14:paraId="0183C2A7" w14:textId="77777777" w:rsidR="0042069A" w:rsidRPr="007D6E74" w:rsidRDefault="0042069A" w:rsidP="004A6B3F">
            <w:pPr>
              <w:pStyle w:val="ListParagraph"/>
              <w:numPr>
                <w:ilvl w:val="0"/>
                <w:numId w:val="3"/>
              </w:numPr>
              <w:spacing w:after="120"/>
              <w:rPr>
                <w:rFonts w:cs="Arial"/>
                <w:b/>
                <w:sz w:val="16"/>
                <w:szCs w:val="16"/>
              </w:rPr>
            </w:pPr>
            <w:r w:rsidRPr="007D6E74">
              <w:rPr>
                <w:rFonts w:cs="Arial"/>
                <w:b/>
                <w:sz w:val="16"/>
                <w:szCs w:val="16"/>
              </w:rPr>
              <w:t xml:space="preserve">Elbows </w:t>
            </w:r>
            <w:r w:rsidRPr="007D6E74">
              <w:rPr>
                <w:rFonts w:cs="Arial"/>
                <w:sz w:val="16"/>
                <w:szCs w:val="16"/>
              </w:rPr>
              <w:t>above the desk, at right angles 90</w:t>
            </w:r>
            <w:r w:rsidR="007C6AC3" w:rsidRPr="007D6E74">
              <w:rPr>
                <w:rFonts w:cs="Arial"/>
                <w:sz w:val="16"/>
                <w:szCs w:val="16"/>
              </w:rPr>
              <w:t>-1</w:t>
            </w:r>
            <w:r w:rsidRPr="007D6E74">
              <w:rPr>
                <w:rFonts w:cs="Arial"/>
                <w:sz w:val="16"/>
                <w:szCs w:val="16"/>
              </w:rPr>
              <w:t>10˚.</w:t>
            </w:r>
          </w:p>
          <w:p w14:paraId="36CF3F89" w14:textId="77777777" w:rsidR="0042069A" w:rsidRPr="007D6E74" w:rsidRDefault="0042069A" w:rsidP="004A6B3F">
            <w:pPr>
              <w:pStyle w:val="ListParagraph"/>
              <w:numPr>
                <w:ilvl w:val="0"/>
                <w:numId w:val="3"/>
              </w:numPr>
              <w:rPr>
                <w:rFonts w:cs="Arial"/>
                <w:b/>
                <w:sz w:val="16"/>
                <w:szCs w:val="16"/>
              </w:rPr>
            </w:pPr>
            <w:r w:rsidRPr="007D6E74">
              <w:rPr>
                <w:rFonts w:cs="Arial"/>
                <w:b/>
                <w:sz w:val="16"/>
                <w:szCs w:val="16"/>
              </w:rPr>
              <w:t xml:space="preserve">Shoulders </w:t>
            </w:r>
            <w:r w:rsidRPr="007D6E74">
              <w:rPr>
                <w:rFonts w:cs="Arial"/>
                <w:sz w:val="16"/>
                <w:szCs w:val="16"/>
              </w:rPr>
              <w:t>relaxed and not hunched.</w:t>
            </w:r>
          </w:p>
          <w:p w14:paraId="47C52D75" w14:textId="77777777" w:rsidR="0042069A" w:rsidRPr="007D6E74" w:rsidRDefault="0042069A" w:rsidP="0042069A">
            <w:pPr>
              <w:pStyle w:val="ListParagraph"/>
              <w:numPr>
                <w:ilvl w:val="0"/>
                <w:numId w:val="3"/>
              </w:numPr>
              <w:rPr>
                <w:rFonts w:cs="Arial"/>
                <w:b/>
                <w:sz w:val="16"/>
                <w:szCs w:val="16"/>
              </w:rPr>
            </w:pPr>
            <w:r w:rsidRPr="007D6E74">
              <w:rPr>
                <w:rFonts w:cs="Arial"/>
                <w:b/>
                <w:sz w:val="16"/>
                <w:szCs w:val="16"/>
              </w:rPr>
              <w:t xml:space="preserve">Wrists </w:t>
            </w:r>
            <w:r w:rsidRPr="007D6E74">
              <w:rPr>
                <w:rFonts w:cs="Arial"/>
                <w:sz w:val="16"/>
                <w:szCs w:val="16"/>
              </w:rPr>
              <w:t>in line with forearms.</w:t>
            </w:r>
          </w:p>
          <w:p w14:paraId="726DB9C4" w14:textId="77777777" w:rsidR="0042069A" w:rsidRPr="007D6E74" w:rsidRDefault="0042069A" w:rsidP="0042069A">
            <w:pPr>
              <w:pStyle w:val="ListParagraph"/>
              <w:numPr>
                <w:ilvl w:val="0"/>
                <w:numId w:val="3"/>
              </w:numPr>
              <w:rPr>
                <w:rFonts w:cs="Arial"/>
                <w:b/>
                <w:sz w:val="16"/>
                <w:szCs w:val="16"/>
              </w:rPr>
            </w:pPr>
            <w:r w:rsidRPr="007D6E74">
              <w:rPr>
                <w:rFonts w:cs="Arial"/>
                <w:b/>
                <w:sz w:val="16"/>
                <w:szCs w:val="16"/>
              </w:rPr>
              <w:t xml:space="preserve">Hips, Knees, Ankles </w:t>
            </w:r>
            <w:r w:rsidRPr="007D6E74">
              <w:rPr>
                <w:rFonts w:cs="Arial"/>
                <w:sz w:val="16"/>
                <w:szCs w:val="16"/>
              </w:rPr>
              <w:t>at 90˚ when seated.</w:t>
            </w:r>
          </w:p>
          <w:p w14:paraId="767C935A" w14:textId="77777777" w:rsidR="0042069A" w:rsidRPr="007D6E74" w:rsidRDefault="0042069A" w:rsidP="0042069A">
            <w:pPr>
              <w:pStyle w:val="ListParagraph"/>
              <w:numPr>
                <w:ilvl w:val="0"/>
                <w:numId w:val="3"/>
              </w:numPr>
              <w:rPr>
                <w:rFonts w:cs="Arial"/>
                <w:b/>
                <w:sz w:val="16"/>
                <w:szCs w:val="16"/>
              </w:rPr>
            </w:pPr>
            <w:r w:rsidRPr="007D6E74">
              <w:rPr>
                <w:rFonts w:cs="Arial"/>
                <w:b/>
                <w:sz w:val="16"/>
                <w:szCs w:val="16"/>
              </w:rPr>
              <w:t xml:space="preserve">Feet </w:t>
            </w:r>
            <w:r w:rsidRPr="007D6E74">
              <w:rPr>
                <w:rFonts w:cs="Arial"/>
                <w:sz w:val="16"/>
                <w:szCs w:val="16"/>
              </w:rPr>
              <w:t>flat on the ground or footrest. For prolonged standing consider a mat.</w:t>
            </w:r>
          </w:p>
          <w:p w14:paraId="242DED57" w14:textId="77777777" w:rsidR="0042069A" w:rsidRPr="007D6E74" w:rsidRDefault="0042069A" w:rsidP="0042069A">
            <w:pPr>
              <w:pStyle w:val="ListParagraph"/>
              <w:numPr>
                <w:ilvl w:val="0"/>
                <w:numId w:val="3"/>
              </w:numPr>
              <w:rPr>
                <w:rFonts w:cs="Arial"/>
                <w:b/>
                <w:sz w:val="16"/>
                <w:szCs w:val="16"/>
              </w:rPr>
            </w:pPr>
            <w:r w:rsidRPr="007D6E74">
              <w:rPr>
                <w:rFonts w:cs="Arial"/>
                <w:b/>
                <w:sz w:val="16"/>
                <w:szCs w:val="16"/>
              </w:rPr>
              <w:t xml:space="preserve">Head </w:t>
            </w:r>
            <w:r w:rsidRPr="007D6E74">
              <w:rPr>
                <w:rFonts w:cs="Arial"/>
                <w:sz w:val="16"/>
                <w:szCs w:val="16"/>
              </w:rPr>
              <w:t>upright with ears aligned with shoulders.</w:t>
            </w:r>
          </w:p>
          <w:p w14:paraId="10F6F002" w14:textId="77777777" w:rsidR="0042069A" w:rsidRPr="007D6E74" w:rsidRDefault="00EE3AA2" w:rsidP="00EE3AA2">
            <w:pPr>
              <w:pStyle w:val="ListParagraph"/>
              <w:numPr>
                <w:ilvl w:val="0"/>
                <w:numId w:val="3"/>
              </w:numPr>
              <w:rPr>
                <w:rFonts w:cs="Arial"/>
                <w:b/>
                <w:sz w:val="16"/>
                <w:szCs w:val="16"/>
              </w:rPr>
            </w:pPr>
            <w:r w:rsidRPr="007D6E74">
              <w:rPr>
                <w:rFonts w:cs="Arial"/>
                <w:b/>
                <w:sz w:val="16"/>
                <w:szCs w:val="16"/>
              </w:rPr>
              <w:t xml:space="preserve">Eyes </w:t>
            </w:r>
            <w:r w:rsidRPr="007D6E74">
              <w:rPr>
                <w:rFonts w:cs="Arial"/>
                <w:sz w:val="16"/>
                <w:szCs w:val="16"/>
              </w:rPr>
              <w:t>looking at top of monitor or slightly below. Consider use of a laptop raiser with your laptop.</w:t>
            </w:r>
          </w:p>
          <w:p w14:paraId="6C62488D" w14:textId="77777777" w:rsidR="00EE3AA2" w:rsidRPr="007D6E74" w:rsidRDefault="00EE3AA2" w:rsidP="00EE3AA2">
            <w:pPr>
              <w:pStyle w:val="ListParagraph"/>
              <w:numPr>
                <w:ilvl w:val="0"/>
                <w:numId w:val="3"/>
              </w:numPr>
              <w:rPr>
                <w:rFonts w:cs="Arial"/>
                <w:b/>
                <w:sz w:val="16"/>
                <w:szCs w:val="16"/>
              </w:rPr>
            </w:pPr>
            <w:r w:rsidRPr="007D6E74">
              <w:rPr>
                <w:rFonts w:cs="Arial"/>
                <w:b/>
                <w:sz w:val="16"/>
                <w:szCs w:val="16"/>
              </w:rPr>
              <w:t xml:space="preserve">Seat length </w:t>
            </w:r>
            <w:r w:rsidRPr="007D6E74">
              <w:rPr>
                <w:rFonts w:cs="Arial"/>
                <w:sz w:val="16"/>
                <w:szCs w:val="16"/>
              </w:rPr>
              <w:t xml:space="preserve">should be long enough to support the thighs (approx. </w:t>
            </w:r>
            <w:r w:rsidR="007C6AC3" w:rsidRPr="007D6E74">
              <w:rPr>
                <w:rFonts w:cs="Arial"/>
                <w:sz w:val="16"/>
                <w:szCs w:val="16"/>
              </w:rPr>
              <w:t>5cm clearance between the front edge of the seat and the lower part of the legs).</w:t>
            </w:r>
          </w:p>
          <w:p w14:paraId="11864289" w14:textId="77777777" w:rsidR="007C6AC3" w:rsidRPr="007D6E74" w:rsidRDefault="007C6AC3" w:rsidP="00EE3AA2">
            <w:pPr>
              <w:pStyle w:val="ListParagraph"/>
              <w:numPr>
                <w:ilvl w:val="0"/>
                <w:numId w:val="3"/>
              </w:numPr>
              <w:rPr>
                <w:rFonts w:cs="Arial"/>
                <w:b/>
                <w:sz w:val="16"/>
                <w:szCs w:val="16"/>
              </w:rPr>
            </w:pPr>
            <w:r w:rsidRPr="007D6E74">
              <w:rPr>
                <w:rFonts w:cs="Arial"/>
                <w:b/>
                <w:sz w:val="16"/>
                <w:szCs w:val="16"/>
              </w:rPr>
              <w:t xml:space="preserve">Backrest </w:t>
            </w:r>
            <w:r w:rsidRPr="007D6E74">
              <w:rPr>
                <w:rFonts w:cs="Arial"/>
                <w:sz w:val="16"/>
                <w:szCs w:val="16"/>
              </w:rPr>
              <w:t>angled at 90-110˚ with adequate lumbar support for the lower back.</w:t>
            </w:r>
          </w:p>
          <w:p w14:paraId="66B3383E" w14:textId="77777777" w:rsidR="007C6AC3" w:rsidRPr="007D6E74" w:rsidRDefault="007C6AC3" w:rsidP="00EE3AA2">
            <w:pPr>
              <w:pStyle w:val="ListParagraph"/>
              <w:numPr>
                <w:ilvl w:val="0"/>
                <w:numId w:val="3"/>
              </w:numPr>
              <w:rPr>
                <w:rFonts w:cs="Arial"/>
                <w:b/>
                <w:sz w:val="16"/>
                <w:szCs w:val="16"/>
              </w:rPr>
            </w:pPr>
            <w:r w:rsidRPr="007D6E74">
              <w:rPr>
                <w:rFonts w:cs="Arial"/>
                <w:b/>
                <w:sz w:val="16"/>
                <w:szCs w:val="16"/>
              </w:rPr>
              <w:t xml:space="preserve">Keyboard </w:t>
            </w:r>
            <w:r w:rsidRPr="007D6E74">
              <w:rPr>
                <w:rFonts w:cs="Arial"/>
                <w:sz w:val="16"/>
                <w:szCs w:val="16"/>
              </w:rPr>
              <w:t xml:space="preserve">positioned flat and as close to the front edge of the desk as is comfortable.  Mouse </w:t>
            </w:r>
            <w:r w:rsidR="00624826" w:rsidRPr="007D6E74">
              <w:rPr>
                <w:rFonts w:cs="Arial"/>
                <w:sz w:val="16"/>
                <w:szCs w:val="16"/>
              </w:rPr>
              <w:t xml:space="preserve">close to keyboard and </w:t>
            </w:r>
            <w:r w:rsidRPr="007D6E74">
              <w:rPr>
                <w:rFonts w:cs="Arial"/>
                <w:sz w:val="16"/>
                <w:szCs w:val="16"/>
              </w:rPr>
              <w:t>gripped loosely.</w:t>
            </w:r>
          </w:p>
          <w:p w14:paraId="04817E64" w14:textId="77777777" w:rsidR="004A6B3F" w:rsidRPr="007D6E74" w:rsidRDefault="007C6AC3" w:rsidP="006B0158">
            <w:pPr>
              <w:pStyle w:val="ListParagraph"/>
              <w:numPr>
                <w:ilvl w:val="0"/>
                <w:numId w:val="3"/>
              </w:numPr>
              <w:rPr>
                <w:rFonts w:cs="Arial"/>
                <w:b/>
                <w:sz w:val="16"/>
                <w:szCs w:val="16"/>
              </w:rPr>
            </w:pPr>
            <w:r w:rsidRPr="007D6E74">
              <w:rPr>
                <w:rFonts w:cs="Arial"/>
                <w:b/>
                <w:sz w:val="16"/>
                <w:szCs w:val="16"/>
              </w:rPr>
              <w:t xml:space="preserve">Laptop </w:t>
            </w:r>
            <w:r w:rsidRPr="007D6E74">
              <w:rPr>
                <w:rFonts w:cs="Arial"/>
                <w:sz w:val="16"/>
                <w:szCs w:val="16"/>
              </w:rPr>
              <w:t xml:space="preserve">used with a raiser, </w:t>
            </w:r>
            <w:r w:rsidR="006B0158" w:rsidRPr="007D6E74">
              <w:rPr>
                <w:rFonts w:cs="Arial"/>
                <w:sz w:val="16"/>
                <w:szCs w:val="16"/>
              </w:rPr>
              <w:t xml:space="preserve">docked into a desktop computer with connecting </w:t>
            </w:r>
            <w:r w:rsidRPr="007D6E74">
              <w:rPr>
                <w:rFonts w:cs="Arial"/>
                <w:sz w:val="16"/>
                <w:szCs w:val="16"/>
              </w:rPr>
              <w:t>keyboard and mouse.</w:t>
            </w:r>
          </w:p>
        </w:tc>
      </w:tr>
    </w:tbl>
    <w:p w14:paraId="342005F1" w14:textId="6D3209DA" w:rsidR="00C73BC7" w:rsidRPr="00615E20" w:rsidRDefault="00C73BC7" w:rsidP="006F60D2">
      <w:pPr>
        <w:spacing w:before="180"/>
        <w:rPr>
          <w:rFonts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3544"/>
        <w:gridCol w:w="758"/>
        <w:gridCol w:w="2297"/>
        <w:gridCol w:w="2041"/>
      </w:tblGrid>
      <w:tr w:rsidR="00360C86" w:rsidRPr="004A6B3F" w14:paraId="05050180" w14:textId="0F7FE0B1" w:rsidTr="2EBCEE24">
        <w:trPr>
          <w:trHeight w:val="347"/>
        </w:trPr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4B90C6E4" w14:textId="33225678" w:rsidR="00360C86" w:rsidRPr="00A94C7D" w:rsidRDefault="00360C86" w:rsidP="00125E5E">
            <w:pPr>
              <w:spacing w:before="60" w:after="60"/>
              <w:jc w:val="center"/>
              <w:rPr>
                <w:rFonts w:asciiTheme="minorHAnsi" w:hAnsiTheme="minorHAnsi" w:cstheme="minorHAnsi"/>
                <w:b/>
              </w:rPr>
            </w:pPr>
            <w:r w:rsidRPr="00A94C7D">
              <w:rPr>
                <w:rFonts w:asciiTheme="minorHAnsi" w:hAnsiTheme="minorHAnsi" w:cstheme="minorHAnsi"/>
                <w:b/>
              </w:rPr>
              <w:t>Chair</w:t>
            </w:r>
          </w:p>
        </w:tc>
        <w:tc>
          <w:tcPr>
            <w:tcW w:w="4302" w:type="dxa"/>
            <w:gridSpan w:val="2"/>
            <w:shd w:val="clear" w:color="auto" w:fill="D9D9D9" w:themeFill="background1" w:themeFillShade="D9"/>
            <w:vAlign w:val="center"/>
          </w:tcPr>
          <w:p w14:paraId="0C2AF897" w14:textId="77777777" w:rsidR="00360C86" w:rsidRPr="00A94C7D" w:rsidRDefault="00360C86" w:rsidP="00125E5E">
            <w:pPr>
              <w:spacing w:before="60" w:after="60"/>
              <w:jc w:val="center"/>
              <w:rPr>
                <w:rFonts w:asciiTheme="minorHAnsi" w:hAnsiTheme="minorHAnsi" w:cstheme="minorHAnsi"/>
                <w:b/>
              </w:rPr>
            </w:pPr>
            <w:r w:rsidRPr="00A94C7D">
              <w:rPr>
                <w:rFonts w:asciiTheme="minorHAnsi" w:hAnsiTheme="minorHAnsi" w:cstheme="minorHAnsi"/>
                <w:b/>
              </w:rPr>
              <w:t>Instructions</w:t>
            </w:r>
          </w:p>
        </w:tc>
        <w:tc>
          <w:tcPr>
            <w:tcW w:w="2297" w:type="dxa"/>
            <w:shd w:val="clear" w:color="auto" w:fill="D9D9D9" w:themeFill="background1" w:themeFillShade="D9"/>
            <w:vAlign w:val="center"/>
          </w:tcPr>
          <w:p w14:paraId="678F7193" w14:textId="36139A79" w:rsidR="00360C86" w:rsidRPr="00A94C7D" w:rsidRDefault="00360C86" w:rsidP="00125E5E">
            <w:pPr>
              <w:spacing w:before="60" w:after="60"/>
              <w:jc w:val="center"/>
              <w:rPr>
                <w:rFonts w:asciiTheme="minorHAnsi" w:hAnsiTheme="minorHAnsi" w:cstheme="minorHAnsi"/>
                <w:b/>
              </w:rPr>
            </w:pPr>
            <w:r w:rsidRPr="00A94C7D">
              <w:rPr>
                <w:rFonts w:asciiTheme="minorHAnsi" w:hAnsiTheme="minorHAnsi" w:cstheme="minorHAnsi"/>
                <w:b/>
              </w:rPr>
              <w:t>Action</w:t>
            </w:r>
          </w:p>
        </w:tc>
        <w:tc>
          <w:tcPr>
            <w:tcW w:w="2041" w:type="dxa"/>
            <w:shd w:val="clear" w:color="auto" w:fill="D9D9D9" w:themeFill="background1" w:themeFillShade="D9"/>
            <w:vAlign w:val="center"/>
          </w:tcPr>
          <w:p w14:paraId="37DBAE4F" w14:textId="15CD10BA" w:rsidR="00360C86" w:rsidRPr="00A94C7D" w:rsidRDefault="00360C86" w:rsidP="00125E5E">
            <w:pPr>
              <w:spacing w:before="60" w:after="60"/>
              <w:jc w:val="center"/>
              <w:rPr>
                <w:rFonts w:asciiTheme="minorHAnsi" w:hAnsiTheme="minorHAnsi" w:cstheme="minorHAnsi"/>
                <w:b/>
              </w:rPr>
            </w:pPr>
            <w:r w:rsidRPr="00A94C7D">
              <w:rPr>
                <w:rFonts w:asciiTheme="minorHAnsi" w:hAnsiTheme="minorHAnsi" w:cstheme="minorHAnsi"/>
                <w:b/>
              </w:rPr>
              <w:t>Follow Up</w:t>
            </w:r>
          </w:p>
        </w:tc>
      </w:tr>
      <w:tr w:rsidR="00360C86" w:rsidRPr="00667BE4" w14:paraId="09FF5B34" w14:textId="184D8C0D" w:rsidTr="00D702E3">
        <w:tc>
          <w:tcPr>
            <w:tcW w:w="1838" w:type="dxa"/>
          </w:tcPr>
          <w:p w14:paraId="2C1750F6" w14:textId="77777777" w:rsidR="00360C86" w:rsidRPr="000811FF" w:rsidRDefault="00360C86" w:rsidP="008A536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sz w:val="16"/>
                <w:szCs w:val="16"/>
              </w:rPr>
              <w:t>Chair</w:t>
            </w:r>
          </w:p>
          <w:p w14:paraId="1589AF75" w14:textId="77777777" w:rsidR="00360C86" w:rsidRPr="000811FF" w:rsidRDefault="00360C86" w:rsidP="008A536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sz w:val="16"/>
                <w:szCs w:val="16"/>
              </w:rPr>
              <w:t>(</w:t>
            </w:r>
            <w:proofErr w:type="gramStart"/>
            <w:r w:rsidRPr="000811FF">
              <w:rPr>
                <w:rFonts w:ascii="Arial Narrow" w:hAnsi="Arial Narrow" w:cs="Arial"/>
                <w:sz w:val="16"/>
                <w:szCs w:val="16"/>
              </w:rPr>
              <w:t>swivel</w:t>
            </w:r>
            <w:proofErr w:type="gramEnd"/>
            <w:r w:rsidRPr="000811FF">
              <w:rPr>
                <w:rFonts w:ascii="Arial Narrow" w:hAnsi="Arial Narrow" w:cs="Arial"/>
                <w:sz w:val="16"/>
                <w:szCs w:val="16"/>
              </w:rPr>
              <w:t xml:space="preserve"> with minimum 5 castor base)</w:t>
            </w:r>
          </w:p>
        </w:tc>
        <w:tc>
          <w:tcPr>
            <w:tcW w:w="3544" w:type="dxa"/>
            <w:shd w:val="clear" w:color="auto" w:fill="DAEEF3" w:themeFill="accent5" w:themeFillTint="33"/>
          </w:tcPr>
          <w:p w14:paraId="5E1CD6EC" w14:textId="5A76515C" w:rsidR="00360C86" w:rsidRPr="000811FF" w:rsidRDefault="00D702E3" w:rsidP="008A536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Do you know how to adjust your c</w:t>
            </w:r>
            <w:r w:rsidR="00360C86" w:rsidRPr="000811FF">
              <w:rPr>
                <w:rFonts w:ascii="Arial Narrow" w:hAnsi="Arial Narrow" w:cs="Arial"/>
                <w:sz w:val="16"/>
                <w:szCs w:val="16"/>
              </w:rPr>
              <w:t>hair mechanisms</w:t>
            </w:r>
            <w:r>
              <w:rPr>
                <w:rFonts w:ascii="Arial Narrow" w:hAnsi="Arial Narrow" w:cs="Arial"/>
                <w:sz w:val="16"/>
                <w:szCs w:val="16"/>
              </w:rPr>
              <w:t>?</w:t>
            </w:r>
          </w:p>
          <w:p w14:paraId="136DF726" w14:textId="1F701D11" w:rsidR="00360C86" w:rsidRPr="000811FF" w:rsidRDefault="000811FF" w:rsidP="004C0BE1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667BE4">
              <w:rPr>
                <w:rFonts w:ascii="Wingdings" w:eastAsia="Wingdings" w:hAnsi="Wingdings" w:cs="Wingdings"/>
                <w:sz w:val="16"/>
                <w:szCs w:val="16"/>
              </w:rPr>
              <w:t>q</w:t>
            </w:r>
            <w:r w:rsidR="00360C86" w:rsidRPr="000811FF">
              <w:rPr>
                <w:rFonts w:ascii="Arial Narrow" w:hAnsi="Arial Narrow"/>
                <w:sz w:val="16"/>
                <w:szCs w:val="16"/>
              </w:rPr>
              <w:t xml:space="preserve"> </w:t>
            </w:r>
            <w:r w:rsidR="00360C86" w:rsidRPr="000811FF">
              <w:rPr>
                <w:rFonts w:ascii="Arial Narrow" w:hAnsi="Arial Narrow" w:cs="Arial"/>
                <w:sz w:val="16"/>
                <w:szCs w:val="16"/>
              </w:rPr>
              <w:t xml:space="preserve">seat height   </w:t>
            </w:r>
            <w:r w:rsidR="004C0BE1">
              <w:rPr>
                <w:rFonts w:ascii="Arial Narrow" w:hAnsi="Arial Narrow" w:cs="Arial"/>
                <w:sz w:val="16"/>
                <w:szCs w:val="16"/>
              </w:rPr>
              <w:t xml:space="preserve"> </w:t>
            </w:r>
            <w:r w:rsidR="00360C86" w:rsidRPr="000811FF">
              <w:rPr>
                <w:rFonts w:ascii="Arial Narrow" w:hAnsi="Arial Narrow" w:cs="Arial"/>
                <w:sz w:val="16"/>
                <w:szCs w:val="16"/>
              </w:rPr>
              <w:t xml:space="preserve"> </w:t>
            </w:r>
            <w:r w:rsidRPr="00667BE4">
              <w:rPr>
                <w:rFonts w:ascii="Wingdings" w:eastAsia="Wingdings" w:hAnsi="Wingdings" w:cs="Wingdings"/>
                <w:sz w:val="16"/>
                <w:szCs w:val="16"/>
              </w:rPr>
              <w:t>q</w:t>
            </w:r>
            <w:r w:rsidRPr="000811FF">
              <w:rPr>
                <w:rFonts w:ascii="Arial Narrow" w:hAnsi="Arial Narrow" w:cs="Arial"/>
                <w:sz w:val="16"/>
                <w:szCs w:val="16"/>
              </w:rPr>
              <w:t xml:space="preserve"> </w:t>
            </w:r>
            <w:r w:rsidR="00360C86" w:rsidRPr="000811FF">
              <w:rPr>
                <w:rFonts w:ascii="Arial Narrow" w:hAnsi="Arial Narrow" w:cs="Arial"/>
                <w:sz w:val="16"/>
                <w:szCs w:val="16"/>
              </w:rPr>
              <w:t>backrest height</w:t>
            </w:r>
          </w:p>
          <w:p w14:paraId="7CAF375B" w14:textId="2B17CF8C" w:rsidR="00360C86" w:rsidRPr="000811FF" w:rsidRDefault="000811FF" w:rsidP="004C0BE1">
            <w:pPr>
              <w:spacing w:before="60" w:after="60"/>
              <w:ind w:left="3"/>
              <w:rPr>
                <w:rFonts w:ascii="Arial Narrow" w:hAnsi="Arial Narrow" w:cs="Arial"/>
                <w:sz w:val="16"/>
                <w:szCs w:val="16"/>
              </w:rPr>
            </w:pPr>
            <w:r w:rsidRPr="00667BE4">
              <w:rPr>
                <w:rFonts w:ascii="Wingdings" w:eastAsia="Wingdings" w:hAnsi="Wingdings" w:cs="Wingdings"/>
                <w:sz w:val="16"/>
                <w:szCs w:val="16"/>
              </w:rPr>
              <w:t>q</w:t>
            </w:r>
            <w:r w:rsidR="00360C86" w:rsidRPr="000811FF">
              <w:rPr>
                <w:rFonts w:ascii="Arial Narrow" w:hAnsi="Arial Narrow"/>
                <w:sz w:val="16"/>
                <w:szCs w:val="16"/>
              </w:rPr>
              <w:t xml:space="preserve"> </w:t>
            </w:r>
            <w:r w:rsidR="004C0BE1" w:rsidRPr="000811FF">
              <w:rPr>
                <w:rFonts w:ascii="Arial Narrow" w:hAnsi="Arial Narrow" w:cs="Arial"/>
                <w:sz w:val="16"/>
                <w:szCs w:val="16"/>
              </w:rPr>
              <w:t xml:space="preserve">seat </w:t>
            </w:r>
            <w:r w:rsidR="004C0BE1">
              <w:rPr>
                <w:rFonts w:ascii="Arial Narrow" w:hAnsi="Arial Narrow" w:cs="Arial"/>
                <w:sz w:val="16"/>
                <w:szCs w:val="16"/>
              </w:rPr>
              <w:t>length</w:t>
            </w:r>
            <w:r w:rsidR="004C0BE1" w:rsidRPr="00667BE4">
              <w:rPr>
                <w:rFonts w:ascii="Wingdings" w:eastAsia="Wingdings" w:hAnsi="Wingdings" w:cs="Wingdings"/>
                <w:sz w:val="16"/>
                <w:szCs w:val="16"/>
              </w:rPr>
              <w:t xml:space="preserve"> </w:t>
            </w:r>
            <w:r w:rsidRPr="00667BE4">
              <w:rPr>
                <w:rFonts w:ascii="Wingdings" w:eastAsia="Wingdings" w:hAnsi="Wingdings" w:cs="Wingdings"/>
                <w:sz w:val="16"/>
                <w:szCs w:val="16"/>
              </w:rPr>
              <w:t>q</w:t>
            </w:r>
            <w:r w:rsidR="00360C86" w:rsidRPr="000811FF">
              <w:rPr>
                <w:rFonts w:ascii="Arial Narrow" w:hAnsi="Arial Narrow"/>
                <w:sz w:val="16"/>
                <w:szCs w:val="16"/>
              </w:rPr>
              <w:t xml:space="preserve"> </w:t>
            </w:r>
            <w:r w:rsidR="00360C86" w:rsidRPr="000811FF">
              <w:rPr>
                <w:rFonts w:ascii="Arial Narrow" w:hAnsi="Arial Narrow" w:cs="Arial"/>
                <w:sz w:val="16"/>
                <w:szCs w:val="16"/>
              </w:rPr>
              <w:t>seat tilt</w:t>
            </w:r>
            <w:r w:rsidR="00667861">
              <w:rPr>
                <w:rFonts w:ascii="Arial Narrow" w:hAnsi="Arial Narrow" w:cs="Arial"/>
                <w:sz w:val="16"/>
                <w:szCs w:val="16"/>
              </w:rPr>
              <w:t xml:space="preserve"> </w:t>
            </w:r>
            <w:r w:rsidR="004C0BE1">
              <w:rPr>
                <w:rFonts w:ascii="Arial Narrow" w:hAnsi="Arial Narrow" w:cs="Arial"/>
                <w:sz w:val="16"/>
                <w:szCs w:val="16"/>
              </w:rPr>
              <w:t xml:space="preserve">            </w:t>
            </w:r>
            <w:r w:rsidR="00667861" w:rsidRPr="00667BE4">
              <w:rPr>
                <w:rFonts w:ascii="Wingdings" w:eastAsia="Wingdings" w:hAnsi="Wingdings" w:cs="Wingdings"/>
                <w:sz w:val="16"/>
                <w:szCs w:val="16"/>
              </w:rPr>
              <w:t>q</w:t>
            </w:r>
            <w:r w:rsidR="00667861" w:rsidRPr="000811FF">
              <w:rPr>
                <w:rFonts w:ascii="Arial Narrow" w:hAnsi="Arial Narrow"/>
                <w:sz w:val="16"/>
                <w:szCs w:val="16"/>
              </w:rPr>
              <w:t xml:space="preserve"> </w:t>
            </w:r>
            <w:r w:rsidR="004C0BE1" w:rsidRPr="000811FF">
              <w:rPr>
                <w:rFonts w:ascii="Arial Narrow" w:hAnsi="Arial Narrow" w:cs="Arial"/>
                <w:sz w:val="16"/>
                <w:szCs w:val="16"/>
              </w:rPr>
              <w:t xml:space="preserve">backrest angle            </w:t>
            </w:r>
          </w:p>
        </w:tc>
        <w:tc>
          <w:tcPr>
            <w:tcW w:w="758" w:type="dxa"/>
            <w:shd w:val="clear" w:color="auto" w:fill="DAEEF3" w:themeFill="accent5" w:themeFillTint="33"/>
            <w:vAlign w:val="center"/>
          </w:tcPr>
          <w:p w14:paraId="71F67D70" w14:textId="27C077B3" w:rsidR="003B6598" w:rsidRPr="00B13001" w:rsidRDefault="00360C86" w:rsidP="00B00525">
            <w:pPr>
              <w:spacing w:before="60" w:after="60"/>
              <w:rPr>
                <w:sz w:val="12"/>
                <w:szCs w:val="12"/>
              </w:rPr>
            </w:pPr>
            <w:r w:rsidRPr="00B13001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B13001">
              <w:rPr>
                <w:sz w:val="12"/>
                <w:szCs w:val="12"/>
              </w:rPr>
              <w:t>Yes</w:t>
            </w:r>
          </w:p>
          <w:p w14:paraId="68EB93FE" w14:textId="2C5803C6" w:rsidR="00360C86" w:rsidRPr="00B13001" w:rsidRDefault="00360C86" w:rsidP="00B00525">
            <w:pPr>
              <w:spacing w:before="60" w:after="60"/>
              <w:rPr>
                <w:rFonts w:cs="Arial"/>
                <w:sz w:val="12"/>
                <w:szCs w:val="12"/>
              </w:rPr>
            </w:pPr>
            <w:r w:rsidRPr="00B13001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B13001">
              <w:rPr>
                <w:sz w:val="12"/>
                <w:szCs w:val="12"/>
              </w:rPr>
              <w:t xml:space="preserve"> No</w:t>
            </w:r>
          </w:p>
        </w:tc>
        <w:tc>
          <w:tcPr>
            <w:tcW w:w="2297" w:type="dxa"/>
          </w:tcPr>
          <w:p w14:paraId="309973E1" w14:textId="77777777" w:rsidR="00360C86" w:rsidRPr="00667BE4" w:rsidRDefault="00360C86" w:rsidP="008A536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2041" w:type="dxa"/>
          </w:tcPr>
          <w:p w14:paraId="72028558" w14:textId="77777777" w:rsidR="00360C86" w:rsidRPr="00667BE4" w:rsidRDefault="00360C86" w:rsidP="008A536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</w:tr>
      <w:tr w:rsidR="00613FFC" w:rsidRPr="00667BE4" w14:paraId="5260CBE5" w14:textId="447FC71D" w:rsidTr="2EBCEE24">
        <w:tc>
          <w:tcPr>
            <w:tcW w:w="1838" w:type="dxa"/>
            <w:vMerge w:val="restart"/>
          </w:tcPr>
          <w:p w14:paraId="245A92EA" w14:textId="77777777" w:rsidR="00613FFC" w:rsidRPr="000811FF" w:rsidRDefault="00613FFC" w:rsidP="008A536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sz w:val="16"/>
                <w:szCs w:val="16"/>
              </w:rPr>
              <w:t>Seat height</w:t>
            </w:r>
          </w:p>
        </w:tc>
        <w:tc>
          <w:tcPr>
            <w:tcW w:w="3544" w:type="dxa"/>
          </w:tcPr>
          <w:p w14:paraId="41C2D740" w14:textId="69DC8C45" w:rsidR="00613FFC" w:rsidRPr="000811FF" w:rsidRDefault="00613FFC" w:rsidP="008A536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sz w:val="16"/>
                <w:szCs w:val="16"/>
              </w:rPr>
              <w:t xml:space="preserve">Seat height </w:t>
            </w:r>
            <w:r w:rsidR="002B2032">
              <w:rPr>
                <w:rFonts w:ascii="Arial Narrow" w:hAnsi="Arial Narrow" w:cs="Arial"/>
                <w:sz w:val="16"/>
                <w:szCs w:val="16"/>
              </w:rPr>
              <w:t xml:space="preserve">is </w:t>
            </w:r>
            <w:r w:rsidRPr="000811FF">
              <w:rPr>
                <w:rFonts w:ascii="Arial Narrow" w:hAnsi="Arial Narrow" w:cs="Arial"/>
                <w:sz w:val="16"/>
                <w:szCs w:val="16"/>
              </w:rPr>
              <w:t>adjusted so keyboard is slightly below elbow height to allow natural drop of shoulders.</w:t>
            </w:r>
          </w:p>
        </w:tc>
        <w:tc>
          <w:tcPr>
            <w:tcW w:w="758" w:type="dxa"/>
            <w:vAlign w:val="center"/>
          </w:tcPr>
          <w:p w14:paraId="15E6E795" w14:textId="1DBCCE3E" w:rsidR="00613FFC" w:rsidRPr="00B13001" w:rsidRDefault="00613FFC" w:rsidP="00B00525">
            <w:pPr>
              <w:spacing w:before="60" w:after="60"/>
              <w:rPr>
                <w:sz w:val="12"/>
                <w:szCs w:val="12"/>
              </w:rPr>
            </w:pPr>
            <w:r w:rsidRPr="00B13001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B13001">
              <w:rPr>
                <w:sz w:val="12"/>
                <w:szCs w:val="12"/>
              </w:rPr>
              <w:t>Yes</w:t>
            </w:r>
          </w:p>
          <w:p w14:paraId="6AC88D96" w14:textId="18372082" w:rsidR="00613FFC" w:rsidRPr="00B13001" w:rsidRDefault="00613FFC" w:rsidP="00B00525">
            <w:pPr>
              <w:spacing w:before="60" w:after="60"/>
              <w:rPr>
                <w:rFonts w:cs="Arial"/>
                <w:sz w:val="12"/>
                <w:szCs w:val="12"/>
              </w:rPr>
            </w:pPr>
            <w:r w:rsidRPr="00B13001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B13001">
              <w:rPr>
                <w:sz w:val="12"/>
                <w:szCs w:val="12"/>
              </w:rPr>
              <w:t xml:space="preserve"> No</w:t>
            </w:r>
          </w:p>
        </w:tc>
        <w:tc>
          <w:tcPr>
            <w:tcW w:w="2297" w:type="dxa"/>
          </w:tcPr>
          <w:p w14:paraId="2AEC9D71" w14:textId="77777777" w:rsidR="00613FFC" w:rsidRPr="00667BE4" w:rsidRDefault="00613FFC" w:rsidP="008A536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2041" w:type="dxa"/>
          </w:tcPr>
          <w:p w14:paraId="750674FB" w14:textId="77777777" w:rsidR="00613FFC" w:rsidRPr="00667BE4" w:rsidRDefault="00613FFC" w:rsidP="008A536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</w:tr>
      <w:tr w:rsidR="00613FFC" w:rsidRPr="00667BE4" w14:paraId="26C8BB28" w14:textId="16035782" w:rsidTr="2EBCEE24">
        <w:tc>
          <w:tcPr>
            <w:tcW w:w="1838" w:type="dxa"/>
            <w:vMerge/>
          </w:tcPr>
          <w:p w14:paraId="667AF3D8" w14:textId="77777777" w:rsidR="00613FFC" w:rsidRPr="000811FF" w:rsidRDefault="00613FFC" w:rsidP="008A536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544" w:type="dxa"/>
          </w:tcPr>
          <w:p w14:paraId="3D1E64D5" w14:textId="5D6E00B2" w:rsidR="00613FFC" w:rsidRPr="00F10755" w:rsidRDefault="00613FFC" w:rsidP="008A536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sz w:val="16"/>
                <w:szCs w:val="16"/>
              </w:rPr>
              <w:t>Feet are flat on the floor with knees bent at right angles and thighs parallel to the floor.</w:t>
            </w:r>
          </w:p>
        </w:tc>
        <w:tc>
          <w:tcPr>
            <w:tcW w:w="758" w:type="dxa"/>
            <w:vAlign w:val="center"/>
          </w:tcPr>
          <w:p w14:paraId="2E450FE7" w14:textId="6F40ED8C" w:rsidR="00613FFC" w:rsidRPr="00B13001" w:rsidRDefault="00613FFC" w:rsidP="00B00525">
            <w:pPr>
              <w:spacing w:before="60" w:after="60"/>
              <w:rPr>
                <w:sz w:val="12"/>
                <w:szCs w:val="12"/>
              </w:rPr>
            </w:pPr>
            <w:r w:rsidRPr="00B13001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B13001">
              <w:rPr>
                <w:sz w:val="12"/>
                <w:szCs w:val="12"/>
              </w:rPr>
              <w:t>Yes</w:t>
            </w:r>
          </w:p>
          <w:p w14:paraId="520F1851" w14:textId="564EF620" w:rsidR="00613FFC" w:rsidRPr="00B13001" w:rsidRDefault="00613FFC" w:rsidP="00B00525">
            <w:pPr>
              <w:spacing w:before="60" w:after="60"/>
              <w:rPr>
                <w:rFonts w:cs="Arial"/>
                <w:sz w:val="12"/>
                <w:szCs w:val="12"/>
              </w:rPr>
            </w:pPr>
            <w:r w:rsidRPr="00B13001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B13001">
              <w:rPr>
                <w:sz w:val="12"/>
                <w:szCs w:val="12"/>
              </w:rPr>
              <w:t xml:space="preserve"> No</w:t>
            </w:r>
          </w:p>
        </w:tc>
        <w:tc>
          <w:tcPr>
            <w:tcW w:w="2297" w:type="dxa"/>
          </w:tcPr>
          <w:p w14:paraId="2824CC92" w14:textId="77777777" w:rsidR="00613FFC" w:rsidRPr="00667BE4" w:rsidRDefault="00613FFC" w:rsidP="008A536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2041" w:type="dxa"/>
          </w:tcPr>
          <w:p w14:paraId="1940E488" w14:textId="77777777" w:rsidR="00613FFC" w:rsidRPr="00667BE4" w:rsidRDefault="00613FFC" w:rsidP="008A536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</w:tr>
      <w:tr w:rsidR="00613FFC" w:rsidRPr="00667BE4" w14:paraId="59589AF4" w14:textId="3E19F4B5" w:rsidTr="2EBCEE24">
        <w:tc>
          <w:tcPr>
            <w:tcW w:w="1838" w:type="dxa"/>
            <w:vMerge/>
          </w:tcPr>
          <w:p w14:paraId="15CA566F" w14:textId="77777777" w:rsidR="00613FFC" w:rsidRPr="000811FF" w:rsidRDefault="00613FFC" w:rsidP="008A536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544" w:type="dxa"/>
          </w:tcPr>
          <w:p w14:paraId="0E629B4C" w14:textId="6256F423" w:rsidR="00613FFC" w:rsidRPr="000811FF" w:rsidRDefault="00613FFC" w:rsidP="008A536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sz w:val="16"/>
                <w:szCs w:val="16"/>
              </w:rPr>
              <w:t xml:space="preserve">If feet are not flat on ground, </w:t>
            </w:r>
            <w:r w:rsidR="00B751BF">
              <w:rPr>
                <w:rFonts w:ascii="Arial Narrow" w:hAnsi="Arial Narrow" w:cs="Arial"/>
                <w:sz w:val="16"/>
                <w:szCs w:val="16"/>
              </w:rPr>
              <w:t>use</w:t>
            </w:r>
            <w:r w:rsidR="00121D5B">
              <w:rPr>
                <w:rFonts w:ascii="Arial Narrow" w:hAnsi="Arial Narrow" w:cs="Arial"/>
                <w:sz w:val="16"/>
                <w:szCs w:val="16"/>
              </w:rPr>
              <w:t xml:space="preserve"> </w:t>
            </w:r>
            <w:r w:rsidRPr="000811FF">
              <w:rPr>
                <w:rFonts w:ascii="Arial Narrow" w:hAnsi="Arial Narrow" w:cs="Arial"/>
                <w:sz w:val="16"/>
                <w:szCs w:val="16"/>
              </w:rPr>
              <w:t>a footrest.</w:t>
            </w:r>
          </w:p>
        </w:tc>
        <w:tc>
          <w:tcPr>
            <w:tcW w:w="758" w:type="dxa"/>
            <w:vAlign w:val="center"/>
          </w:tcPr>
          <w:p w14:paraId="0804CA29" w14:textId="28E60993" w:rsidR="00613FFC" w:rsidRPr="00B13001" w:rsidRDefault="00613FFC" w:rsidP="00B00525">
            <w:pPr>
              <w:spacing w:before="60" w:after="60"/>
              <w:rPr>
                <w:sz w:val="12"/>
                <w:szCs w:val="12"/>
              </w:rPr>
            </w:pPr>
            <w:r w:rsidRPr="00B13001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B13001">
              <w:rPr>
                <w:sz w:val="12"/>
                <w:szCs w:val="12"/>
              </w:rPr>
              <w:t>Yes</w:t>
            </w:r>
          </w:p>
          <w:p w14:paraId="77EC6435" w14:textId="47959F18" w:rsidR="00613FFC" w:rsidRPr="00B13001" w:rsidRDefault="00613FFC" w:rsidP="00B00525">
            <w:pPr>
              <w:spacing w:before="60" w:after="60"/>
              <w:rPr>
                <w:rFonts w:ascii="Wingdings" w:eastAsia="Wingdings" w:hAnsi="Wingdings" w:cs="Wingdings"/>
                <w:sz w:val="12"/>
                <w:szCs w:val="12"/>
              </w:rPr>
            </w:pPr>
            <w:r w:rsidRPr="00B13001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B13001">
              <w:rPr>
                <w:sz w:val="12"/>
                <w:szCs w:val="12"/>
              </w:rPr>
              <w:t xml:space="preserve"> No</w:t>
            </w:r>
          </w:p>
        </w:tc>
        <w:tc>
          <w:tcPr>
            <w:tcW w:w="2297" w:type="dxa"/>
          </w:tcPr>
          <w:p w14:paraId="42CD4EE6" w14:textId="77777777" w:rsidR="00613FFC" w:rsidRPr="00667BE4" w:rsidRDefault="00613FFC" w:rsidP="008A536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2041" w:type="dxa"/>
          </w:tcPr>
          <w:p w14:paraId="04CD94C1" w14:textId="77777777" w:rsidR="00613FFC" w:rsidRPr="00667BE4" w:rsidRDefault="00613FFC" w:rsidP="008A536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</w:tr>
      <w:tr w:rsidR="00360C86" w:rsidRPr="00667BE4" w14:paraId="3B7FD5D0" w14:textId="106B17A5" w:rsidTr="2EBCEE24">
        <w:tc>
          <w:tcPr>
            <w:tcW w:w="1838" w:type="dxa"/>
            <w:vMerge w:val="restart"/>
          </w:tcPr>
          <w:p w14:paraId="7DC0B742" w14:textId="77777777" w:rsidR="00360C86" w:rsidRPr="000811FF" w:rsidRDefault="00360C86" w:rsidP="008A536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sz w:val="16"/>
                <w:szCs w:val="16"/>
              </w:rPr>
              <w:t>Backrest</w:t>
            </w:r>
          </w:p>
        </w:tc>
        <w:tc>
          <w:tcPr>
            <w:tcW w:w="3544" w:type="dxa"/>
          </w:tcPr>
          <w:p w14:paraId="654354FD" w14:textId="0DB28678" w:rsidR="00360C86" w:rsidRPr="000811FF" w:rsidRDefault="00360C86" w:rsidP="008A536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sz w:val="16"/>
                <w:szCs w:val="16"/>
              </w:rPr>
              <w:t>Backrest height adjusted so that the lumbar support fits into the curve of lower back. (</w:t>
            </w:r>
            <w:proofErr w:type="gramStart"/>
            <w:r w:rsidRPr="00E46078">
              <w:rPr>
                <w:rFonts w:ascii="Arial Narrow" w:hAnsi="Arial Narrow" w:cs="Arial"/>
                <w:i/>
                <w:iCs/>
                <w:sz w:val="16"/>
                <w:szCs w:val="16"/>
              </w:rPr>
              <w:t>refer</w:t>
            </w:r>
            <w:proofErr w:type="gramEnd"/>
            <w:r w:rsidRPr="00E46078">
              <w:rPr>
                <w:rFonts w:ascii="Arial Narrow" w:hAnsi="Arial Narrow" w:cs="Arial"/>
                <w:i/>
                <w:iCs/>
                <w:sz w:val="16"/>
                <w:szCs w:val="16"/>
              </w:rPr>
              <w:t xml:space="preserve"> to 9 on the above diagram)</w:t>
            </w:r>
          </w:p>
        </w:tc>
        <w:tc>
          <w:tcPr>
            <w:tcW w:w="758" w:type="dxa"/>
            <w:vAlign w:val="center"/>
          </w:tcPr>
          <w:p w14:paraId="49BCAB1A" w14:textId="1C0A0DAB" w:rsidR="003B6598" w:rsidRPr="00B13001" w:rsidRDefault="00360C86" w:rsidP="00B00525">
            <w:pPr>
              <w:spacing w:before="60" w:after="60"/>
              <w:rPr>
                <w:sz w:val="12"/>
                <w:szCs w:val="12"/>
              </w:rPr>
            </w:pPr>
            <w:r w:rsidRPr="00B13001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B13001">
              <w:rPr>
                <w:sz w:val="12"/>
                <w:szCs w:val="12"/>
              </w:rPr>
              <w:t>Yes</w:t>
            </w:r>
          </w:p>
          <w:p w14:paraId="63204B0B" w14:textId="3ACC4696" w:rsidR="00360C86" w:rsidRPr="00B13001" w:rsidRDefault="00360C86" w:rsidP="00B00525">
            <w:pPr>
              <w:spacing w:before="60" w:after="60"/>
              <w:rPr>
                <w:rFonts w:cs="Arial"/>
                <w:sz w:val="12"/>
                <w:szCs w:val="12"/>
              </w:rPr>
            </w:pPr>
            <w:r w:rsidRPr="00B13001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B13001">
              <w:rPr>
                <w:sz w:val="12"/>
                <w:szCs w:val="12"/>
              </w:rPr>
              <w:t xml:space="preserve"> No</w:t>
            </w:r>
          </w:p>
        </w:tc>
        <w:tc>
          <w:tcPr>
            <w:tcW w:w="2297" w:type="dxa"/>
          </w:tcPr>
          <w:p w14:paraId="68EBDCBB" w14:textId="77777777" w:rsidR="00360C86" w:rsidRPr="00667BE4" w:rsidRDefault="00360C86" w:rsidP="008A536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2041" w:type="dxa"/>
          </w:tcPr>
          <w:p w14:paraId="7776DA3F" w14:textId="77777777" w:rsidR="00360C86" w:rsidRPr="00667BE4" w:rsidRDefault="00360C86" w:rsidP="008A536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</w:tr>
      <w:tr w:rsidR="00360C86" w:rsidRPr="00667BE4" w14:paraId="786C08C5" w14:textId="3D364DF3" w:rsidTr="2EBCEE24">
        <w:tc>
          <w:tcPr>
            <w:tcW w:w="1838" w:type="dxa"/>
            <w:vMerge/>
          </w:tcPr>
          <w:p w14:paraId="323A6B46" w14:textId="77777777" w:rsidR="00360C86" w:rsidRPr="000811FF" w:rsidRDefault="00360C86" w:rsidP="008A536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544" w:type="dxa"/>
          </w:tcPr>
          <w:p w14:paraId="063226B0" w14:textId="59B63B4B" w:rsidR="00360C86" w:rsidRPr="000811FF" w:rsidRDefault="00360C86" w:rsidP="008A536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sz w:val="16"/>
                <w:szCs w:val="16"/>
              </w:rPr>
              <w:t>Backrest size supports the upper back region</w:t>
            </w:r>
            <w:r w:rsidR="006F604B">
              <w:rPr>
                <w:rFonts w:ascii="Arial Narrow" w:hAnsi="Arial Narrow" w:cs="Arial"/>
                <w:sz w:val="16"/>
                <w:szCs w:val="16"/>
              </w:rPr>
              <w:t>.</w:t>
            </w:r>
          </w:p>
        </w:tc>
        <w:tc>
          <w:tcPr>
            <w:tcW w:w="758" w:type="dxa"/>
            <w:vAlign w:val="center"/>
          </w:tcPr>
          <w:p w14:paraId="33A8A882" w14:textId="48BB149D" w:rsidR="003B6598" w:rsidRPr="00B13001" w:rsidRDefault="00360C86" w:rsidP="00B00525">
            <w:pPr>
              <w:spacing w:before="60" w:after="60"/>
              <w:rPr>
                <w:sz w:val="12"/>
                <w:szCs w:val="12"/>
              </w:rPr>
            </w:pPr>
            <w:r w:rsidRPr="00B13001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B13001">
              <w:rPr>
                <w:sz w:val="12"/>
                <w:szCs w:val="12"/>
              </w:rPr>
              <w:t>Yes</w:t>
            </w:r>
          </w:p>
          <w:p w14:paraId="4D02E1A3" w14:textId="65FCF0A4" w:rsidR="00360C86" w:rsidRPr="00B13001" w:rsidRDefault="00360C86" w:rsidP="00B00525">
            <w:pPr>
              <w:spacing w:before="60" w:after="60"/>
              <w:rPr>
                <w:sz w:val="12"/>
                <w:szCs w:val="12"/>
              </w:rPr>
            </w:pPr>
            <w:r w:rsidRPr="00B13001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B13001">
              <w:rPr>
                <w:sz w:val="12"/>
                <w:szCs w:val="12"/>
              </w:rPr>
              <w:t xml:space="preserve"> No</w:t>
            </w:r>
          </w:p>
        </w:tc>
        <w:tc>
          <w:tcPr>
            <w:tcW w:w="2297" w:type="dxa"/>
          </w:tcPr>
          <w:p w14:paraId="029710CC" w14:textId="77777777" w:rsidR="00360C86" w:rsidRPr="00667BE4" w:rsidRDefault="00360C86" w:rsidP="008A536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2041" w:type="dxa"/>
          </w:tcPr>
          <w:p w14:paraId="67593506" w14:textId="77777777" w:rsidR="00360C86" w:rsidRPr="00667BE4" w:rsidRDefault="00360C86" w:rsidP="008A536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</w:tr>
      <w:tr w:rsidR="00360C86" w:rsidRPr="00667BE4" w14:paraId="136F961F" w14:textId="76330749" w:rsidTr="2EBCEE24">
        <w:tc>
          <w:tcPr>
            <w:tcW w:w="1838" w:type="dxa"/>
          </w:tcPr>
          <w:p w14:paraId="63996347" w14:textId="77777777" w:rsidR="00360C86" w:rsidRPr="000811FF" w:rsidRDefault="00360C86" w:rsidP="008A536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sz w:val="16"/>
                <w:szCs w:val="16"/>
              </w:rPr>
              <w:t>Seat tilt</w:t>
            </w:r>
          </w:p>
        </w:tc>
        <w:tc>
          <w:tcPr>
            <w:tcW w:w="3544" w:type="dxa"/>
          </w:tcPr>
          <w:p w14:paraId="47BF5DF5" w14:textId="77777777" w:rsidR="00360C86" w:rsidRPr="000811FF" w:rsidRDefault="00360C86" w:rsidP="008A536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sz w:val="16"/>
                <w:szCs w:val="16"/>
              </w:rPr>
              <w:t>Hips and upper legs are at right angles on seat.</w:t>
            </w:r>
          </w:p>
          <w:p w14:paraId="0E82995A" w14:textId="516917B5" w:rsidR="00360C86" w:rsidRPr="000811FF" w:rsidRDefault="00360C86" w:rsidP="008A536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758" w:type="dxa"/>
            <w:vAlign w:val="center"/>
          </w:tcPr>
          <w:p w14:paraId="2BFA5CB5" w14:textId="4C12AD6A" w:rsidR="003B6598" w:rsidRPr="00B13001" w:rsidRDefault="00360C86" w:rsidP="00B00525">
            <w:pPr>
              <w:spacing w:before="60" w:after="60"/>
              <w:rPr>
                <w:sz w:val="12"/>
                <w:szCs w:val="12"/>
              </w:rPr>
            </w:pPr>
            <w:r w:rsidRPr="00B13001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B13001">
              <w:rPr>
                <w:sz w:val="12"/>
                <w:szCs w:val="12"/>
              </w:rPr>
              <w:t>Yes</w:t>
            </w:r>
          </w:p>
          <w:p w14:paraId="4341BD27" w14:textId="485CB60A" w:rsidR="00360C86" w:rsidRPr="00B13001" w:rsidRDefault="00360C86" w:rsidP="00B00525">
            <w:pPr>
              <w:spacing w:before="60" w:after="60"/>
              <w:rPr>
                <w:rFonts w:cs="Arial"/>
                <w:sz w:val="12"/>
                <w:szCs w:val="12"/>
              </w:rPr>
            </w:pPr>
            <w:r w:rsidRPr="00B13001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B13001">
              <w:rPr>
                <w:sz w:val="12"/>
                <w:szCs w:val="12"/>
              </w:rPr>
              <w:t xml:space="preserve"> No</w:t>
            </w:r>
          </w:p>
        </w:tc>
        <w:tc>
          <w:tcPr>
            <w:tcW w:w="2297" w:type="dxa"/>
          </w:tcPr>
          <w:p w14:paraId="4C02687E" w14:textId="77777777" w:rsidR="00360C86" w:rsidRPr="00667BE4" w:rsidRDefault="00360C86" w:rsidP="008A536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2041" w:type="dxa"/>
          </w:tcPr>
          <w:p w14:paraId="1EAB6A57" w14:textId="77777777" w:rsidR="00360C86" w:rsidRPr="00667BE4" w:rsidRDefault="00360C86" w:rsidP="008A536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</w:tr>
      <w:tr w:rsidR="00360C86" w:rsidRPr="00667BE4" w14:paraId="6CA0A73E" w14:textId="7EC7E90F" w:rsidTr="00404528">
        <w:tc>
          <w:tcPr>
            <w:tcW w:w="1838" w:type="dxa"/>
            <w:tcBorders>
              <w:bottom w:val="single" w:sz="4" w:space="0" w:color="auto"/>
            </w:tcBorders>
          </w:tcPr>
          <w:p w14:paraId="3ADEEFC4" w14:textId="2A8298EB" w:rsidR="00360C86" w:rsidRPr="000811FF" w:rsidRDefault="00360C86" w:rsidP="008A536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sz w:val="16"/>
                <w:szCs w:val="16"/>
              </w:rPr>
              <w:t xml:space="preserve">Seat </w:t>
            </w:r>
            <w:r w:rsidR="00E4185F">
              <w:rPr>
                <w:rFonts w:ascii="Arial Narrow" w:hAnsi="Arial Narrow" w:cs="Arial"/>
                <w:sz w:val="16"/>
                <w:szCs w:val="16"/>
              </w:rPr>
              <w:t>size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DAEEF3" w:themeFill="accent5" w:themeFillTint="33"/>
          </w:tcPr>
          <w:p w14:paraId="15A0F724" w14:textId="5E5CE12A" w:rsidR="00360C86" w:rsidRPr="000811FF" w:rsidRDefault="00360C86" w:rsidP="008A536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2EBCEE24">
              <w:rPr>
                <w:rFonts w:ascii="Arial Narrow" w:hAnsi="Arial Narrow" w:cs="Arial"/>
                <w:sz w:val="16"/>
                <w:szCs w:val="16"/>
              </w:rPr>
              <w:t>Seat is</w:t>
            </w:r>
            <w:r w:rsidR="000D2694">
              <w:rPr>
                <w:rFonts w:ascii="Arial Narrow" w:hAnsi="Arial Narrow" w:cs="Arial"/>
                <w:sz w:val="16"/>
                <w:szCs w:val="16"/>
              </w:rPr>
              <w:t xml:space="preserve"> wide </w:t>
            </w:r>
            <w:r w:rsidR="00E4185F">
              <w:rPr>
                <w:rFonts w:ascii="Arial Narrow" w:hAnsi="Arial Narrow" w:cs="Arial"/>
                <w:sz w:val="16"/>
                <w:szCs w:val="16"/>
              </w:rPr>
              <w:t>and</w:t>
            </w:r>
            <w:r w:rsidRPr="2EBCEE24">
              <w:rPr>
                <w:rFonts w:ascii="Arial Narrow" w:hAnsi="Arial Narrow" w:cs="Arial"/>
                <w:sz w:val="16"/>
                <w:szCs w:val="16"/>
              </w:rPr>
              <w:t xml:space="preserve"> </w:t>
            </w:r>
            <w:r w:rsidR="00121D5B">
              <w:rPr>
                <w:rFonts w:ascii="Arial Narrow" w:hAnsi="Arial Narrow" w:cs="Arial"/>
                <w:sz w:val="16"/>
                <w:szCs w:val="16"/>
              </w:rPr>
              <w:t>long</w:t>
            </w:r>
            <w:r w:rsidRPr="2EBCEE24">
              <w:rPr>
                <w:rFonts w:ascii="Arial Narrow" w:hAnsi="Arial Narrow" w:cs="Arial"/>
                <w:sz w:val="16"/>
                <w:szCs w:val="16"/>
              </w:rPr>
              <w:t xml:space="preserve"> enough to support upper legs without pressing into back of </w:t>
            </w:r>
            <w:r w:rsidR="6CFE1533" w:rsidRPr="2EBCEE24">
              <w:rPr>
                <w:rFonts w:ascii="Arial Narrow" w:hAnsi="Arial Narrow" w:cs="Arial"/>
                <w:sz w:val="16"/>
                <w:szCs w:val="16"/>
              </w:rPr>
              <w:t>knees. (Refer</w:t>
            </w:r>
            <w:r w:rsidRPr="2EBCEE24">
              <w:rPr>
                <w:rFonts w:ascii="Arial Narrow" w:hAnsi="Arial Narrow" w:cs="Arial"/>
                <w:sz w:val="16"/>
                <w:szCs w:val="16"/>
              </w:rPr>
              <w:t xml:space="preserve"> to 8 on diagram above).</w:t>
            </w:r>
          </w:p>
        </w:tc>
        <w:tc>
          <w:tcPr>
            <w:tcW w:w="758" w:type="dxa"/>
            <w:tcBorders>
              <w:bottom w:val="single" w:sz="4" w:space="0" w:color="auto"/>
            </w:tcBorders>
            <w:vAlign w:val="center"/>
          </w:tcPr>
          <w:p w14:paraId="642F62AA" w14:textId="0393A84F" w:rsidR="003B6598" w:rsidRPr="00B13001" w:rsidRDefault="00360C86" w:rsidP="00B00525">
            <w:pPr>
              <w:spacing w:before="60" w:after="60"/>
              <w:rPr>
                <w:sz w:val="12"/>
                <w:szCs w:val="12"/>
              </w:rPr>
            </w:pPr>
            <w:r w:rsidRPr="00B13001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B13001">
              <w:rPr>
                <w:sz w:val="12"/>
                <w:szCs w:val="12"/>
              </w:rPr>
              <w:t>Yes</w:t>
            </w:r>
          </w:p>
          <w:p w14:paraId="5B35D7C0" w14:textId="5205363B" w:rsidR="00360C86" w:rsidRPr="00B13001" w:rsidRDefault="00360C86" w:rsidP="00B00525">
            <w:pPr>
              <w:spacing w:before="60" w:after="60"/>
              <w:rPr>
                <w:rFonts w:cs="Arial"/>
                <w:sz w:val="12"/>
                <w:szCs w:val="12"/>
              </w:rPr>
            </w:pPr>
            <w:r w:rsidRPr="00B13001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B13001">
              <w:rPr>
                <w:sz w:val="12"/>
                <w:szCs w:val="12"/>
              </w:rPr>
              <w:t xml:space="preserve"> No</w:t>
            </w:r>
          </w:p>
        </w:tc>
        <w:tc>
          <w:tcPr>
            <w:tcW w:w="2297" w:type="dxa"/>
            <w:tcBorders>
              <w:bottom w:val="single" w:sz="4" w:space="0" w:color="auto"/>
            </w:tcBorders>
          </w:tcPr>
          <w:p w14:paraId="3BA2B904" w14:textId="77777777" w:rsidR="00360C86" w:rsidRPr="00667BE4" w:rsidRDefault="00360C86" w:rsidP="008A536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2041" w:type="dxa"/>
            <w:tcBorders>
              <w:bottom w:val="single" w:sz="4" w:space="0" w:color="auto"/>
            </w:tcBorders>
          </w:tcPr>
          <w:p w14:paraId="5644E254" w14:textId="77777777" w:rsidR="00360C86" w:rsidRPr="00667BE4" w:rsidRDefault="00360C86" w:rsidP="008A536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</w:tr>
      <w:tr w:rsidR="00C7751C" w:rsidRPr="00667BE4" w14:paraId="258CD774" w14:textId="39886F7B" w:rsidTr="00404528">
        <w:tc>
          <w:tcPr>
            <w:tcW w:w="1838" w:type="dxa"/>
            <w:vMerge w:val="restart"/>
          </w:tcPr>
          <w:p w14:paraId="2390522B" w14:textId="77777777" w:rsidR="00C7751C" w:rsidRPr="000811FF" w:rsidRDefault="00C7751C" w:rsidP="008A536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sz w:val="16"/>
                <w:szCs w:val="16"/>
              </w:rPr>
              <w:t>Armrests</w:t>
            </w:r>
          </w:p>
          <w:p w14:paraId="64B1ABA2" w14:textId="628CB748" w:rsidR="00C7751C" w:rsidRPr="000811FF" w:rsidRDefault="00C7751C" w:rsidP="008A536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i/>
                <w:iCs/>
                <w:sz w:val="16"/>
                <w:szCs w:val="16"/>
              </w:rPr>
              <w:t>Prescribed for those requiring assistance getting in and out of their chair.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DAEEF3" w:themeFill="accent5" w:themeFillTint="33"/>
          </w:tcPr>
          <w:p w14:paraId="4CF0DAA4" w14:textId="7A9EE43F" w:rsidR="00C7751C" w:rsidRPr="00F10755" w:rsidRDefault="00C7751C" w:rsidP="008A536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sz w:val="16"/>
                <w:szCs w:val="16"/>
              </w:rPr>
              <w:t>Armrests allow user to be able to sit within arm’s reach of their screen.</w:t>
            </w:r>
          </w:p>
        </w:tc>
        <w:tc>
          <w:tcPr>
            <w:tcW w:w="758" w:type="dxa"/>
            <w:tcBorders>
              <w:bottom w:val="single" w:sz="4" w:space="0" w:color="auto"/>
            </w:tcBorders>
            <w:vAlign w:val="center"/>
          </w:tcPr>
          <w:p w14:paraId="6BC76E8D" w14:textId="52AC8849" w:rsidR="00C7751C" w:rsidRPr="00B13001" w:rsidRDefault="00C7751C" w:rsidP="00B00525">
            <w:pPr>
              <w:spacing w:before="60" w:after="60"/>
              <w:rPr>
                <w:sz w:val="12"/>
                <w:szCs w:val="12"/>
              </w:rPr>
            </w:pPr>
            <w:r w:rsidRPr="00B13001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B13001">
              <w:rPr>
                <w:sz w:val="12"/>
                <w:szCs w:val="12"/>
              </w:rPr>
              <w:t>Yes</w:t>
            </w:r>
          </w:p>
          <w:p w14:paraId="4F00A483" w14:textId="08E8F338" w:rsidR="00C7751C" w:rsidRPr="00B13001" w:rsidRDefault="00C7751C" w:rsidP="00B00525">
            <w:pPr>
              <w:spacing w:before="60" w:after="60"/>
              <w:rPr>
                <w:rFonts w:cs="Arial"/>
                <w:sz w:val="12"/>
                <w:szCs w:val="12"/>
              </w:rPr>
            </w:pPr>
            <w:r w:rsidRPr="00B13001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B13001">
              <w:rPr>
                <w:sz w:val="12"/>
                <w:szCs w:val="12"/>
              </w:rPr>
              <w:t xml:space="preserve"> No</w:t>
            </w:r>
          </w:p>
        </w:tc>
        <w:tc>
          <w:tcPr>
            <w:tcW w:w="2297" w:type="dxa"/>
            <w:tcBorders>
              <w:bottom w:val="single" w:sz="4" w:space="0" w:color="auto"/>
            </w:tcBorders>
          </w:tcPr>
          <w:p w14:paraId="66B414BF" w14:textId="77777777" w:rsidR="00C7751C" w:rsidRPr="00667BE4" w:rsidRDefault="00C7751C" w:rsidP="008A536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2041" w:type="dxa"/>
            <w:tcBorders>
              <w:bottom w:val="single" w:sz="4" w:space="0" w:color="auto"/>
            </w:tcBorders>
          </w:tcPr>
          <w:p w14:paraId="4229833F" w14:textId="77777777" w:rsidR="00C7751C" w:rsidRPr="00667BE4" w:rsidRDefault="00C7751C" w:rsidP="008A536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</w:tr>
      <w:tr w:rsidR="00C7751C" w:rsidRPr="00667BE4" w14:paraId="254B4C30" w14:textId="6D5A7385" w:rsidTr="00404528">
        <w:tc>
          <w:tcPr>
            <w:tcW w:w="1838" w:type="dxa"/>
            <w:vMerge/>
          </w:tcPr>
          <w:p w14:paraId="036D5F62" w14:textId="77777777" w:rsidR="00C7751C" w:rsidRPr="000811FF" w:rsidRDefault="00C7751C" w:rsidP="008A536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DAEEF3" w:themeFill="accent5" w:themeFillTint="33"/>
          </w:tcPr>
          <w:p w14:paraId="15F0DB11" w14:textId="0EBA9153" w:rsidR="00C7751C" w:rsidRPr="000811FF" w:rsidRDefault="00C7751C" w:rsidP="008A536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sz w:val="16"/>
                <w:szCs w:val="16"/>
              </w:rPr>
              <w:t>Armrests are not used to support arms or elbows when typing or mousing.</w:t>
            </w:r>
          </w:p>
        </w:tc>
        <w:tc>
          <w:tcPr>
            <w:tcW w:w="758" w:type="dxa"/>
            <w:tcBorders>
              <w:bottom w:val="single" w:sz="4" w:space="0" w:color="auto"/>
            </w:tcBorders>
            <w:vAlign w:val="center"/>
          </w:tcPr>
          <w:p w14:paraId="74CFE6CB" w14:textId="3FF52B17" w:rsidR="00C7751C" w:rsidRPr="00B13001" w:rsidRDefault="00C7751C" w:rsidP="00B00525">
            <w:pPr>
              <w:spacing w:before="60" w:after="60"/>
              <w:rPr>
                <w:sz w:val="12"/>
                <w:szCs w:val="12"/>
              </w:rPr>
            </w:pPr>
            <w:r w:rsidRPr="00B13001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B13001">
              <w:rPr>
                <w:sz w:val="12"/>
                <w:szCs w:val="12"/>
              </w:rPr>
              <w:t>Yes</w:t>
            </w:r>
          </w:p>
          <w:p w14:paraId="5410D1F3" w14:textId="37359783" w:rsidR="00C7751C" w:rsidRPr="00B13001" w:rsidRDefault="00C7751C" w:rsidP="00B00525">
            <w:pPr>
              <w:spacing w:before="60" w:after="60"/>
              <w:rPr>
                <w:sz w:val="12"/>
                <w:szCs w:val="12"/>
              </w:rPr>
            </w:pPr>
            <w:r w:rsidRPr="00B13001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B13001">
              <w:rPr>
                <w:sz w:val="12"/>
                <w:szCs w:val="12"/>
              </w:rPr>
              <w:t xml:space="preserve"> No</w:t>
            </w:r>
          </w:p>
        </w:tc>
        <w:tc>
          <w:tcPr>
            <w:tcW w:w="2297" w:type="dxa"/>
            <w:tcBorders>
              <w:bottom w:val="single" w:sz="4" w:space="0" w:color="auto"/>
            </w:tcBorders>
          </w:tcPr>
          <w:p w14:paraId="245328A7" w14:textId="77777777" w:rsidR="00C7751C" w:rsidRPr="00667BE4" w:rsidRDefault="00C7751C" w:rsidP="008A536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2041" w:type="dxa"/>
            <w:tcBorders>
              <w:bottom w:val="single" w:sz="4" w:space="0" w:color="auto"/>
            </w:tcBorders>
          </w:tcPr>
          <w:p w14:paraId="420E9D8B" w14:textId="77777777" w:rsidR="00C7751C" w:rsidRPr="00667BE4" w:rsidRDefault="00C7751C" w:rsidP="008A536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</w:tr>
      <w:tr w:rsidR="00360C86" w:rsidRPr="00667BE4" w14:paraId="4D93B725" w14:textId="45C7D834" w:rsidTr="2EBCEE24">
        <w:trPr>
          <w:trHeight w:val="328"/>
        </w:trPr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2486FD99" w14:textId="77777777" w:rsidR="00A94C7D" w:rsidRPr="007505A2" w:rsidRDefault="00360C86" w:rsidP="00A94C7D">
            <w:pPr>
              <w:spacing w:before="60"/>
              <w:jc w:val="center"/>
              <w:rPr>
                <w:rFonts w:asciiTheme="minorHAnsi" w:hAnsiTheme="minorHAnsi" w:cstheme="minorHAnsi"/>
                <w:b/>
              </w:rPr>
            </w:pPr>
            <w:bookmarkStart w:id="0" w:name="_Hlk69396159"/>
            <w:r w:rsidRPr="007505A2">
              <w:rPr>
                <w:rFonts w:asciiTheme="minorHAnsi" w:hAnsiTheme="minorHAnsi" w:cstheme="minorHAnsi"/>
                <w:b/>
              </w:rPr>
              <w:t>Desk, keyboard</w:t>
            </w:r>
            <w:r w:rsidR="00C7751C" w:rsidRPr="007505A2">
              <w:rPr>
                <w:rFonts w:asciiTheme="minorHAnsi" w:hAnsiTheme="minorHAnsi" w:cstheme="minorHAnsi"/>
                <w:b/>
              </w:rPr>
              <w:t>,</w:t>
            </w:r>
          </w:p>
          <w:p w14:paraId="7A7BEBAF" w14:textId="03EAFE0D" w:rsidR="00360C86" w:rsidRPr="007505A2" w:rsidRDefault="00360C86" w:rsidP="00A94C7D">
            <w:pPr>
              <w:spacing w:after="60"/>
              <w:jc w:val="center"/>
              <w:rPr>
                <w:rFonts w:asciiTheme="minorHAnsi" w:hAnsiTheme="minorHAnsi" w:cstheme="minorHAnsi"/>
              </w:rPr>
            </w:pPr>
            <w:r w:rsidRPr="007505A2">
              <w:rPr>
                <w:rFonts w:asciiTheme="minorHAnsi" w:hAnsiTheme="minorHAnsi" w:cstheme="minorHAnsi"/>
                <w:b/>
              </w:rPr>
              <w:t xml:space="preserve"> </w:t>
            </w:r>
            <w:r w:rsidR="00C47CA7">
              <w:rPr>
                <w:rFonts w:asciiTheme="minorHAnsi" w:hAnsiTheme="minorHAnsi" w:cstheme="minorHAnsi"/>
                <w:b/>
              </w:rPr>
              <w:t>&amp;</w:t>
            </w:r>
            <w:r w:rsidRPr="007505A2">
              <w:rPr>
                <w:rFonts w:asciiTheme="minorHAnsi" w:hAnsiTheme="minorHAnsi" w:cstheme="minorHAnsi"/>
                <w:b/>
              </w:rPr>
              <w:t xml:space="preserve"> </w:t>
            </w:r>
            <w:proofErr w:type="gramStart"/>
            <w:r w:rsidRPr="007505A2">
              <w:rPr>
                <w:rFonts w:asciiTheme="minorHAnsi" w:hAnsiTheme="minorHAnsi" w:cstheme="minorHAnsi"/>
                <w:b/>
              </w:rPr>
              <w:t>mouse</w:t>
            </w:r>
            <w:proofErr w:type="gramEnd"/>
          </w:p>
        </w:tc>
        <w:tc>
          <w:tcPr>
            <w:tcW w:w="4302" w:type="dxa"/>
            <w:gridSpan w:val="2"/>
            <w:shd w:val="clear" w:color="auto" w:fill="D9D9D9" w:themeFill="background1" w:themeFillShade="D9"/>
            <w:vAlign w:val="center"/>
          </w:tcPr>
          <w:p w14:paraId="7F0D9D7E" w14:textId="0E14172C" w:rsidR="00360C86" w:rsidRPr="007505A2" w:rsidRDefault="00360C86" w:rsidP="00125E5E">
            <w:pPr>
              <w:spacing w:before="60" w:after="60"/>
              <w:jc w:val="center"/>
              <w:rPr>
                <w:rFonts w:asciiTheme="minorHAnsi" w:hAnsiTheme="minorHAnsi" w:cstheme="minorHAnsi"/>
              </w:rPr>
            </w:pPr>
            <w:r w:rsidRPr="007505A2">
              <w:rPr>
                <w:rFonts w:asciiTheme="minorHAnsi" w:hAnsiTheme="minorHAnsi" w:cstheme="minorHAnsi"/>
                <w:b/>
              </w:rPr>
              <w:t>Instructions</w:t>
            </w:r>
          </w:p>
        </w:tc>
        <w:tc>
          <w:tcPr>
            <w:tcW w:w="2297" w:type="dxa"/>
            <w:shd w:val="clear" w:color="auto" w:fill="D9D9D9" w:themeFill="background1" w:themeFillShade="D9"/>
            <w:vAlign w:val="center"/>
          </w:tcPr>
          <w:p w14:paraId="27323E7B" w14:textId="753EAA0B" w:rsidR="00360C86" w:rsidRPr="007505A2" w:rsidRDefault="00360C86" w:rsidP="00125E5E">
            <w:pPr>
              <w:spacing w:before="60" w:after="60"/>
              <w:jc w:val="center"/>
              <w:rPr>
                <w:rFonts w:asciiTheme="minorHAnsi" w:hAnsiTheme="minorHAnsi" w:cstheme="minorHAnsi"/>
              </w:rPr>
            </w:pPr>
            <w:r w:rsidRPr="007505A2">
              <w:rPr>
                <w:rFonts w:asciiTheme="minorHAnsi" w:hAnsiTheme="minorHAnsi" w:cstheme="minorHAnsi"/>
                <w:b/>
              </w:rPr>
              <w:t>Action</w:t>
            </w:r>
          </w:p>
        </w:tc>
        <w:tc>
          <w:tcPr>
            <w:tcW w:w="2041" w:type="dxa"/>
            <w:shd w:val="clear" w:color="auto" w:fill="D9D9D9" w:themeFill="background1" w:themeFillShade="D9"/>
            <w:vAlign w:val="center"/>
          </w:tcPr>
          <w:p w14:paraId="1EBE1D68" w14:textId="6E5713A6" w:rsidR="00360C86" w:rsidRPr="007505A2" w:rsidRDefault="00360C86" w:rsidP="00125E5E">
            <w:pPr>
              <w:spacing w:before="60" w:after="60"/>
              <w:jc w:val="center"/>
              <w:rPr>
                <w:rFonts w:asciiTheme="minorHAnsi" w:hAnsiTheme="minorHAnsi" w:cstheme="minorHAnsi"/>
                <w:b/>
              </w:rPr>
            </w:pPr>
            <w:r w:rsidRPr="007505A2">
              <w:rPr>
                <w:rFonts w:asciiTheme="minorHAnsi" w:hAnsiTheme="minorHAnsi" w:cstheme="minorHAnsi"/>
                <w:b/>
              </w:rPr>
              <w:t>Follow Up</w:t>
            </w:r>
          </w:p>
        </w:tc>
      </w:tr>
      <w:bookmarkEnd w:id="0"/>
      <w:tr w:rsidR="00360C86" w:rsidRPr="00667BE4" w14:paraId="6962E34A" w14:textId="0625B53B" w:rsidTr="2EBCEE24">
        <w:tc>
          <w:tcPr>
            <w:tcW w:w="1838" w:type="dxa"/>
            <w:vMerge w:val="restart"/>
          </w:tcPr>
          <w:p w14:paraId="36E5E4B4" w14:textId="77777777" w:rsidR="00360C86" w:rsidRPr="000811FF" w:rsidRDefault="00360C86" w:rsidP="00B62BA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sz w:val="16"/>
                <w:szCs w:val="16"/>
              </w:rPr>
              <w:t>Desk</w:t>
            </w:r>
          </w:p>
        </w:tc>
        <w:tc>
          <w:tcPr>
            <w:tcW w:w="3544" w:type="dxa"/>
          </w:tcPr>
          <w:p w14:paraId="711502BA" w14:textId="728ECA10" w:rsidR="00360C86" w:rsidRPr="000811FF" w:rsidRDefault="00360C86" w:rsidP="00B62BA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2EBCEE24">
              <w:rPr>
                <w:rFonts w:ascii="Arial Narrow" w:hAnsi="Arial Narrow" w:cs="Arial"/>
                <w:sz w:val="16"/>
                <w:szCs w:val="16"/>
              </w:rPr>
              <w:t xml:space="preserve">Desk height allows forearms to </w:t>
            </w:r>
            <w:r w:rsidR="00B62A3B">
              <w:rPr>
                <w:rFonts w:ascii="Arial Narrow" w:hAnsi="Arial Narrow" w:cs="Arial"/>
                <w:sz w:val="16"/>
                <w:szCs w:val="16"/>
              </w:rPr>
              <w:t>be</w:t>
            </w:r>
            <w:r w:rsidRPr="2EBCEE24">
              <w:rPr>
                <w:rFonts w:ascii="Arial Narrow" w:hAnsi="Arial Narrow" w:cs="Arial"/>
                <w:sz w:val="16"/>
                <w:szCs w:val="16"/>
              </w:rPr>
              <w:t xml:space="preserve"> horizontal or angled slightly downward</w:t>
            </w:r>
            <w:r w:rsidR="6DC9B213" w:rsidRPr="2EBCEE24">
              <w:rPr>
                <w:rFonts w:ascii="Arial Narrow" w:hAnsi="Arial Narrow" w:cs="Arial"/>
                <w:sz w:val="16"/>
                <w:szCs w:val="16"/>
              </w:rPr>
              <w:t xml:space="preserve">. </w:t>
            </w:r>
          </w:p>
          <w:p w14:paraId="4ED934F4" w14:textId="26A006D3" w:rsidR="00360C86" w:rsidRPr="000811FF" w:rsidRDefault="00360C86" w:rsidP="00B62BA9">
            <w:pPr>
              <w:spacing w:before="60" w:after="60"/>
              <w:rPr>
                <w:rFonts w:ascii="Arial Narrow" w:hAnsi="Arial Narrow" w:cs="Arial"/>
                <w:bCs/>
                <w:i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bCs/>
                <w:i/>
                <w:sz w:val="16"/>
                <w:szCs w:val="16"/>
              </w:rPr>
              <w:t>For fixed desks, adjust chair height.</w:t>
            </w:r>
          </w:p>
        </w:tc>
        <w:tc>
          <w:tcPr>
            <w:tcW w:w="758" w:type="dxa"/>
          </w:tcPr>
          <w:p w14:paraId="5C023CE3" w14:textId="77777777" w:rsidR="003B6598" w:rsidRPr="009205BA" w:rsidRDefault="00360C86" w:rsidP="00B62BA9">
            <w:pPr>
              <w:spacing w:before="60" w:after="60"/>
              <w:rPr>
                <w:sz w:val="12"/>
                <w:szCs w:val="12"/>
              </w:rPr>
            </w:pPr>
            <w:r w:rsidRPr="009205BA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205BA">
              <w:rPr>
                <w:sz w:val="12"/>
                <w:szCs w:val="12"/>
              </w:rPr>
              <w:t xml:space="preserve">Yes  </w:t>
            </w:r>
          </w:p>
          <w:p w14:paraId="7DD158F7" w14:textId="1E025EF9" w:rsidR="00360C86" w:rsidRPr="009205BA" w:rsidRDefault="00360C86" w:rsidP="00B62BA9">
            <w:pPr>
              <w:spacing w:before="60" w:after="60"/>
              <w:rPr>
                <w:sz w:val="12"/>
                <w:szCs w:val="12"/>
              </w:rPr>
            </w:pPr>
            <w:r w:rsidRPr="009205BA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205BA">
              <w:rPr>
                <w:sz w:val="12"/>
                <w:szCs w:val="12"/>
              </w:rPr>
              <w:t xml:space="preserve"> No</w:t>
            </w:r>
          </w:p>
        </w:tc>
        <w:tc>
          <w:tcPr>
            <w:tcW w:w="2297" w:type="dxa"/>
          </w:tcPr>
          <w:p w14:paraId="634F043F" w14:textId="77777777" w:rsidR="00360C86" w:rsidRPr="00667BE4" w:rsidRDefault="00360C86" w:rsidP="00B62BA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2041" w:type="dxa"/>
          </w:tcPr>
          <w:p w14:paraId="6FA6526D" w14:textId="77777777" w:rsidR="00360C86" w:rsidRPr="00667BE4" w:rsidRDefault="00360C86" w:rsidP="00B62BA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</w:tr>
      <w:tr w:rsidR="00360C86" w:rsidRPr="00667BE4" w14:paraId="5132A98B" w14:textId="0BB7E0AA" w:rsidTr="2EBCEE24">
        <w:tc>
          <w:tcPr>
            <w:tcW w:w="1838" w:type="dxa"/>
            <w:vMerge/>
          </w:tcPr>
          <w:p w14:paraId="11B67822" w14:textId="77777777" w:rsidR="00360C86" w:rsidRPr="000811FF" w:rsidRDefault="00360C86" w:rsidP="00B62BA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544" w:type="dxa"/>
          </w:tcPr>
          <w:p w14:paraId="202B798F" w14:textId="4EA5C3E7" w:rsidR="00360C86" w:rsidRPr="000811FF" w:rsidRDefault="00360C86" w:rsidP="00B62BA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sz w:val="16"/>
                <w:szCs w:val="16"/>
              </w:rPr>
              <w:t>Desk layout allows for items to be within easy reach and there is sufficient space for documents and writing.</w:t>
            </w:r>
          </w:p>
        </w:tc>
        <w:tc>
          <w:tcPr>
            <w:tcW w:w="758" w:type="dxa"/>
          </w:tcPr>
          <w:p w14:paraId="1C6492DE" w14:textId="77777777" w:rsidR="003B6598" w:rsidRPr="009205BA" w:rsidRDefault="00360C86" w:rsidP="00B62BA9">
            <w:pPr>
              <w:spacing w:before="60" w:after="60"/>
              <w:rPr>
                <w:sz w:val="12"/>
                <w:szCs w:val="12"/>
              </w:rPr>
            </w:pPr>
            <w:r w:rsidRPr="009205BA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205BA">
              <w:rPr>
                <w:sz w:val="12"/>
                <w:szCs w:val="12"/>
              </w:rPr>
              <w:t xml:space="preserve">Yes  </w:t>
            </w:r>
          </w:p>
          <w:p w14:paraId="3EE3282F" w14:textId="5CE6C6C6" w:rsidR="00360C86" w:rsidRPr="009205BA" w:rsidRDefault="00360C86" w:rsidP="00B62BA9">
            <w:pPr>
              <w:spacing w:before="60" w:after="60"/>
              <w:rPr>
                <w:sz w:val="12"/>
                <w:szCs w:val="12"/>
              </w:rPr>
            </w:pPr>
            <w:r w:rsidRPr="009205BA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205BA">
              <w:rPr>
                <w:sz w:val="12"/>
                <w:szCs w:val="12"/>
              </w:rPr>
              <w:t xml:space="preserve"> No</w:t>
            </w:r>
          </w:p>
        </w:tc>
        <w:tc>
          <w:tcPr>
            <w:tcW w:w="2297" w:type="dxa"/>
          </w:tcPr>
          <w:p w14:paraId="2B89669F" w14:textId="77777777" w:rsidR="00360C86" w:rsidRPr="00667BE4" w:rsidRDefault="00360C86" w:rsidP="00B62BA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2041" w:type="dxa"/>
          </w:tcPr>
          <w:p w14:paraId="2832A1EA" w14:textId="77777777" w:rsidR="00360C86" w:rsidRPr="00667BE4" w:rsidRDefault="00360C86" w:rsidP="00B62BA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</w:tr>
      <w:tr w:rsidR="00360C86" w:rsidRPr="00667BE4" w14:paraId="64A46043" w14:textId="643B55BC" w:rsidTr="2EBCEE24">
        <w:tc>
          <w:tcPr>
            <w:tcW w:w="1838" w:type="dxa"/>
          </w:tcPr>
          <w:p w14:paraId="22AD9510" w14:textId="77777777" w:rsidR="00360C86" w:rsidRPr="000811FF" w:rsidRDefault="00360C86" w:rsidP="00B62BA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sz w:val="16"/>
                <w:szCs w:val="16"/>
              </w:rPr>
              <w:lastRenderedPageBreak/>
              <w:t>Leg clearance</w:t>
            </w:r>
          </w:p>
        </w:tc>
        <w:tc>
          <w:tcPr>
            <w:tcW w:w="3544" w:type="dxa"/>
          </w:tcPr>
          <w:p w14:paraId="783C4C91" w14:textId="39781C64" w:rsidR="00360C86" w:rsidRPr="000811FF" w:rsidRDefault="00360C86" w:rsidP="00B62BA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sz w:val="16"/>
                <w:szCs w:val="16"/>
              </w:rPr>
              <w:t>There is adequate leg space under desk to sit comfortably.</w:t>
            </w:r>
          </w:p>
        </w:tc>
        <w:tc>
          <w:tcPr>
            <w:tcW w:w="758" w:type="dxa"/>
          </w:tcPr>
          <w:p w14:paraId="474C8C2D" w14:textId="77777777" w:rsidR="003B6598" w:rsidRPr="009205BA" w:rsidRDefault="00360C86" w:rsidP="00B62BA9">
            <w:pPr>
              <w:spacing w:before="60" w:after="60"/>
              <w:rPr>
                <w:sz w:val="12"/>
                <w:szCs w:val="12"/>
              </w:rPr>
            </w:pPr>
            <w:r w:rsidRPr="009205BA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205BA">
              <w:rPr>
                <w:sz w:val="12"/>
                <w:szCs w:val="12"/>
              </w:rPr>
              <w:t xml:space="preserve">Yes  </w:t>
            </w:r>
          </w:p>
          <w:p w14:paraId="3C525B00" w14:textId="59630891" w:rsidR="00360C86" w:rsidRPr="009205BA" w:rsidRDefault="00360C86" w:rsidP="00B62BA9">
            <w:pPr>
              <w:spacing w:before="60" w:after="60"/>
              <w:rPr>
                <w:sz w:val="12"/>
                <w:szCs w:val="12"/>
              </w:rPr>
            </w:pPr>
            <w:r w:rsidRPr="009205BA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205BA">
              <w:rPr>
                <w:sz w:val="12"/>
                <w:szCs w:val="12"/>
              </w:rPr>
              <w:t xml:space="preserve"> No</w:t>
            </w:r>
          </w:p>
        </w:tc>
        <w:tc>
          <w:tcPr>
            <w:tcW w:w="2297" w:type="dxa"/>
          </w:tcPr>
          <w:p w14:paraId="3E79E073" w14:textId="77777777" w:rsidR="00360C86" w:rsidRPr="00667BE4" w:rsidRDefault="00360C86" w:rsidP="00B62BA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2041" w:type="dxa"/>
          </w:tcPr>
          <w:p w14:paraId="5354F286" w14:textId="77777777" w:rsidR="00360C86" w:rsidRPr="00667BE4" w:rsidRDefault="00360C86" w:rsidP="00B62BA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</w:tr>
      <w:tr w:rsidR="008E17DD" w:rsidRPr="00667BE4" w14:paraId="02B1D65D" w14:textId="77777777" w:rsidTr="005B5D5C">
        <w:tc>
          <w:tcPr>
            <w:tcW w:w="1838" w:type="dxa"/>
          </w:tcPr>
          <w:p w14:paraId="6AD4B7F0" w14:textId="6468DCB9" w:rsidR="008E17DD" w:rsidRPr="000811FF" w:rsidRDefault="00A46681" w:rsidP="00B62BA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Sit-Stand Unit</w:t>
            </w:r>
            <w:r w:rsidR="00AE070F">
              <w:rPr>
                <w:rFonts w:ascii="Arial Narrow" w:hAnsi="Arial Narrow" w:cs="Arial"/>
                <w:sz w:val="16"/>
                <w:szCs w:val="16"/>
              </w:rPr>
              <w:t xml:space="preserve"> *</w:t>
            </w:r>
            <w:r w:rsidR="008B3513">
              <w:rPr>
                <w:rFonts w:ascii="Arial Narrow" w:hAnsi="Arial Narrow" w:cs="Arial"/>
                <w:sz w:val="16"/>
                <w:szCs w:val="16"/>
              </w:rPr>
              <w:t>provided to assist with an injury</w:t>
            </w:r>
          </w:p>
        </w:tc>
        <w:tc>
          <w:tcPr>
            <w:tcW w:w="3544" w:type="dxa"/>
            <w:shd w:val="clear" w:color="auto" w:fill="DAEEF3" w:themeFill="accent5" w:themeFillTint="33"/>
          </w:tcPr>
          <w:p w14:paraId="7DA17575" w14:textId="7C000503" w:rsidR="008E17DD" w:rsidRPr="000811FF" w:rsidRDefault="004C5452" w:rsidP="00B62BA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 xml:space="preserve">Do you know </w:t>
            </w:r>
            <w:r w:rsidR="00F74A28">
              <w:rPr>
                <w:rFonts w:ascii="Arial Narrow" w:hAnsi="Arial Narrow" w:cs="Arial"/>
                <w:sz w:val="16"/>
                <w:szCs w:val="16"/>
              </w:rPr>
              <w:t>your</w:t>
            </w:r>
            <w:r>
              <w:rPr>
                <w:rFonts w:ascii="Arial Narrow" w:hAnsi="Arial Narrow" w:cs="Arial"/>
                <w:sz w:val="16"/>
                <w:szCs w:val="16"/>
              </w:rPr>
              <w:t xml:space="preserve"> appropriate </w:t>
            </w:r>
            <w:r w:rsidR="004E79AF">
              <w:rPr>
                <w:rFonts w:ascii="Arial Narrow" w:hAnsi="Arial Narrow" w:cs="Arial"/>
                <w:sz w:val="16"/>
                <w:szCs w:val="16"/>
              </w:rPr>
              <w:t xml:space="preserve">screen </w:t>
            </w:r>
            <w:r w:rsidR="00F22D06">
              <w:rPr>
                <w:rFonts w:ascii="Arial Narrow" w:hAnsi="Arial Narrow" w:cs="Arial"/>
                <w:sz w:val="16"/>
                <w:szCs w:val="16"/>
              </w:rPr>
              <w:t xml:space="preserve">height for standing </w:t>
            </w:r>
            <w:r w:rsidR="004E79AF">
              <w:rPr>
                <w:rFonts w:ascii="Arial Narrow" w:hAnsi="Arial Narrow" w:cs="Arial"/>
                <w:sz w:val="16"/>
                <w:szCs w:val="16"/>
              </w:rPr>
              <w:t xml:space="preserve">to </w:t>
            </w:r>
            <w:r>
              <w:rPr>
                <w:rFonts w:ascii="Arial Narrow" w:hAnsi="Arial Narrow" w:cs="Arial"/>
                <w:sz w:val="16"/>
                <w:szCs w:val="16"/>
              </w:rPr>
              <w:t>work?</w:t>
            </w:r>
          </w:p>
        </w:tc>
        <w:tc>
          <w:tcPr>
            <w:tcW w:w="758" w:type="dxa"/>
          </w:tcPr>
          <w:p w14:paraId="46CAAB1D" w14:textId="77777777" w:rsidR="004912AD" w:rsidRPr="009205BA" w:rsidRDefault="004912AD" w:rsidP="004912AD">
            <w:pPr>
              <w:spacing w:before="60" w:after="60"/>
              <w:rPr>
                <w:sz w:val="12"/>
                <w:szCs w:val="12"/>
              </w:rPr>
            </w:pPr>
            <w:r w:rsidRPr="009205BA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205BA">
              <w:rPr>
                <w:sz w:val="12"/>
                <w:szCs w:val="12"/>
              </w:rPr>
              <w:t xml:space="preserve">Yes  </w:t>
            </w:r>
          </w:p>
          <w:p w14:paraId="362412B3" w14:textId="681350FF" w:rsidR="008E17DD" w:rsidRPr="009205BA" w:rsidRDefault="004912AD" w:rsidP="004912AD">
            <w:pPr>
              <w:spacing w:before="60" w:after="60"/>
              <w:rPr>
                <w:rFonts w:ascii="Wingdings" w:eastAsia="Wingdings" w:hAnsi="Wingdings" w:cs="Wingdings"/>
                <w:sz w:val="12"/>
                <w:szCs w:val="12"/>
              </w:rPr>
            </w:pPr>
            <w:r w:rsidRPr="009205BA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205BA">
              <w:rPr>
                <w:sz w:val="12"/>
                <w:szCs w:val="12"/>
              </w:rPr>
              <w:t xml:space="preserve"> No</w:t>
            </w:r>
          </w:p>
        </w:tc>
        <w:tc>
          <w:tcPr>
            <w:tcW w:w="2297" w:type="dxa"/>
          </w:tcPr>
          <w:p w14:paraId="20EE26FC" w14:textId="77777777" w:rsidR="008E17DD" w:rsidRPr="00667BE4" w:rsidRDefault="008E17DD" w:rsidP="00B62BA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2041" w:type="dxa"/>
          </w:tcPr>
          <w:p w14:paraId="6B5A4FBC" w14:textId="77777777" w:rsidR="008E17DD" w:rsidRPr="00667BE4" w:rsidRDefault="008E17DD" w:rsidP="00B62BA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</w:tr>
      <w:tr w:rsidR="00B22FA3" w:rsidRPr="00667BE4" w14:paraId="499E45F1" w14:textId="77777777" w:rsidTr="005B5D5C">
        <w:tc>
          <w:tcPr>
            <w:tcW w:w="1838" w:type="dxa"/>
          </w:tcPr>
          <w:p w14:paraId="22482353" w14:textId="77777777" w:rsidR="00B22FA3" w:rsidRDefault="00B22FA3" w:rsidP="00B62BA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544" w:type="dxa"/>
            <w:shd w:val="clear" w:color="auto" w:fill="DAEEF3" w:themeFill="accent5" w:themeFillTint="33"/>
          </w:tcPr>
          <w:p w14:paraId="447FD95B" w14:textId="3D799811" w:rsidR="00B22FA3" w:rsidRDefault="00BA38EF" w:rsidP="00B62BA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How often do you transition from sit to stand in a day?</w:t>
            </w:r>
          </w:p>
        </w:tc>
        <w:tc>
          <w:tcPr>
            <w:tcW w:w="758" w:type="dxa"/>
          </w:tcPr>
          <w:p w14:paraId="77C2465B" w14:textId="77777777" w:rsidR="00B22FA3" w:rsidRPr="009205BA" w:rsidRDefault="00B22FA3" w:rsidP="004912AD">
            <w:pPr>
              <w:spacing w:before="60" w:after="60"/>
              <w:rPr>
                <w:rFonts w:ascii="Wingdings" w:eastAsia="Wingdings" w:hAnsi="Wingdings" w:cs="Wingdings"/>
                <w:sz w:val="12"/>
                <w:szCs w:val="12"/>
              </w:rPr>
            </w:pPr>
          </w:p>
        </w:tc>
        <w:tc>
          <w:tcPr>
            <w:tcW w:w="2297" w:type="dxa"/>
          </w:tcPr>
          <w:p w14:paraId="73120A24" w14:textId="77777777" w:rsidR="00B22FA3" w:rsidRPr="00667BE4" w:rsidRDefault="00B22FA3" w:rsidP="00B62BA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2041" w:type="dxa"/>
          </w:tcPr>
          <w:p w14:paraId="161BF54D" w14:textId="77777777" w:rsidR="00B22FA3" w:rsidRPr="00667BE4" w:rsidRDefault="00B22FA3" w:rsidP="00B62BA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</w:tr>
      <w:tr w:rsidR="00360C86" w:rsidRPr="00667BE4" w14:paraId="45886418" w14:textId="6691B62D" w:rsidTr="00846F54">
        <w:tc>
          <w:tcPr>
            <w:tcW w:w="1838" w:type="dxa"/>
            <w:vMerge w:val="restart"/>
          </w:tcPr>
          <w:p w14:paraId="110DC4EE" w14:textId="77777777" w:rsidR="00360C86" w:rsidRPr="000811FF" w:rsidRDefault="00360C86" w:rsidP="00B62BA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sz w:val="16"/>
                <w:szCs w:val="16"/>
              </w:rPr>
              <w:t>Document holder</w:t>
            </w:r>
          </w:p>
        </w:tc>
        <w:tc>
          <w:tcPr>
            <w:tcW w:w="3544" w:type="dxa"/>
            <w:shd w:val="clear" w:color="auto" w:fill="DAEEF3" w:themeFill="accent5" w:themeFillTint="33"/>
          </w:tcPr>
          <w:p w14:paraId="5848A917" w14:textId="65B6C781" w:rsidR="00360C86" w:rsidRPr="000811FF" w:rsidRDefault="00BB7934" w:rsidP="00B62BA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Do you</w:t>
            </w:r>
            <w:r w:rsidR="00360C86" w:rsidRPr="000811FF">
              <w:rPr>
                <w:rFonts w:ascii="Arial Narrow" w:hAnsi="Arial Narrow" w:cs="Arial"/>
                <w:sz w:val="16"/>
                <w:szCs w:val="16"/>
              </w:rPr>
              <w:t xml:space="preserve"> frequent</w:t>
            </w:r>
            <w:r>
              <w:rPr>
                <w:rFonts w:ascii="Arial Narrow" w:hAnsi="Arial Narrow" w:cs="Arial"/>
                <w:sz w:val="16"/>
                <w:szCs w:val="16"/>
              </w:rPr>
              <w:t xml:space="preserve">ly </w:t>
            </w:r>
            <w:r w:rsidR="00360C86" w:rsidRPr="000811FF">
              <w:rPr>
                <w:rFonts w:ascii="Arial Narrow" w:hAnsi="Arial Narrow" w:cs="Arial"/>
                <w:sz w:val="16"/>
                <w:szCs w:val="16"/>
              </w:rPr>
              <w:t xml:space="preserve">reference hard copy documents </w:t>
            </w:r>
            <w:r>
              <w:rPr>
                <w:rFonts w:ascii="Arial Narrow" w:hAnsi="Arial Narrow" w:cs="Arial"/>
                <w:sz w:val="16"/>
                <w:szCs w:val="16"/>
              </w:rPr>
              <w:t>for</w:t>
            </w:r>
            <w:r w:rsidR="00360C86" w:rsidRPr="000811FF">
              <w:rPr>
                <w:rFonts w:ascii="Arial Narrow" w:hAnsi="Arial Narrow" w:cs="Arial"/>
                <w:sz w:val="16"/>
                <w:szCs w:val="16"/>
              </w:rPr>
              <w:t xml:space="preserve"> data entry into the computer</w:t>
            </w:r>
            <w:r>
              <w:rPr>
                <w:rFonts w:ascii="Arial Narrow" w:hAnsi="Arial Narrow" w:cs="Arial"/>
                <w:sz w:val="16"/>
                <w:szCs w:val="16"/>
              </w:rPr>
              <w:t>?</w:t>
            </w:r>
          </w:p>
        </w:tc>
        <w:tc>
          <w:tcPr>
            <w:tcW w:w="758" w:type="dxa"/>
          </w:tcPr>
          <w:p w14:paraId="4AC837AA" w14:textId="77777777" w:rsidR="003B6598" w:rsidRPr="009205BA" w:rsidRDefault="00360C86" w:rsidP="00B62BA9">
            <w:pPr>
              <w:spacing w:before="60" w:after="60"/>
              <w:rPr>
                <w:sz w:val="12"/>
                <w:szCs w:val="12"/>
              </w:rPr>
            </w:pPr>
            <w:r w:rsidRPr="009205BA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205BA">
              <w:rPr>
                <w:sz w:val="12"/>
                <w:szCs w:val="12"/>
              </w:rPr>
              <w:t xml:space="preserve">Yes  </w:t>
            </w:r>
          </w:p>
          <w:p w14:paraId="768BADE5" w14:textId="5EAA6A98" w:rsidR="00360C86" w:rsidRPr="009205BA" w:rsidRDefault="00360C86" w:rsidP="00B62BA9">
            <w:pPr>
              <w:spacing w:before="60" w:after="60"/>
              <w:rPr>
                <w:sz w:val="12"/>
                <w:szCs w:val="12"/>
              </w:rPr>
            </w:pPr>
            <w:r w:rsidRPr="009205BA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205BA">
              <w:rPr>
                <w:sz w:val="12"/>
                <w:szCs w:val="12"/>
              </w:rPr>
              <w:t xml:space="preserve"> No</w:t>
            </w:r>
          </w:p>
        </w:tc>
        <w:tc>
          <w:tcPr>
            <w:tcW w:w="2297" w:type="dxa"/>
          </w:tcPr>
          <w:p w14:paraId="679B2286" w14:textId="77777777" w:rsidR="00360C86" w:rsidRPr="00667BE4" w:rsidRDefault="00360C86" w:rsidP="00B62BA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2041" w:type="dxa"/>
          </w:tcPr>
          <w:p w14:paraId="7F06D73A" w14:textId="77777777" w:rsidR="00360C86" w:rsidRPr="00667BE4" w:rsidRDefault="00360C86" w:rsidP="00B62BA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</w:tr>
      <w:tr w:rsidR="00360C86" w:rsidRPr="00667BE4" w14:paraId="742EF1B3" w14:textId="27AD53D5" w:rsidTr="2EBCEE24">
        <w:tc>
          <w:tcPr>
            <w:tcW w:w="1838" w:type="dxa"/>
            <w:vMerge/>
          </w:tcPr>
          <w:p w14:paraId="1C74B866" w14:textId="77777777" w:rsidR="00360C86" w:rsidRPr="000811FF" w:rsidRDefault="00360C86" w:rsidP="00B62BA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544" w:type="dxa"/>
          </w:tcPr>
          <w:p w14:paraId="44D2E610" w14:textId="31C89B22" w:rsidR="00360C86" w:rsidRPr="000811FF" w:rsidRDefault="00360C86" w:rsidP="00B62BA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2EBCEE24">
              <w:rPr>
                <w:rFonts w:ascii="Arial Narrow" w:hAnsi="Arial Narrow" w:cs="Arial"/>
                <w:sz w:val="16"/>
                <w:szCs w:val="16"/>
              </w:rPr>
              <w:t xml:space="preserve">The holder is positioned between the keyboard and the screen to reduce repetitive head, </w:t>
            </w:r>
            <w:r w:rsidR="3E30CAEA" w:rsidRPr="2EBCEE24">
              <w:rPr>
                <w:rFonts w:ascii="Arial Narrow" w:hAnsi="Arial Narrow" w:cs="Arial"/>
                <w:sz w:val="16"/>
                <w:szCs w:val="16"/>
              </w:rPr>
              <w:t>neck,</w:t>
            </w:r>
            <w:r w:rsidRPr="2EBCEE24">
              <w:rPr>
                <w:rFonts w:ascii="Arial Narrow" w:hAnsi="Arial Narrow" w:cs="Arial"/>
                <w:sz w:val="16"/>
                <w:szCs w:val="16"/>
              </w:rPr>
              <w:t xml:space="preserve"> and eye movement.</w:t>
            </w:r>
          </w:p>
        </w:tc>
        <w:tc>
          <w:tcPr>
            <w:tcW w:w="758" w:type="dxa"/>
          </w:tcPr>
          <w:p w14:paraId="37AEE696" w14:textId="77777777" w:rsidR="003B6598" w:rsidRPr="009205BA" w:rsidRDefault="00360C86" w:rsidP="00B62BA9">
            <w:pPr>
              <w:spacing w:before="60" w:after="60"/>
              <w:rPr>
                <w:sz w:val="12"/>
                <w:szCs w:val="12"/>
              </w:rPr>
            </w:pPr>
            <w:r w:rsidRPr="009205BA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205BA">
              <w:rPr>
                <w:sz w:val="12"/>
                <w:szCs w:val="12"/>
              </w:rPr>
              <w:t xml:space="preserve">Yes  </w:t>
            </w:r>
          </w:p>
          <w:p w14:paraId="69D0D8D0" w14:textId="7E0C448E" w:rsidR="00360C86" w:rsidRPr="009205BA" w:rsidRDefault="00360C86" w:rsidP="00B62BA9">
            <w:pPr>
              <w:spacing w:before="60" w:after="60"/>
              <w:rPr>
                <w:sz w:val="12"/>
                <w:szCs w:val="12"/>
              </w:rPr>
            </w:pPr>
            <w:r w:rsidRPr="009205BA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205BA">
              <w:rPr>
                <w:sz w:val="12"/>
                <w:szCs w:val="12"/>
              </w:rPr>
              <w:t xml:space="preserve"> No</w:t>
            </w:r>
          </w:p>
        </w:tc>
        <w:tc>
          <w:tcPr>
            <w:tcW w:w="2297" w:type="dxa"/>
          </w:tcPr>
          <w:p w14:paraId="0C1A9E13" w14:textId="77777777" w:rsidR="00360C86" w:rsidRPr="00667BE4" w:rsidRDefault="00360C86" w:rsidP="00B62BA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2041" w:type="dxa"/>
          </w:tcPr>
          <w:p w14:paraId="3F75C781" w14:textId="77777777" w:rsidR="00360C86" w:rsidRPr="00667BE4" w:rsidRDefault="00360C86" w:rsidP="00B62BA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</w:tr>
      <w:tr w:rsidR="00360C86" w:rsidRPr="00667BE4" w14:paraId="3D738AED" w14:textId="361D1557" w:rsidTr="2EBCEE24">
        <w:trPr>
          <w:trHeight w:val="510"/>
        </w:trPr>
        <w:tc>
          <w:tcPr>
            <w:tcW w:w="1838" w:type="dxa"/>
          </w:tcPr>
          <w:p w14:paraId="47FB6613" w14:textId="77777777" w:rsidR="00360C86" w:rsidRPr="000811FF" w:rsidRDefault="00360C86" w:rsidP="00B62BA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sz w:val="16"/>
                <w:szCs w:val="16"/>
              </w:rPr>
              <w:t>Keyboard</w:t>
            </w:r>
          </w:p>
        </w:tc>
        <w:tc>
          <w:tcPr>
            <w:tcW w:w="3544" w:type="dxa"/>
          </w:tcPr>
          <w:p w14:paraId="6DF2CB0A" w14:textId="64C423A2" w:rsidR="00360C86" w:rsidRPr="000811FF" w:rsidRDefault="00360C86" w:rsidP="00B62BA9">
            <w:pPr>
              <w:spacing w:before="60" w:after="60"/>
              <w:rPr>
                <w:rFonts w:ascii="Arial Narrow" w:hAnsi="Arial Narrow" w:cs="Arial"/>
                <w:b/>
                <w:i/>
                <w:sz w:val="16"/>
                <w:szCs w:val="16"/>
                <w:u w:val="single"/>
              </w:rPr>
            </w:pPr>
            <w:r w:rsidRPr="000811FF">
              <w:rPr>
                <w:rFonts w:ascii="Arial Narrow" w:hAnsi="Arial Narrow" w:cs="Arial"/>
                <w:sz w:val="16"/>
                <w:szCs w:val="16"/>
              </w:rPr>
              <w:t>The keyboard is flat and close to the desk edge directly in front of user with elbows close to body.</w:t>
            </w:r>
          </w:p>
          <w:p w14:paraId="1287BF19" w14:textId="4D04AB96" w:rsidR="00360C86" w:rsidRPr="000811FF" w:rsidRDefault="00360C86" w:rsidP="00B62BA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i/>
                <w:sz w:val="16"/>
                <w:szCs w:val="16"/>
              </w:rPr>
              <w:t>Refer to 11 in the diagram above for laptop use.</w:t>
            </w:r>
          </w:p>
        </w:tc>
        <w:tc>
          <w:tcPr>
            <w:tcW w:w="758" w:type="dxa"/>
          </w:tcPr>
          <w:p w14:paraId="23FB516B" w14:textId="77777777" w:rsidR="003B6598" w:rsidRPr="009205BA" w:rsidRDefault="00360C86" w:rsidP="00B62BA9">
            <w:pPr>
              <w:spacing w:before="60" w:after="60"/>
              <w:rPr>
                <w:sz w:val="12"/>
                <w:szCs w:val="12"/>
              </w:rPr>
            </w:pPr>
            <w:r w:rsidRPr="009205BA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205BA">
              <w:rPr>
                <w:sz w:val="12"/>
                <w:szCs w:val="12"/>
              </w:rPr>
              <w:t xml:space="preserve">Yes </w:t>
            </w:r>
          </w:p>
          <w:p w14:paraId="7CBACD89" w14:textId="7B6F4D29" w:rsidR="00360C86" w:rsidRPr="009205BA" w:rsidRDefault="00360C86" w:rsidP="00B62BA9">
            <w:pPr>
              <w:spacing w:before="60" w:after="60"/>
              <w:rPr>
                <w:sz w:val="12"/>
                <w:szCs w:val="12"/>
              </w:rPr>
            </w:pPr>
            <w:r w:rsidRPr="009205BA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205BA">
              <w:rPr>
                <w:sz w:val="12"/>
                <w:szCs w:val="12"/>
              </w:rPr>
              <w:t xml:space="preserve"> No</w:t>
            </w:r>
          </w:p>
        </w:tc>
        <w:tc>
          <w:tcPr>
            <w:tcW w:w="2297" w:type="dxa"/>
          </w:tcPr>
          <w:p w14:paraId="256C0E76" w14:textId="77777777" w:rsidR="00360C86" w:rsidRPr="00667BE4" w:rsidRDefault="00360C86" w:rsidP="00B62BA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2041" w:type="dxa"/>
          </w:tcPr>
          <w:p w14:paraId="14C875C3" w14:textId="77777777" w:rsidR="00360C86" w:rsidRPr="00667BE4" w:rsidRDefault="00360C86" w:rsidP="00B62BA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</w:tr>
      <w:tr w:rsidR="00360C86" w:rsidRPr="00667BE4" w14:paraId="5483CF45" w14:textId="61197A15" w:rsidTr="2EBCEE24">
        <w:tc>
          <w:tcPr>
            <w:tcW w:w="1838" w:type="dxa"/>
            <w:vMerge w:val="restart"/>
          </w:tcPr>
          <w:p w14:paraId="14A57992" w14:textId="77777777" w:rsidR="00360C86" w:rsidRPr="000811FF" w:rsidRDefault="00360C86" w:rsidP="00B62BA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sz w:val="16"/>
                <w:szCs w:val="16"/>
              </w:rPr>
              <w:t>Mouse</w:t>
            </w:r>
          </w:p>
        </w:tc>
        <w:tc>
          <w:tcPr>
            <w:tcW w:w="3544" w:type="dxa"/>
          </w:tcPr>
          <w:p w14:paraId="2B3596DB" w14:textId="175E165D" w:rsidR="003B6598" w:rsidRPr="007505A2" w:rsidRDefault="00360C86" w:rsidP="00B62BA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sz w:val="16"/>
                <w:szCs w:val="16"/>
              </w:rPr>
              <w:t>Mouse is positioned close and directly beside keyboard on preferred side with elbows close to body.</w:t>
            </w:r>
          </w:p>
        </w:tc>
        <w:tc>
          <w:tcPr>
            <w:tcW w:w="758" w:type="dxa"/>
          </w:tcPr>
          <w:p w14:paraId="4F83707D" w14:textId="77777777" w:rsidR="003B6598" w:rsidRPr="009205BA" w:rsidRDefault="00360C86" w:rsidP="00B62BA9">
            <w:pPr>
              <w:spacing w:before="60" w:after="60"/>
              <w:rPr>
                <w:sz w:val="12"/>
                <w:szCs w:val="12"/>
              </w:rPr>
            </w:pPr>
            <w:r w:rsidRPr="009205BA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205BA">
              <w:rPr>
                <w:sz w:val="12"/>
                <w:szCs w:val="12"/>
              </w:rPr>
              <w:t xml:space="preserve">Yes  </w:t>
            </w:r>
          </w:p>
          <w:p w14:paraId="41E9079B" w14:textId="77F00F2F" w:rsidR="00360C86" w:rsidRPr="009205BA" w:rsidRDefault="00360C86" w:rsidP="00B62BA9">
            <w:pPr>
              <w:spacing w:before="60" w:after="60"/>
              <w:rPr>
                <w:sz w:val="12"/>
                <w:szCs w:val="12"/>
              </w:rPr>
            </w:pPr>
            <w:r w:rsidRPr="009205BA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205BA">
              <w:rPr>
                <w:sz w:val="12"/>
                <w:szCs w:val="12"/>
              </w:rPr>
              <w:t xml:space="preserve"> No</w:t>
            </w:r>
          </w:p>
        </w:tc>
        <w:tc>
          <w:tcPr>
            <w:tcW w:w="2297" w:type="dxa"/>
          </w:tcPr>
          <w:p w14:paraId="23D59A0E" w14:textId="77777777" w:rsidR="00360C86" w:rsidRPr="00667BE4" w:rsidRDefault="00360C86" w:rsidP="00B62BA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2041" w:type="dxa"/>
          </w:tcPr>
          <w:p w14:paraId="296D6972" w14:textId="77777777" w:rsidR="00360C86" w:rsidRPr="00667BE4" w:rsidRDefault="00360C86" w:rsidP="00B62BA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</w:tr>
      <w:tr w:rsidR="00360C86" w:rsidRPr="00667BE4" w14:paraId="02397F76" w14:textId="7241D3D4" w:rsidTr="2EBCEE24">
        <w:trPr>
          <w:trHeight w:val="283"/>
        </w:trPr>
        <w:tc>
          <w:tcPr>
            <w:tcW w:w="1838" w:type="dxa"/>
            <w:vMerge/>
          </w:tcPr>
          <w:p w14:paraId="5FB36F25" w14:textId="77777777" w:rsidR="00360C86" w:rsidRPr="000811FF" w:rsidRDefault="00360C86" w:rsidP="00B62BA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544" w:type="dxa"/>
            <w:tcBorders>
              <w:bottom w:val="single" w:sz="4" w:space="0" w:color="auto"/>
            </w:tcBorders>
          </w:tcPr>
          <w:p w14:paraId="01BBB98F" w14:textId="699A05A7" w:rsidR="00360C86" w:rsidRPr="000811FF" w:rsidRDefault="00360C86" w:rsidP="00B62BA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sz w:val="16"/>
                <w:szCs w:val="16"/>
              </w:rPr>
              <w:t>Mouse moves easily on the desk surface.</w:t>
            </w:r>
          </w:p>
        </w:tc>
        <w:tc>
          <w:tcPr>
            <w:tcW w:w="758" w:type="dxa"/>
            <w:tcBorders>
              <w:bottom w:val="single" w:sz="4" w:space="0" w:color="auto"/>
            </w:tcBorders>
          </w:tcPr>
          <w:p w14:paraId="2FACE19C" w14:textId="77777777" w:rsidR="003B6598" w:rsidRPr="009205BA" w:rsidRDefault="00360C86" w:rsidP="00B62BA9">
            <w:pPr>
              <w:spacing w:before="60" w:after="60"/>
              <w:rPr>
                <w:sz w:val="12"/>
                <w:szCs w:val="12"/>
              </w:rPr>
            </w:pPr>
            <w:r w:rsidRPr="009205BA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205BA">
              <w:rPr>
                <w:sz w:val="12"/>
                <w:szCs w:val="12"/>
              </w:rPr>
              <w:t xml:space="preserve">Yes  </w:t>
            </w:r>
          </w:p>
          <w:p w14:paraId="19CA51A2" w14:textId="007F5357" w:rsidR="00360C86" w:rsidRPr="009205BA" w:rsidRDefault="00360C86" w:rsidP="00B62BA9">
            <w:pPr>
              <w:spacing w:before="60" w:after="60"/>
              <w:rPr>
                <w:sz w:val="12"/>
                <w:szCs w:val="12"/>
              </w:rPr>
            </w:pPr>
            <w:r w:rsidRPr="009205BA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205BA">
              <w:rPr>
                <w:sz w:val="12"/>
                <w:szCs w:val="12"/>
              </w:rPr>
              <w:t xml:space="preserve"> No</w:t>
            </w:r>
          </w:p>
        </w:tc>
        <w:tc>
          <w:tcPr>
            <w:tcW w:w="2297" w:type="dxa"/>
            <w:tcBorders>
              <w:bottom w:val="single" w:sz="4" w:space="0" w:color="auto"/>
            </w:tcBorders>
          </w:tcPr>
          <w:p w14:paraId="01AA6D8E" w14:textId="77777777" w:rsidR="00360C86" w:rsidRPr="00667BE4" w:rsidRDefault="00360C86" w:rsidP="00B62BA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2041" w:type="dxa"/>
            <w:tcBorders>
              <w:bottom w:val="single" w:sz="4" w:space="0" w:color="auto"/>
            </w:tcBorders>
          </w:tcPr>
          <w:p w14:paraId="62684FBE" w14:textId="77777777" w:rsidR="00360C86" w:rsidRPr="00667BE4" w:rsidRDefault="00360C86" w:rsidP="00B62BA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</w:tr>
      <w:tr w:rsidR="00360C86" w:rsidRPr="00667BE4" w14:paraId="085487D3" w14:textId="31EA7589" w:rsidTr="2EBCEE24">
        <w:tc>
          <w:tcPr>
            <w:tcW w:w="1838" w:type="dxa"/>
            <w:vMerge/>
          </w:tcPr>
          <w:p w14:paraId="72DB7F0C" w14:textId="77777777" w:rsidR="00360C86" w:rsidRPr="000811FF" w:rsidRDefault="00360C86" w:rsidP="00B62BA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544" w:type="dxa"/>
            <w:tcBorders>
              <w:bottom w:val="single" w:sz="4" w:space="0" w:color="auto"/>
            </w:tcBorders>
          </w:tcPr>
          <w:p w14:paraId="69A5F480" w14:textId="616B5787" w:rsidR="00360C86" w:rsidRPr="000811FF" w:rsidRDefault="00360C86" w:rsidP="00B62BA9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sz w:val="16"/>
                <w:szCs w:val="16"/>
              </w:rPr>
              <w:t>Mouse fits comfortably in the palm of the hand.</w:t>
            </w:r>
          </w:p>
        </w:tc>
        <w:tc>
          <w:tcPr>
            <w:tcW w:w="758" w:type="dxa"/>
            <w:tcBorders>
              <w:bottom w:val="single" w:sz="4" w:space="0" w:color="auto"/>
            </w:tcBorders>
          </w:tcPr>
          <w:p w14:paraId="02F359E9" w14:textId="77777777" w:rsidR="003B6598" w:rsidRPr="009205BA" w:rsidRDefault="00360C86" w:rsidP="00B62BA9">
            <w:pPr>
              <w:spacing w:before="60" w:after="60"/>
              <w:rPr>
                <w:sz w:val="12"/>
                <w:szCs w:val="12"/>
              </w:rPr>
            </w:pPr>
            <w:r w:rsidRPr="009205BA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205BA">
              <w:rPr>
                <w:sz w:val="12"/>
                <w:szCs w:val="12"/>
              </w:rPr>
              <w:t xml:space="preserve">Yes  </w:t>
            </w:r>
          </w:p>
          <w:p w14:paraId="1EA1C285" w14:textId="5AD6F149" w:rsidR="00360C86" w:rsidRPr="009205BA" w:rsidRDefault="00360C86" w:rsidP="00B62BA9">
            <w:pPr>
              <w:spacing w:before="60" w:after="60"/>
              <w:rPr>
                <w:sz w:val="12"/>
                <w:szCs w:val="12"/>
              </w:rPr>
            </w:pPr>
            <w:r w:rsidRPr="009205BA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205BA">
              <w:rPr>
                <w:sz w:val="12"/>
                <w:szCs w:val="12"/>
              </w:rPr>
              <w:t xml:space="preserve"> No</w:t>
            </w:r>
          </w:p>
        </w:tc>
        <w:tc>
          <w:tcPr>
            <w:tcW w:w="2297" w:type="dxa"/>
            <w:tcBorders>
              <w:bottom w:val="single" w:sz="4" w:space="0" w:color="auto"/>
            </w:tcBorders>
          </w:tcPr>
          <w:p w14:paraId="3EB030FF" w14:textId="77777777" w:rsidR="00360C86" w:rsidRPr="00667BE4" w:rsidRDefault="00360C86" w:rsidP="00B62BA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2041" w:type="dxa"/>
            <w:tcBorders>
              <w:bottom w:val="single" w:sz="4" w:space="0" w:color="auto"/>
            </w:tcBorders>
          </w:tcPr>
          <w:p w14:paraId="0AABD068" w14:textId="77777777" w:rsidR="00360C86" w:rsidRPr="00667BE4" w:rsidRDefault="00360C86" w:rsidP="00B62BA9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</w:tr>
      <w:tr w:rsidR="00360C86" w:rsidRPr="00667BE4" w14:paraId="370207F3" w14:textId="49B66786" w:rsidTr="2EBCEE24"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1E43915E" w14:textId="77777777" w:rsidR="00360C86" w:rsidRPr="007505A2" w:rsidRDefault="00360C86" w:rsidP="007505A2">
            <w:pPr>
              <w:spacing w:before="60" w:after="60"/>
              <w:jc w:val="center"/>
              <w:rPr>
                <w:rFonts w:ascii="Calibri" w:hAnsi="Calibri" w:cs="Calibri"/>
              </w:rPr>
            </w:pPr>
            <w:r w:rsidRPr="007505A2">
              <w:rPr>
                <w:rFonts w:ascii="Calibri" w:hAnsi="Calibri" w:cs="Calibri"/>
                <w:b/>
              </w:rPr>
              <w:t>Monitor</w:t>
            </w:r>
          </w:p>
        </w:tc>
        <w:tc>
          <w:tcPr>
            <w:tcW w:w="4302" w:type="dxa"/>
            <w:gridSpan w:val="2"/>
            <w:shd w:val="clear" w:color="auto" w:fill="D9D9D9" w:themeFill="background1" w:themeFillShade="D9"/>
            <w:vAlign w:val="center"/>
          </w:tcPr>
          <w:p w14:paraId="212C853D" w14:textId="3D15ED2F" w:rsidR="00360C86" w:rsidRPr="007505A2" w:rsidRDefault="00360C86" w:rsidP="007505A2">
            <w:pPr>
              <w:spacing w:before="60" w:after="60"/>
              <w:jc w:val="center"/>
              <w:rPr>
                <w:rFonts w:ascii="Calibri" w:hAnsi="Calibri" w:cs="Calibri"/>
              </w:rPr>
            </w:pPr>
            <w:r w:rsidRPr="007505A2">
              <w:rPr>
                <w:rFonts w:ascii="Calibri" w:hAnsi="Calibri" w:cs="Calibri"/>
                <w:b/>
              </w:rPr>
              <w:t>Instructions</w:t>
            </w:r>
          </w:p>
        </w:tc>
        <w:tc>
          <w:tcPr>
            <w:tcW w:w="2297" w:type="dxa"/>
            <w:shd w:val="clear" w:color="auto" w:fill="D9D9D9" w:themeFill="background1" w:themeFillShade="D9"/>
            <w:vAlign w:val="center"/>
          </w:tcPr>
          <w:p w14:paraId="2DEB4D52" w14:textId="3DD57334" w:rsidR="00360C86" w:rsidRPr="007505A2" w:rsidRDefault="00360C86" w:rsidP="007505A2">
            <w:pPr>
              <w:spacing w:before="60" w:after="60"/>
              <w:jc w:val="center"/>
              <w:rPr>
                <w:rFonts w:ascii="Calibri" w:hAnsi="Calibri" w:cs="Calibri"/>
              </w:rPr>
            </w:pPr>
            <w:r w:rsidRPr="007505A2">
              <w:rPr>
                <w:rFonts w:ascii="Calibri" w:hAnsi="Calibri" w:cs="Calibri"/>
                <w:b/>
              </w:rPr>
              <w:t>Action</w:t>
            </w:r>
          </w:p>
        </w:tc>
        <w:tc>
          <w:tcPr>
            <w:tcW w:w="2041" w:type="dxa"/>
            <w:shd w:val="clear" w:color="auto" w:fill="D9D9D9" w:themeFill="background1" w:themeFillShade="D9"/>
            <w:vAlign w:val="center"/>
          </w:tcPr>
          <w:p w14:paraId="75AE6521" w14:textId="55D3B97C" w:rsidR="00360C86" w:rsidRPr="007505A2" w:rsidRDefault="00360C86" w:rsidP="007505A2">
            <w:pPr>
              <w:spacing w:before="60" w:after="60"/>
              <w:jc w:val="center"/>
              <w:rPr>
                <w:rFonts w:ascii="Calibri" w:hAnsi="Calibri" w:cs="Calibri"/>
                <w:b/>
              </w:rPr>
            </w:pPr>
            <w:r w:rsidRPr="007505A2">
              <w:rPr>
                <w:rFonts w:ascii="Calibri" w:hAnsi="Calibri" w:cs="Calibri"/>
                <w:b/>
              </w:rPr>
              <w:t>Follow Up</w:t>
            </w:r>
          </w:p>
        </w:tc>
      </w:tr>
      <w:tr w:rsidR="00360C86" w:rsidRPr="00667BE4" w14:paraId="1F848FE1" w14:textId="5C5B527F" w:rsidTr="2EBCEE24">
        <w:tc>
          <w:tcPr>
            <w:tcW w:w="1838" w:type="dxa"/>
          </w:tcPr>
          <w:p w14:paraId="63F7C1DA" w14:textId="77777777" w:rsidR="00360C86" w:rsidRPr="000811FF" w:rsidRDefault="00360C86" w:rsidP="00D27ABD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sz w:val="16"/>
                <w:szCs w:val="16"/>
              </w:rPr>
              <w:t>Height</w:t>
            </w:r>
          </w:p>
        </w:tc>
        <w:tc>
          <w:tcPr>
            <w:tcW w:w="3544" w:type="dxa"/>
          </w:tcPr>
          <w:p w14:paraId="32D4BA76" w14:textId="452283AB" w:rsidR="00360C86" w:rsidRPr="000811FF" w:rsidRDefault="00360C86" w:rsidP="00D27ABD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2EBCEE24">
              <w:rPr>
                <w:rFonts w:ascii="Arial Narrow" w:hAnsi="Arial Narrow" w:cs="Arial"/>
                <w:sz w:val="16"/>
                <w:szCs w:val="16"/>
              </w:rPr>
              <w:t xml:space="preserve">Height of screen is at eye level to allow for a straight </w:t>
            </w:r>
            <w:r w:rsidR="3AD93252" w:rsidRPr="2EBCEE24">
              <w:rPr>
                <w:rFonts w:ascii="Arial Narrow" w:hAnsi="Arial Narrow" w:cs="Arial"/>
                <w:sz w:val="16"/>
                <w:szCs w:val="16"/>
              </w:rPr>
              <w:t xml:space="preserve">back </w:t>
            </w:r>
            <w:r w:rsidRPr="2EBCEE24">
              <w:rPr>
                <w:rFonts w:ascii="Arial Narrow" w:hAnsi="Arial Narrow" w:cs="Arial"/>
                <w:sz w:val="16"/>
                <w:szCs w:val="16"/>
              </w:rPr>
              <w:t>and relaxed neck.</w:t>
            </w:r>
          </w:p>
        </w:tc>
        <w:tc>
          <w:tcPr>
            <w:tcW w:w="758" w:type="dxa"/>
          </w:tcPr>
          <w:p w14:paraId="6D612064" w14:textId="77777777" w:rsidR="003B6598" w:rsidRPr="009F3E54" w:rsidRDefault="00360C86" w:rsidP="00D27ABD">
            <w:pPr>
              <w:spacing w:before="60" w:after="60"/>
              <w:rPr>
                <w:sz w:val="12"/>
                <w:szCs w:val="12"/>
              </w:rPr>
            </w:pPr>
            <w:r w:rsidRPr="009F3E54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F3E54">
              <w:rPr>
                <w:sz w:val="12"/>
                <w:szCs w:val="12"/>
              </w:rPr>
              <w:t xml:space="preserve">Yes  </w:t>
            </w:r>
          </w:p>
          <w:p w14:paraId="26021AC8" w14:textId="4CCCF1B2" w:rsidR="00360C86" w:rsidRPr="009F3E54" w:rsidRDefault="00360C86" w:rsidP="00D27ABD">
            <w:pPr>
              <w:spacing w:before="60" w:after="60"/>
              <w:rPr>
                <w:sz w:val="12"/>
                <w:szCs w:val="12"/>
              </w:rPr>
            </w:pPr>
            <w:r w:rsidRPr="009F3E54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F3E54">
              <w:rPr>
                <w:sz w:val="12"/>
                <w:szCs w:val="12"/>
              </w:rPr>
              <w:t xml:space="preserve"> No</w:t>
            </w:r>
          </w:p>
        </w:tc>
        <w:tc>
          <w:tcPr>
            <w:tcW w:w="2297" w:type="dxa"/>
          </w:tcPr>
          <w:p w14:paraId="39CA434C" w14:textId="77777777" w:rsidR="00360C86" w:rsidRPr="00667BE4" w:rsidRDefault="00360C86" w:rsidP="00D27ABD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2041" w:type="dxa"/>
          </w:tcPr>
          <w:p w14:paraId="3678B75E" w14:textId="77777777" w:rsidR="00360C86" w:rsidRPr="00667BE4" w:rsidRDefault="00360C86" w:rsidP="00D27ABD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</w:tr>
      <w:tr w:rsidR="00360C86" w:rsidRPr="00667BE4" w14:paraId="6835EDCB" w14:textId="1941864E" w:rsidTr="2EBCEE24">
        <w:tc>
          <w:tcPr>
            <w:tcW w:w="1838" w:type="dxa"/>
          </w:tcPr>
          <w:p w14:paraId="3B907957" w14:textId="77777777" w:rsidR="00360C86" w:rsidRPr="000811FF" w:rsidRDefault="00360C86" w:rsidP="00D27ABD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sz w:val="16"/>
                <w:szCs w:val="16"/>
              </w:rPr>
              <w:t>Distance</w:t>
            </w:r>
          </w:p>
        </w:tc>
        <w:tc>
          <w:tcPr>
            <w:tcW w:w="3544" w:type="dxa"/>
          </w:tcPr>
          <w:p w14:paraId="1F7F927A" w14:textId="5720631D" w:rsidR="00360C86" w:rsidRDefault="00360C86" w:rsidP="2EBCEE24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2EBCEE24">
              <w:rPr>
                <w:rFonts w:ascii="Arial Narrow" w:hAnsi="Arial Narrow" w:cs="Arial"/>
                <w:sz w:val="16"/>
                <w:szCs w:val="16"/>
              </w:rPr>
              <w:t xml:space="preserve">Screens are </w:t>
            </w:r>
            <w:r w:rsidR="466E238A" w:rsidRPr="2EBCEE24">
              <w:rPr>
                <w:rFonts w:ascii="Arial Narrow" w:hAnsi="Arial Narrow" w:cs="Arial"/>
                <w:sz w:val="16"/>
                <w:szCs w:val="16"/>
              </w:rPr>
              <w:t>approximately an</w:t>
            </w:r>
            <w:r w:rsidRPr="2EBCEE24">
              <w:rPr>
                <w:rFonts w:ascii="Arial Narrow" w:hAnsi="Arial Narrow" w:cs="Arial"/>
                <w:sz w:val="16"/>
                <w:szCs w:val="16"/>
              </w:rPr>
              <w:t xml:space="preserve"> arm’s length </w:t>
            </w:r>
            <w:r w:rsidR="05B2D851" w:rsidRPr="2EBCEE24">
              <w:rPr>
                <w:rFonts w:ascii="Arial Narrow" w:hAnsi="Arial Narrow" w:cs="Arial"/>
                <w:sz w:val="16"/>
                <w:szCs w:val="16"/>
              </w:rPr>
              <w:t>from user</w:t>
            </w:r>
            <w:r w:rsidRPr="2EBCEE24">
              <w:rPr>
                <w:rFonts w:ascii="Arial Narrow" w:hAnsi="Arial Narrow" w:cs="Arial"/>
                <w:sz w:val="16"/>
                <w:szCs w:val="16"/>
              </w:rPr>
              <w:t>.</w:t>
            </w:r>
          </w:p>
          <w:p w14:paraId="7D57DD79" w14:textId="36B2B506" w:rsidR="00360C86" w:rsidRPr="000811FF" w:rsidRDefault="00360C86" w:rsidP="2EBCEE24">
            <w:pPr>
              <w:spacing w:before="60" w:after="60"/>
              <w:rPr>
                <w:rFonts w:ascii="Arial Narrow" w:hAnsi="Arial Narrow" w:cs="Arial"/>
                <w:i/>
                <w:iCs/>
                <w:sz w:val="16"/>
                <w:szCs w:val="16"/>
              </w:rPr>
            </w:pPr>
            <w:r w:rsidRPr="2EBCEE24">
              <w:rPr>
                <w:rFonts w:ascii="Arial Narrow" w:hAnsi="Arial Narrow" w:cs="Arial"/>
                <w:b/>
                <w:bCs/>
                <w:i/>
                <w:iCs/>
                <w:sz w:val="16"/>
                <w:szCs w:val="16"/>
                <w:u w:val="single"/>
              </w:rPr>
              <w:t>Note:</w:t>
            </w:r>
            <w:r w:rsidRPr="2EBCEE24">
              <w:rPr>
                <w:rFonts w:ascii="Arial Narrow" w:hAnsi="Arial Narrow" w:cs="Arial"/>
                <w:i/>
                <w:iCs/>
                <w:sz w:val="16"/>
                <w:szCs w:val="16"/>
                <w:u w:val="single"/>
              </w:rPr>
              <w:t xml:space="preserve"> </w:t>
            </w:r>
            <w:r w:rsidRPr="2EBCEE24">
              <w:rPr>
                <w:rFonts w:ascii="Arial Narrow" w:hAnsi="Arial Narrow" w:cs="Arial"/>
                <w:i/>
                <w:iCs/>
                <w:sz w:val="16"/>
                <w:szCs w:val="16"/>
              </w:rPr>
              <w:t xml:space="preserve">For multiple screen use, position </w:t>
            </w:r>
            <w:r w:rsidR="71BA2496" w:rsidRPr="2EBCEE24">
              <w:rPr>
                <w:rFonts w:ascii="Arial Narrow" w:hAnsi="Arial Narrow" w:cs="Arial"/>
                <w:i/>
                <w:iCs/>
                <w:sz w:val="16"/>
                <w:szCs w:val="16"/>
              </w:rPr>
              <w:t>user</w:t>
            </w:r>
            <w:r w:rsidRPr="2EBCEE24">
              <w:rPr>
                <w:rFonts w:ascii="Arial Narrow" w:hAnsi="Arial Narrow" w:cs="Arial"/>
                <w:i/>
                <w:iCs/>
                <w:sz w:val="16"/>
                <w:szCs w:val="16"/>
              </w:rPr>
              <w:t xml:space="preserve"> in the middle of screens.</w:t>
            </w:r>
          </w:p>
        </w:tc>
        <w:tc>
          <w:tcPr>
            <w:tcW w:w="758" w:type="dxa"/>
          </w:tcPr>
          <w:p w14:paraId="0F73B7BA" w14:textId="77777777" w:rsidR="003B6598" w:rsidRPr="009F3E54" w:rsidRDefault="00360C86" w:rsidP="00D27ABD">
            <w:pPr>
              <w:spacing w:before="60" w:after="60"/>
              <w:rPr>
                <w:sz w:val="12"/>
                <w:szCs w:val="12"/>
              </w:rPr>
            </w:pPr>
            <w:r w:rsidRPr="009F3E54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F3E54">
              <w:rPr>
                <w:sz w:val="12"/>
                <w:szCs w:val="12"/>
              </w:rPr>
              <w:t xml:space="preserve">Yes  </w:t>
            </w:r>
          </w:p>
          <w:p w14:paraId="2ED87414" w14:textId="42248E4B" w:rsidR="00360C86" w:rsidRPr="009F3E54" w:rsidRDefault="00360C86" w:rsidP="00D27ABD">
            <w:pPr>
              <w:spacing w:before="60" w:after="60"/>
              <w:rPr>
                <w:sz w:val="12"/>
                <w:szCs w:val="12"/>
              </w:rPr>
            </w:pPr>
            <w:r w:rsidRPr="009F3E54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F3E54">
              <w:rPr>
                <w:sz w:val="12"/>
                <w:szCs w:val="12"/>
              </w:rPr>
              <w:t xml:space="preserve"> No</w:t>
            </w:r>
          </w:p>
        </w:tc>
        <w:tc>
          <w:tcPr>
            <w:tcW w:w="2297" w:type="dxa"/>
          </w:tcPr>
          <w:p w14:paraId="40E9E654" w14:textId="77777777" w:rsidR="00360C86" w:rsidRPr="00667BE4" w:rsidRDefault="00360C86" w:rsidP="00D27ABD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2041" w:type="dxa"/>
          </w:tcPr>
          <w:p w14:paraId="01CA2BE4" w14:textId="77777777" w:rsidR="00360C86" w:rsidRPr="00667BE4" w:rsidRDefault="00360C86" w:rsidP="00D27ABD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</w:tr>
      <w:tr w:rsidR="00360C86" w:rsidRPr="00667BE4" w14:paraId="7AB580ED" w14:textId="2737323B" w:rsidTr="2EBCEE24">
        <w:tc>
          <w:tcPr>
            <w:tcW w:w="1838" w:type="dxa"/>
            <w:vMerge w:val="restart"/>
          </w:tcPr>
          <w:p w14:paraId="77F0774F" w14:textId="77777777" w:rsidR="00360C86" w:rsidRPr="000811FF" w:rsidRDefault="00360C86" w:rsidP="00D27ABD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sz w:val="16"/>
                <w:szCs w:val="16"/>
              </w:rPr>
              <w:t>Reflection/glare</w:t>
            </w:r>
          </w:p>
        </w:tc>
        <w:tc>
          <w:tcPr>
            <w:tcW w:w="3544" w:type="dxa"/>
            <w:tcBorders>
              <w:bottom w:val="single" w:sz="4" w:space="0" w:color="auto"/>
            </w:tcBorders>
          </w:tcPr>
          <w:p w14:paraId="5F1E077C" w14:textId="2A19C32C" w:rsidR="00360C86" w:rsidRPr="000811FF" w:rsidRDefault="00360C86" w:rsidP="00D27ABD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sz w:val="16"/>
                <w:szCs w:val="16"/>
              </w:rPr>
              <w:t>Monitor screen does not face a window or have a window directly behind it causing glare or reflections.</w:t>
            </w:r>
          </w:p>
        </w:tc>
        <w:tc>
          <w:tcPr>
            <w:tcW w:w="758" w:type="dxa"/>
            <w:tcBorders>
              <w:bottom w:val="single" w:sz="4" w:space="0" w:color="auto"/>
            </w:tcBorders>
          </w:tcPr>
          <w:p w14:paraId="1AE96DA0" w14:textId="77777777" w:rsidR="003B6598" w:rsidRPr="009F3E54" w:rsidRDefault="00360C86" w:rsidP="00D27ABD">
            <w:pPr>
              <w:spacing w:before="60" w:after="60"/>
              <w:rPr>
                <w:sz w:val="12"/>
                <w:szCs w:val="12"/>
              </w:rPr>
            </w:pPr>
            <w:r w:rsidRPr="009F3E54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F3E54">
              <w:rPr>
                <w:sz w:val="12"/>
                <w:szCs w:val="12"/>
              </w:rPr>
              <w:t xml:space="preserve">Yes  </w:t>
            </w:r>
          </w:p>
          <w:p w14:paraId="1E120E92" w14:textId="655C244C" w:rsidR="00360C86" w:rsidRPr="009F3E54" w:rsidRDefault="00360C86" w:rsidP="00D27ABD">
            <w:pPr>
              <w:spacing w:before="60" w:after="60"/>
              <w:rPr>
                <w:sz w:val="12"/>
                <w:szCs w:val="12"/>
              </w:rPr>
            </w:pPr>
            <w:r w:rsidRPr="009F3E54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F3E54">
              <w:rPr>
                <w:sz w:val="12"/>
                <w:szCs w:val="12"/>
              </w:rPr>
              <w:t xml:space="preserve"> No</w:t>
            </w:r>
          </w:p>
        </w:tc>
        <w:tc>
          <w:tcPr>
            <w:tcW w:w="2297" w:type="dxa"/>
            <w:tcBorders>
              <w:bottom w:val="single" w:sz="4" w:space="0" w:color="auto"/>
            </w:tcBorders>
          </w:tcPr>
          <w:p w14:paraId="35C5A772" w14:textId="77777777" w:rsidR="00360C86" w:rsidRPr="00667BE4" w:rsidRDefault="00360C86" w:rsidP="00D27ABD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2041" w:type="dxa"/>
            <w:tcBorders>
              <w:bottom w:val="single" w:sz="4" w:space="0" w:color="auto"/>
            </w:tcBorders>
          </w:tcPr>
          <w:p w14:paraId="0B8EC639" w14:textId="77777777" w:rsidR="00360C86" w:rsidRPr="00667BE4" w:rsidRDefault="00360C86" w:rsidP="00D27ABD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</w:tr>
      <w:tr w:rsidR="00360C86" w:rsidRPr="00667BE4" w14:paraId="16ED28E2" w14:textId="0F342AFE" w:rsidTr="2EBCEE24">
        <w:tc>
          <w:tcPr>
            <w:tcW w:w="1838" w:type="dxa"/>
            <w:vMerge/>
          </w:tcPr>
          <w:p w14:paraId="201FED00" w14:textId="77777777" w:rsidR="00360C86" w:rsidRPr="000811FF" w:rsidRDefault="00360C86" w:rsidP="00D27ABD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544" w:type="dxa"/>
            <w:tcBorders>
              <w:bottom w:val="single" w:sz="4" w:space="0" w:color="auto"/>
            </w:tcBorders>
          </w:tcPr>
          <w:p w14:paraId="03D3D7DE" w14:textId="25102CAC" w:rsidR="00360C86" w:rsidRPr="000811FF" w:rsidRDefault="00360C86" w:rsidP="00D27ABD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0811FF">
              <w:rPr>
                <w:rFonts w:ascii="Arial Narrow" w:hAnsi="Arial Narrow" w:cs="Arial"/>
                <w:sz w:val="16"/>
                <w:szCs w:val="16"/>
              </w:rPr>
              <w:t>Monitor screen brightness and contrast controls have been adjusted as required.</w:t>
            </w:r>
          </w:p>
        </w:tc>
        <w:tc>
          <w:tcPr>
            <w:tcW w:w="758" w:type="dxa"/>
            <w:tcBorders>
              <w:bottom w:val="single" w:sz="4" w:space="0" w:color="auto"/>
            </w:tcBorders>
          </w:tcPr>
          <w:p w14:paraId="335FEE0F" w14:textId="77777777" w:rsidR="003B6598" w:rsidRPr="009F3E54" w:rsidRDefault="00360C86" w:rsidP="00D27ABD">
            <w:pPr>
              <w:spacing w:before="60" w:after="60"/>
              <w:rPr>
                <w:sz w:val="12"/>
                <w:szCs w:val="12"/>
              </w:rPr>
            </w:pPr>
            <w:r w:rsidRPr="009F3E54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F3E54">
              <w:rPr>
                <w:sz w:val="12"/>
                <w:szCs w:val="12"/>
              </w:rPr>
              <w:t xml:space="preserve">Yes  </w:t>
            </w:r>
          </w:p>
          <w:p w14:paraId="710D2255" w14:textId="081F49D4" w:rsidR="00360C86" w:rsidRPr="009F3E54" w:rsidRDefault="00360C86" w:rsidP="00D27ABD">
            <w:pPr>
              <w:spacing w:before="60" w:after="60"/>
              <w:rPr>
                <w:sz w:val="12"/>
                <w:szCs w:val="12"/>
              </w:rPr>
            </w:pPr>
            <w:r w:rsidRPr="009F3E54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F3E54">
              <w:rPr>
                <w:sz w:val="12"/>
                <w:szCs w:val="12"/>
              </w:rPr>
              <w:t xml:space="preserve"> No</w:t>
            </w:r>
          </w:p>
        </w:tc>
        <w:tc>
          <w:tcPr>
            <w:tcW w:w="2297" w:type="dxa"/>
            <w:tcBorders>
              <w:bottom w:val="single" w:sz="4" w:space="0" w:color="auto"/>
            </w:tcBorders>
          </w:tcPr>
          <w:p w14:paraId="1FEB0A0C" w14:textId="77777777" w:rsidR="00360C86" w:rsidRPr="00667BE4" w:rsidRDefault="00360C86" w:rsidP="00D27ABD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2041" w:type="dxa"/>
            <w:tcBorders>
              <w:bottom w:val="single" w:sz="4" w:space="0" w:color="auto"/>
            </w:tcBorders>
          </w:tcPr>
          <w:p w14:paraId="5F621628" w14:textId="77777777" w:rsidR="00360C86" w:rsidRPr="00667BE4" w:rsidRDefault="00360C86" w:rsidP="00D27ABD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</w:tr>
      <w:tr w:rsidR="0047481E" w:rsidRPr="00667BE4" w14:paraId="7C7CD12B" w14:textId="77777777" w:rsidTr="000842BD">
        <w:tc>
          <w:tcPr>
            <w:tcW w:w="1838" w:type="dxa"/>
          </w:tcPr>
          <w:p w14:paraId="7FD709D4" w14:textId="29068827" w:rsidR="0047481E" w:rsidRPr="000811FF" w:rsidRDefault="00D70714" w:rsidP="00D27ABD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Vision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DAEEF3" w:themeFill="accent5" w:themeFillTint="33"/>
          </w:tcPr>
          <w:p w14:paraId="77A1027F" w14:textId="3AEEB315" w:rsidR="0047481E" w:rsidRPr="000811FF" w:rsidRDefault="0047481E" w:rsidP="00D27ABD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 xml:space="preserve">If wearing glasses, check if script is </w:t>
            </w:r>
            <w:r w:rsidR="00D70714">
              <w:rPr>
                <w:rFonts w:ascii="Arial Narrow" w:hAnsi="Arial Narrow" w:cs="Arial"/>
                <w:sz w:val="16"/>
                <w:szCs w:val="16"/>
              </w:rPr>
              <w:t>in date &gt;12 months</w:t>
            </w:r>
          </w:p>
        </w:tc>
        <w:tc>
          <w:tcPr>
            <w:tcW w:w="758" w:type="dxa"/>
            <w:tcBorders>
              <w:bottom w:val="single" w:sz="4" w:space="0" w:color="auto"/>
            </w:tcBorders>
          </w:tcPr>
          <w:p w14:paraId="570A3CEC" w14:textId="77777777" w:rsidR="00D70714" w:rsidRPr="009F3E54" w:rsidRDefault="00D70714" w:rsidP="00D70714">
            <w:pPr>
              <w:spacing w:before="60" w:after="60"/>
              <w:rPr>
                <w:sz w:val="12"/>
                <w:szCs w:val="12"/>
              </w:rPr>
            </w:pPr>
            <w:r w:rsidRPr="009F3E54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F3E54">
              <w:rPr>
                <w:sz w:val="12"/>
                <w:szCs w:val="12"/>
              </w:rPr>
              <w:t xml:space="preserve">Yes  </w:t>
            </w:r>
          </w:p>
          <w:p w14:paraId="76E9C555" w14:textId="3ED008D2" w:rsidR="0047481E" w:rsidRPr="009F3E54" w:rsidRDefault="00D70714" w:rsidP="00D70714">
            <w:pPr>
              <w:spacing w:before="60" w:after="60"/>
              <w:rPr>
                <w:rFonts w:ascii="Wingdings" w:eastAsia="Wingdings" w:hAnsi="Wingdings" w:cs="Wingdings"/>
                <w:sz w:val="12"/>
                <w:szCs w:val="12"/>
              </w:rPr>
            </w:pPr>
            <w:r w:rsidRPr="009F3E54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F3E54">
              <w:rPr>
                <w:sz w:val="12"/>
                <w:szCs w:val="12"/>
              </w:rPr>
              <w:t xml:space="preserve"> No</w:t>
            </w:r>
          </w:p>
        </w:tc>
        <w:tc>
          <w:tcPr>
            <w:tcW w:w="2297" w:type="dxa"/>
            <w:tcBorders>
              <w:bottom w:val="single" w:sz="4" w:space="0" w:color="auto"/>
            </w:tcBorders>
          </w:tcPr>
          <w:p w14:paraId="0144502F" w14:textId="77777777" w:rsidR="0047481E" w:rsidRPr="00667BE4" w:rsidRDefault="0047481E" w:rsidP="00D27ABD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2041" w:type="dxa"/>
            <w:tcBorders>
              <w:bottom w:val="single" w:sz="4" w:space="0" w:color="auto"/>
            </w:tcBorders>
          </w:tcPr>
          <w:p w14:paraId="34C4C9C1" w14:textId="77777777" w:rsidR="0047481E" w:rsidRPr="00667BE4" w:rsidRDefault="0047481E" w:rsidP="00D27ABD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</w:tr>
      <w:tr w:rsidR="00360C86" w:rsidRPr="00667BE4" w14:paraId="5283FD9E" w14:textId="571DF4C1" w:rsidTr="2EBCEE24"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710F0E36" w14:textId="37187AB8" w:rsidR="00360C86" w:rsidRPr="00D27ABD" w:rsidRDefault="004724D8" w:rsidP="00D27ABD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D27ABD">
              <w:rPr>
                <w:rFonts w:asciiTheme="minorHAnsi" w:hAnsiTheme="minorHAnsi" w:cstheme="minorHAnsi"/>
                <w:b/>
                <w:bCs/>
              </w:rPr>
              <w:t>Breaks</w:t>
            </w:r>
          </w:p>
        </w:tc>
        <w:tc>
          <w:tcPr>
            <w:tcW w:w="4302" w:type="dxa"/>
            <w:gridSpan w:val="2"/>
            <w:shd w:val="clear" w:color="auto" w:fill="D9D9D9" w:themeFill="background1" w:themeFillShade="D9"/>
            <w:vAlign w:val="center"/>
          </w:tcPr>
          <w:p w14:paraId="69A126D9" w14:textId="33FE3B45" w:rsidR="00360C86" w:rsidRPr="009F3E54" w:rsidRDefault="00360C86" w:rsidP="00D27ABD">
            <w:pPr>
              <w:spacing w:before="60" w:after="60"/>
              <w:jc w:val="center"/>
              <w:rPr>
                <w:rFonts w:asciiTheme="minorHAnsi" w:hAnsiTheme="minorHAnsi" w:cstheme="minorHAnsi"/>
                <w:sz w:val="12"/>
                <w:szCs w:val="12"/>
              </w:rPr>
            </w:pPr>
            <w:r w:rsidRPr="009F3E54">
              <w:rPr>
                <w:rFonts w:asciiTheme="minorHAnsi" w:hAnsiTheme="minorHAnsi" w:cstheme="minorHAnsi"/>
                <w:b/>
                <w:sz w:val="12"/>
                <w:szCs w:val="12"/>
              </w:rPr>
              <w:t>Instructions</w:t>
            </w:r>
          </w:p>
        </w:tc>
        <w:tc>
          <w:tcPr>
            <w:tcW w:w="2297" w:type="dxa"/>
            <w:shd w:val="clear" w:color="auto" w:fill="D9D9D9" w:themeFill="background1" w:themeFillShade="D9"/>
            <w:vAlign w:val="center"/>
          </w:tcPr>
          <w:p w14:paraId="23461442" w14:textId="012D9327" w:rsidR="00360C86" w:rsidRPr="00D27ABD" w:rsidRDefault="00360C86" w:rsidP="00D27ABD">
            <w:pPr>
              <w:spacing w:before="60" w:after="60"/>
              <w:jc w:val="center"/>
              <w:rPr>
                <w:rFonts w:asciiTheme="minorHAnsi" w:hAnsiTheme="minorHAnsi" w:cstheme="minorHAnsi"/>
              </w:rPr>
            </w:pPr>
            <w:r w:rsidRPr="00D27ABD">
              <w:rPr>
                <w:rFonts w:asciiTheme="minorHAnsi" w:hAnsiTheme="minorHAnsi" w:cstheme="minorHAnsi"/>
                <w:b/>
              </w:rPr>
              <w:t>Action</w:t>
            </w:r>
          </w:p>
        </w:tc>
        <w:tc>
          <w:tcPr>
            <w:tcW w:w="2041" w:type="dxa"/>
            <w:shd w:val="clear" w:color="auto" w:fill="D9D9D9" w:themeFill="background1" w:themeFillShade="D9"/>
            <w:vAlign w:val="center"/>
          </w:tcPr>
          <w:p w14:paraId="33437E55" w14:textId="1600D80D" w:rsidR="00360C86" w:rsidRPr="00D27ABD" w:rsidRDefault="00360C86" w:rsidP="00D27ABD">
            <w:pPr>
              <w:spacing w:before="60" w:after="60"/>
              <w:jc w:val="center"/>
              <w:rPr>
                <w:rFonts w:asciiTheme="minorHAnsi" w:hAnsiTheme="minorHAnsi" w:cstheme="minorHAnsi"/>
                <w:b/>
              </w:rPr>
            </w:pPr>
            <w:r w:rsidRPr="00D27ABD">
              <w:rPr>
                <w:rFonts w:asciiTheme="minorHAnsi" w:hAnsiTheme="minorHAnsi" w:cstheme="minorHAnsi"/>
                <w:b/>
              </w:rPr>
              <w:t>Follow Up</w:t>
            </w:r>
          </w:p>
        </w:tc>
      </w:tr>
      <w:tr w:rsidR="00360C86" w:rsidRPr="00667BE4" w14:paraId="5165FEDB" w14:textId="46762485" w:rsidTr="000914CD">
        <w:tc>
          <w:tcPr>
            <w:tcW w:w="1838" w:type="dxa"/>
            <w:vMerge w:val="restart"/>
          </w:tcPr>
          <w:p w14:paraId="0F39FAF2" w14:textId="0C3880CB" w:rsidR="00360C86" w:rsidRDefault="00E65A04" w:rsidP="00D27ABD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Break Reminder App</w:t>
            </w:r>
          </w:p>
          <w:p w14:paraId="26BE0154" w14:textId="36E8776A" w:rsidR="00B00525" w:rsidRPr="000811FF" w:rsidRDefault="00B00525" w:rsidP="00D27ABD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544" w:type="dxa"/>
            <w:shd w:val="clear" w:color="auto" w:fill="FFFFFF" w:themeFill="background1"/>
          </w:tcPr>
          <w:p w14:paraId="1E6B7E78" w14:textId="139CD40D" w:rsidR="00360C86" w:rsidRPr="00CF5967" w:rsidRDefault="009076D7" w:rsidP="00D27ABD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CF5967">
              <w:rPr>
                <w:rFonts w:ascii="Arial Narrow" w:hAnsi="Arial Narrow"/>
                <w:sz w:val="16"/>
                <w:szCs w:val="16"/>
              </w:rPr>
              <w:t>Is</w:t>
            </w:r>
            <w:r w:rsidR="004077F3">
              <w:rPr>
                <w:rFonts w:ascii="Arial Narrow" w:hAnsi="Arial Narrow"/>
                <w:sz w:val="16"/>
                <w:szCs w:val="16"/>
              </w:rPr>
              <w:t xml:space="preserve"> the</w:t>
            </w:r>
            <w:r w:rsidR="006B0934">
              <w:rPr>
                <w:rFonts w:ascii="Arial Narrow" w:hAnsi="Arial Narrow"/>
                <w:sz w:val="16"/>
                <w:szCs w:val="16"/>
              </w:rPr>
              <w:t xml:space="preserve"> </w:t>
            </w:r>
            <w:hyperlink r:id="rId12" w:history="1">
              <w:proofErr w:type="spellStart"/>
              <w:r w:rsidR="004077F3">
                <w:rPr>
                  <w:rStyle w:val="Hyperlink"/>
                  <w:rFonts w:ascii="Arial Narrow" w:hAnsi="Arial Narrow" w:cs="Arial"/>
                  <w:sz w:val="16"/>
                  <w:szCs w:val="16"/>
                </w:rPr>
                <w:t>Stretchly</w:t>
              </w:r>
              <w:proofErr w:type="spellEnd"/>
            </w:hyperlink>
            <w:r w:rsidR="00360C86" w:rsidRPr="00CF5967">
              <w:rPr>
                <w:rFonts w:ascii="Arial Narrow" w:hAnsi="Arial Narrow" w:cs="Arial"/>
                <w:sz w:val="16"/>
                <w:szCs w:val="16"/>
              </w:rPr>
              <w:t xml:space="preserve"> </w:t>
            </w:r>
            <w:r w:rsidR="004077F3">
              <w:rPr>
                <w:rFonts w:ascii="Arial Narrow" w:hAnsi="Arial Narrow" w:cs="Arial"/>
                <w:sz w:val="16"/>
                <w:szCs w:val="16"/>
              </w:rPr>
              <w:t xml:space="preserve">app </w:t>
            </w:r>
            <w:r w:rsidR="00360C86" w:rsidRPr="00CF5967">
              <w:rPr>
                <w:rFonts w:ascii="Arial Narrow" w:hAnsi="Arial Narrow" w:cs="Arial"/>
                <w:sz w:val="16"/>
                <w:szCs w:val="16"/>
              </w:rPr>
              <w:t xml:space="preserve">operational </w:t>
            </w:r>
            <w:r w:rsidRPr="00CF5967">
              <w:rPr>
                <w:rFonts w:ascii="Arial Narrow" w:hAnsi="Arial Narrow" w:cs="Arial"/>
                <w:sz w:val="16"/>
                <w:szCs w:val="16"/>
              </w:rPr>
              <w:t xml:space="preserve">on your </w:t>
            </w:r>
            <w:r w:rsidR="006D2B06" w:rsidRPr="00CF5967">
              <w:rPr>
                <w:rFonts w:ascii="Arial Narrow" w:hAnsi="Arial Narrow" w:cs="Arial"/>
                <w:sz w:val="16"/>
                <w:szCs w:val="16"/>
              </w:rPr>
              <w:t>computer?</w:t>
            </w:r>
          </w:p>
          <w:p w14:paraId="6245C4A9" w14:textId="21FE7233" w:rsidR="00360C86" w:rsidRPr="00CF5967" w:rsidRDefault="002B0DF7" w:rsidP="00D27ABD">
            <w:pPr>
              <w:spacing w:before="60" w:after="60"/>
              <w:rPr>
                <w:rFonts w:ascii="Arial Narrow" w:hAnsi="Arial Narrow" w:cs="Arial"/>
                <w:i/>
                <w:iCs/>
                <w:sz w:val="16"/>
                <w:szCs w:val="16"/>
              </w:rPr>
            </w:pPr>
            <w:r w:rsidRPr="00CF5967">
              <w:rPr>
                <w:rFonts w:ascii="Arial Narrow" w:hAnsi="Arial Narrow" w:cs="Arial"/>
                <w:i/>
                <w:iCs/>
                <w:sz w:val="16"/>
                <w:szCs w:val="16"/>
              </w:rPr>
              <w:t xml:space="preserve">If </w:t>
            </w:r>
            <w:r w:rsidR="006D2B06" w:rsidRPr="00CF5967">
              <w:rPr>
                <w:rFonts w:ascii="Arial Narrow" w:hAnsi="Arial Narrow" w:cs="Arial"/>
                <w:i/>
                <w:iCs/>
                <w:sz w:val="16"/>
                <w:szCs w:val="16"/>
              </w:rPr>
              <w:t>No</w:t>
            </w:r>
            <w:r w:rsidRPr="00CF5967">
              <w:rPr>
                <w:rFonts w:ascii="Arial Narrow" w:hAnsi="Arial Narrow" w:cs="Arial"/>
                <w:i/>
                <w:iCs/>
                <w:sz w:val="16"/>
                <w:szCs w:val="16"/>
              </w:rPr>
              <w:t>,</w:t>
            </w:r>
            <w:r w:rsidR="006D2B06" w:rsidRPr="00CF5967">
              <w:rPr>
                <w:rFonts w:ascii="Arial Narrow" w:hAnsi="Arial Narrow" w:cs="Arial"/>
                <w:i/>
                <w:iCs/>
                <w:sz w:val="16"/>
                <w:szCs w:val="16"/>
              </w:rPr>
              <w:t xml:space="preserve"> </w:t>
            </w:r>
            <w:r w:rsidR="00360C86" w:rsidRPr="00CF5967">
              <w:rPr>
                <w:rFonts w:ascii="Arial Narrow" w:hAnsi="Arial Narrow" w:cs="Arial"/>
                <w:i/>
                <w:iCs/>
                <w:sz w:val="16"/>
                <w:szCs w:val="16"/>
              </w:rPr>
              <w:t xml:space="preserve">Contact </w:t>
            </w:r>
            <w:hyperlink r:id="rId13" w:history="1">
              <w:r w:rsidR="00360C86" w:rsidRPr="00CF5967">
                <w:rPr>
                  <w:rStyle w:val="Hyperlink"/>
                  <w:rFonts w:ascii="Arial Narrow" w:hAnsi="Arial Narrow" w:cs="Arial"/>
                  <w:i/>
                  <w:iCs/>
                  <w:sz w:val="16"/>
                  <w:szCs w:val="16"/>
                </w:rPr>
                <w:t>IT Helpdesk</w:t>
              </w:r>
            </w:hyperlink>
            <w:r w:rsidR="00360C86" w:rsidRPr="00CF5967">
              <w:rPr>
                <w:rFonts w:ascii="Arial Narrow" w:hAnsi="Arial Narrow" w:cs="Arial"/>
                <w:i/>
                <w:iCs/>
                <w:sz w:val="16"/>
                <w:szCs w:val="16"/>
              </w:rPr>
              <w:t xml:space="preserve"> for installation.</w:t>
            </w:r>
          </w:p>
        </w:tc>
        <w:tc>
          <w:tcPr>
            <w:tcW w:w="758" w:type="dxa"/>
          </w:tcPr>
          <w:p w14:paraId="4E1AB6B1" w14:textId="77777777" w:rsidR="00463B35" w:rsidRPr="009F3E54" w:rsidRDefault="00360C86" w:rsidP="00D27ABD">
            <w:pPr>
              <w:spacing w:before="60" w:after="60"/>
              <w:rPr>
                <w:sz w:val="12"/>
                <w:szCs w:val="12"/>
              </w:rPr>
            </w:pPr>
            <w:r w:rsidRPr="009F3E54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F3E54">
              <w:rPr>
                <w:sz w:val="12"/>
                <w:szCs w:val="12"/>
              </w:rPr>
              <w:t xml:space="preserve">Yes  </w:t>
            </w:r>
          </w:p>
          <w:p w14:paraId="29967CBC" w14:textId="2C9E406F" w:rsidR="00360C86" w:rsidRPr="009F3E54" w:rsidRDefault="00360C86" w:rsidP="00D27ABD">
            <w:pPr>
              <w:spacing w:before="60" w:after="60"/>
              <w:rPr>
                <w:sz w:val="12"/>
                <w:szCs w:val="12"/>
              </w:rPr>
            </w:pPr>
            <w:r w:rsidRPr="009F3E54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F3E54">
              <w:rPr>
                <w:sz w:val="12"/>
                <w:szCs w:val="12"/>
              </w:rPr>
              <w:t xml:space="preserve"> No</w:t>
            </w:r>
          </w:p>
        </w:tc>
        <w:tc>
          <w:tcPr>
            <w:tcW w:w="2297" w:type="dxa"/>
          </w:tcPr>
          <w:p w14:paraId="0D3BFD02" w14:textId="77777777" w:rsidR="00360C86" w:rsidRPr="00667BE4" w:rsidRDefault="00360C86" w:rsidP="00D27ABD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2041" w:type="dxa"/>
          </w:tcPr>
          <w:p w14:paraId="3D63CF45" w14:textId="77777777" w:rsidR="00360C86" w:rsidRPr="00667BE4" w:rsidRDefault="00360C86" w:rsidP="00D27ABD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</w:tr>
      <w:tr w:rsidR="00360C86" w:rsidRPr="00667BE4" w14:paraId="00C371FB" w14:textId="2AD1E582" w:rsidTr="000D304E">
        <w:tc>
          <w:tcPr>
            <w:tcW w:w="1838" w:type="dxa"/>
            <w:vMerge/>
          </w:tcPr>
          <w:p w14:paraId="50EEFC30" w14:textId="77777777" w:rsidR="00360C86" w:rsidRPr="000811FF" w:rsidRDefault="00360C86" w:rsidP="00D27ABD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544" w:type="dxa"/>
            <w:shd w:val="clear" w:color="auto" w:fill="DAEEF3" w:themeFill="accent5" w:themeFillTint="33"/>
          </w:tcPr>
          <w:p w14:paraId="0AB53740" w14:textId="77777777" w:rsidR="00360C86" w:rsidRDefault="002B0DF7" w:rsidP="00D27ABD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CF5967">
              <w:rPr>
                <w:rFonts w:ascii="Arial Narrow" w:hAnsi="Arial Narrow" w:cs="Arial"/>
                <w:sz w:val="16"/>
                <w:szCs w:val="16"/>
              </w:rPr>
              <w:t xml:space="preserve">If </w:t>
            </w:r>
            <w:proofErr w:type="gramStart"/>
            <w:r w:rsidR="00642638" w:rsidRPr="00CF5967">
              <w:rPr>
                <w:rFonts w:ascii="Arial Narrow" w:hAnsi="Arial Narrow" w:cs="Arial"/>
                <w:sz w:val="16"/>
                <w:szCs w:val="16"/>
              </w:rPr>
              <w:t>Y</w:t>
            </w:r>
            <w:r w:rsidRPr="00CF5967">
              <w:rPr>
                <w:rFonts w:ascii="Arial Narrow" w:hAnsi="Arial Narrow" w:cs="Arial"/>
                <w:sz w:val="16"/>
                <w:szCs w:val="16"/>
              </w:rPr>
              <w:t>es</w:t>
            </w:r>
            <w:proofErr w:type="gramEnd"/>
            <w:r w:rsidRPr="00CF5967">
              <w:rPr>
                <w:rFonts w:ascii="Arial Narrow" w:hAnsi="Arial Narrow" w:cs="Arial"/>
                <w:sz w:val="16"/>
                <w:szCs w:val="16"/>
              </w:rPr>
              <w:t xml:space="preserve">, </w:t>
            </w:r>
            <w:r w:rsidR="004201C7" w:rsidRPr="00CF5967">
              <w:rPr>
                <w:rFonts w:ascii="Arial Narrow" w:hAnsi="Arial Narrow" w:cs="Arial"/>
                <w:sz w:val="16"/>
                <w:szCs w:val="16"/>
              </w:rPr>
              <w:t>have you adjusted</w:t>
            </w:r>
            <w:r w:rsidR="00CF5967">
              <w:rPr>
                <w:rFonts w:ascii="Arial Narrow" w:hAnsi="Arial Narrow" w:cs="Arial"/>
                <w:sz w:val="16"/>
                <w:szCs w:val="16"/>
              </w:rPr>
              <w:t xml:space="preserve"> the</w:t>
            </w:r>
            <w:r w:rsidR="004201C7" w:rsidRPr="00CF5967">
              <w:rPr>
                <w:rFonts w:ascii="Arial Narrow" w:hAnsi="Arial Narrow" w:cs="Arial"/>
                <w:sz w:val="16"/>
                <w:szCs w:val="16"/>
              </w:rPr>
              <w:t xml:space="preserve"> settings </w:t>
            </w:r>
            <w:r w:rsidR="00CF5967" w:rsidRPr="00CF5967">
              <w:rPr>
                <w:rFonts w:ascii="Arial Narrow" w:hAnsi="Arial Narrow" w:cs="Arial"/>
                <w:sz w:val="16"/>
                <w:szCs w:val="16"/>
              </w:rPr>
              <w:t>to suit your work?</w:t>
            </w:r>
          </w:p>
          <w:p w14:paraId="7B4D951A" w14:textId="71DD90DA" w:rsidR="0087644B" w:rsidRPr="00CF5967" w:rsidRDefault="0087644B" w:rsidP="00D27ABD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 xml:space="preserve">A </w:t>
            </w:r>
            <w:r w:rsidRPr="00CF5967">
              <w:rPr>
                <w:rFonts w:ascii="Arial Narrow" w:hAnsi="Arial Narrow" w:cs="Arial"/>
                <w:sz w:val="16"/>
                <w:szCs w:val="16"/>
              </w:rPr>
              <w:t xml:space="preserve">stretch break </w:t>
            </w:r>
            <w:r>
              <w:rPr>
                <w:rFonts w:ascii="Arial Narrow" w:hAnsi="Arial Narrow" w:cs="Arial"/>
                <w:sz w:val="16"/>
                <w:szCs w:val="16"/>
              </w:rPr>
              <w:t xml:space="preserve">is recommended </w:t>
            </w:r>
            <w:r w:rsidRPr="00CF5967">
              <w:rPr>
                <w:rFonts w:ascii="Arial Narrow" w:hAnsi="Arial Narrow" w:cs="Arial"/>
                <w:sz w:val="16"/>
                <w:szCs w:val="16"/>
              </w:rPr>
              <w:t>every 30-45min of work.</w:t>
            </w:r>
          </w:p>
        </w:tc>
        <w:tc>
          <w:tcPr>
            <w:tcW w:w="758" w:type="dxa"/>
          </w:tcPr>
          <w:p w14:paraId="28FF19D5" w14:textId="77777777" w:rsidR="00463B35" w:rsidRPr="009F3E54" w:rsidRDefault="00360C86" w:rsidP="00D27ABD">
            <w:pPr>
              <w:spacing w:before="60" w:after="60"/>
              <w:rPr>
                <w:sz w:val="12"/>
                <w:szCs w:val="12"/>
              </w:rPr>
            </w:pPr>
            <w:r w:rsidRPr="009F3E54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F3E54">
              <w:rPr>
                <w:sz w:val="12"/>
                <w:szCs w:val="12"/>
              </w:rPr>
              <w:t xml:space="preserve">Yes  </w:t>
            </w:r>
          </w:p>
          <w:p w14:paraId="6A5DF437" w14:textId="71DF925E" w:rsidR="00360C86" w:rsidRPr="009F3E54" w:rsidRDefault="00360C86" w:rsidP="00D27ABD">
            <w:pPr>
              <w:spacing w:before="60" w:after="60"/>
              <w:rPr>
                <w:sz w:val="12"/>
                <w:szCs w:val="12"/>
              </w:rPr>
            </w:pPr>
            <w:r w:rsidRPr="009F3E54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F3E54">
              <w:rPr>
                <w:sz w:val="12"/>
                <w:szCs w:val="12"/>
              </w:rPr>
              <w:t xml:space="preserve"> No</w:t>
            </w:r>
          </w:p>
        </w:tc>
        <w:tc>
          <w:tcPr>
            <w:tcW w:w="2297" w:type="dxa"/>
          </w:tcPr>
          <w:p w14:paraId="316EBFDE" w14:textId="77777777" w:rsidR="00360C86" w:rsidRPr="00667BE4" w:rsidRDefault="00360C86" w:rsidP="00D27ABD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2041" w:type="dxa"/>
          </w:tcPr>
          <w:p w14:paraId="515E6FE3" w14:textId="77777777" w:rsidR="00360C86" w:rsidRPr="00667BE4" w:rsidRDefault="00360C86" w:rsidP="00D27ABD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</w:tr>
      <w:tr w:rsidR="00B00525" w:rsidRPr="00667BE4" w14:paraId="4A89F4AE" w14:textId="77777777" w:rsidTr="000D304E">
        <w:tc>
          <w:tcPr>
            <w:tcW w:w="1838" w:type="dxa"/>
          </w:tcPr>
          <w:p w14:paraId="095A2C5B" w14:textId="77777777" w:rsidR="00B00525" w:rsidRPr="000811FF" w:rsidRDefault="00B00525" w:rsidP="00D27ABD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544" w:type="dxa"/>
            <w:shd w:val="clear" w:color="auto" w:fill="DAEEF3" w:themeFill="accent5" w:themeFillTint="33"/>
          </w:tcPr>
          <w:p w14:paraId="63645D52" w14:textId="1A2C1D41" w:rsidR="00642638" w:rsidRPr="00CF5967" w:rsidRDefault="00B00525" w:rsidP="00D27ABD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CF5967">
              <w:rPr>
                <w:rFonts w:ascii="Arial Narrow" w:hAnsi="Arial Narrow" w:cs="Arial"/>
                <w:sz w:val="16"/>
                <w:szCs w:val="16"/>
              </w:rPr>
              <w:t>Do you take scheduled breaks</w:t>
            </w:r>
            <w:r w:rsidR="00CF5967">
              <w:rPr>
                <w:rFonts w:ascii="Arial Narrow" w:hAnsi="Arial Narrow" w:cs="Arial"/>
                <w:sz w:val="16"/>
                <w:szCs w:val="16"/>
              </w:rPr>
              <w:t xml:space="preserve"> away</w:t>
            </w:r>
            <w:r w:rsidRPr="00CF5967">
              <w:rPr>
                <w:rFonts w:ascii="Arial Narrow" w:hAnsi="Arial Narrow" w:cs="Arial"/>
                <w:sz w:val="16"/>
                <w:szCs w:val="16"/>
              </w:rPr>
              <w:t xml:space="preserve"> from your desk?</w:t>
            </w:r>
          </w:p>
        </w:tc>
        <w:tc>
          <w:tcPr>
            <w:tcW w:w="758" w:type="dxa"/>
          </w:tcPr>
          <w:p w14:paraId="043DC0B7" w14:textId="77777777" w:rsidR="00B00525" w:rsidRPr="009F3E54" w:rsidRDefault="00B00525" w:rsidP="00B00525">
            <w:pPr>
              <w:spacing w:before="60" w:after="60"/>
              <w:rPr>
                <w:sz w:val="12"/>
                <w:szCs w:val="12"/>
              </w:rPr>
            </w:pPr>
            <w:r w:rsidRPr="009F3E54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F3E54">
              <w:rPr>
                <w:sz w:val="12"/>
                <w:szCs w:val="12"/>
              </w:rPr>
              <w:t xml:space="preserve">Yes  </w:t>
            </w:r>
          </w:p>
          <w:p w14:paraId="1C5D10D2" w14:textId="5016CFD9" w:rsidR="00B00525" w:rsidRPr="009F3E54" w:rsidRDefault="00B00525" w:rsidP="00B00525">
            <w:pPr>
              <w:spacing w:before="60" w:after="60"/>
              <w:rPr>
                <w:rFonts w:ascii="Wingdings" w:eastAsia="Wingdings" w:hAnsi="Wingdings" w:cs="Wingdings"/>
                <w:sz w:val="12"/>
                <w:szCs w:val="12"/>
              </w:rPr>
            </w:pPr>
            <w:r w:rsidRPr="009F3E54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F3E54">
              <w:rPr>
                <w:sz w:val="12"/>
                <w:szCs w:val="12"/>
              </w:rPr>
              <w:t xml:space="preserve"> No</w:t>
            </w:r>
          </w:p>
        </w:tc>
        <w:tc>
          <w:tcPr>
            <w:tcW w:w="2297" w:type="dxa"/>
          </w:tcPr>
          <w:p w14:paraId="395B0FB2" w14:textId="77777777" w:rsidR="00B00525" w:rsidRPr="00667BE4" w:rsidRDefault="00B00525" w:rsidP="00D27ABD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2041" w:type="dxa"/>
          </w:tcPr>
          <w:p w14:paraId="7575FD79" w14:textId="77777777" w:rsidR="00B00525" w:rsidRPr="00667BE4" w:rsidRDefault="00B00525" w:rsidP="00D27ABD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</w:tr>
      <w:tr w:rsidR="00B00525" w:rsidRPr="00667BE4" w14:paraId="04439092" w14:textId="77777777" w:rsidTr="00B00525">
        <w:tc>
          <w:tcPr>
            <w:tcW w:w="1838" w:type="dxa"/>
            <w:shd w:val="clear" w:color="auto" w:fill="D9D9D9" w:themeFill="background1" w:themeFillShade="D9"/>
          </w:tcPr>
          <w:p w14:paraId="0F63CDDA" w14:textId="062674AA" w:rsidR="00B00525" w:rsidRPr="00B00525" w:rsidRDefault="00B00525" w:rsidP="00B00525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B0052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Work From Home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02DCD2A8" w14:textId="77777777" w:rsidR="00B00525" w:rsidRPr="00CF5967" w:rsidRDefault="00B00525" w:rsidP="00D27ABD">
            <w:pPr>
              <w:spacing w:before="60" w:after="60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</w:tc>
        <w:tc>
          <w:tcPr>
            <w:tcW w:w="758" w:type="dxa"/>
            <w:shd w:val="clear" w:color="auto" w:fill="D9D9D9" w:themeFill="background1" w:themeFillShade="D9"/>
          </w:tcPr>
          <w:p w14:paraId="6C8A1BD2" w14:textId="77777777" w:rsidR="00B00525" w:rsidRPr="009F3E54" w:rsidRDefault="00B00525" w:rsidP="00D27ABD">
            <w:pPr>
              <w:spacing w:before="60" w:after="60"/>
              <w:rPr>
                <w:rFonts w:ascii="Wingdings" w:eastAsia="Wingdings" w:hAnsi="Wingdings" w:cs="Wingdings"/>
                <w:b/>
                <w:bCs/>
                <w:sz w:val="12"/>
                <w:szCs w:val="12"/>
              </w:rPr>
            </w:pPr>
          </w:p>
        </w:tc>
        <w:tc>
          <w:tcPr>
            <w:tcW w:w="2297" w:type="dxa"/>
            <w:shd w:val="clear" w:color="auto" w:fill="D9D9D9" w:themeFill="background1" w:themeFillShade="D9"/>
          </w:tcPr>
          <w:p w14:paraId="095A2841" w14:textId="64492646" w:rsidR="00B00525" w:rsidRPr="00B00525" w:rsidRDefault="00B00525" w:rsidP="00B00525">
            <w:pPr>
              <w:spacing w:before="60" w:after="60"/>
              <w:jc w:val="center"/>
              <w:rPr>
                <w:rFonts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sz w:val="16"/>
                <w:szCs w:val="16"/>
              </w:rPr>
              <w:t>Action</w:t>
            </w:r>
          </w:p>
        </w:tc>
        <w:tc>
          <w:tcPr>
            <w:tcW w:w="2041" w:type="dxa"/>
            <w:shd w:val="clear" w:color="auto" w:fill="D9D9D9" w:themeFill="background1" w:themeFillShade="D9"/>
          </w:tcPr>
          <w:p w14:paraId="62C6EB73" w14:textId="7B5F73E2" w:rsidR="00B00525" w:rsidRPr="00B00525" w:rsidRDefault="00B00525" w:rsidP="00B00525">
            <w:pPr>
              <w:spacing w:before="60" w:after="60"/>
              <w:jc w:val="center"/>
              <w:rPr>
                <w:rFonts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sz w:val="16"/>
                <w:szCs w:val="16"/>
              </w:rPr>
              <w:t>Follow Up</w:t>
            </w:r>
          </w:p>
        </w:tc>
      </w:tr>
      <w:tr w:rsidR="00B00525" w:rsidRPr="00667BE4" w14:paraId="3C26A6C2" w14:textId="77777777" w:rsidTr="000D304E">
        <w:tc>
          <w:tcPr>
            <w:tcW w:w="1838" w:type="dxa"/>
          </w:tcPr>
          <w:p w14:paraId="27598814" w14:textId="77777777" w:rsidR="00B00525" w:rsidRPr="000811FF" w:rsidRDefault="00B00525" w:rsidP="00D27ABD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544" w:type="dxa"/>
            <w:shd w:val="clear" w:color="auto" w:fill="DAEEF3" w:themeFill="accent5" w:themeFillTint="33"/>
          </w:tcPr>
          <w:p w14:paraId="30C627EE" w14:textId="502588C3" w:rsidR="00B00525" w:rsidRPr="00CF5967" w:rsidRDefault="00B00525" w:rsidP="00D27ABD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 w:rsidRPr="00CF5967">
              <w:rPr>
                <w:rFonts w:ascii="Arial Narrow" w:hAnsi="Arial Narrow" w:cs="Arial"/>
                <w:sz w:val="16"/>
                <w:szCs w:val="16"/>
              </w:rPr>
              <w:t>Do you</w:t>
            </w:r>
            <w:r w:rsidR="004622EE" w:rsidRPr="00CF5967">
              <w:rPr>
                <w:rFonts w:ascii="Arial Narrow" w:hAnsi="Arial Narrow" w:cs="Arial"/>
                <w:sz w:val="16"/>
                <w:szCs w:val="16"/>
              </w:rPr>
              <w:t xml:space="preserve"> </w:t>
            </w:r>
            <w:r w:rsidRPr="00CF5967">
              <w:rPr>
                <w:rFonts w:ascii="Arial Narrow" w:hAnsi="Arial Narrow" w:cs="Arial"/>
                <w:sz w:val="16"/>
                <w:szCs w:val="16"/>
              </w:rPr>
              <w:t>work from home?</w:t>
            </w:r>
          </w:p>
        </w:tc>
        <w:tc>
          <w:tcPr>
            <w:tcW w:w="758" w:type="dxa"/>
          </w:tcPr>
          <w:p w14:paraId="3B4576C0" w14:textId="77777777" w:rsidR="00B00525" w:rsidRPr="009F3E54" w:rsidRDefault="00B00525" w:rsidP="00B00525">
            <w:pPr>
              <w:spacing w:before="60" w:after="60"/>
              <w:rPr>
                <w:sz w:val="12"/>
                <w:szCs w:val="12"/>
              </w:rPr>
            </w:pPr>
            <w:r w:rsidRPr="009F3E54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F3E54">
              <w:rPr>
                <w:sz w:val="12"/>
                <w:szCs w:val="12"/>
              </w:rPr>
              <w:t xml:space="preserve">Yes  </w:t>
            </w:r>
          </w:p>
          <w:p w14:paraId="3CF6A5EF" w14:textId="72E96948" w:rsidR="00B00525" w:rsidRPr="009F3E54" w:rsidRDefault="00B00525" w:rsidP="00B00525">
            <w:pPr>
              <w:spacing w:before="60" w:after="60"/>
              <w:rPr>
                <w:rFonts w:ascii="Wingdings" w:eastAsia="Wingdings" w:hAnsi="Wingdings" w:cs="Wingdings"/>
                <w:sz w:val="12"/>
                <w:szCs w:val="12"/>
              </w:rPr>
            </w:pPr>
            <w:r w:rsidRPr="009F3E54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F3E54">
              <w:rPr>
                <w:sz w:val="12"/>
                <w:szCs w:val="12"/>
              </w:rPr>
              <w:t xml:space="preserve"> No</w:t>
            </w:r>
          </w:p>
        </w:tc>
        <w:tc>
          <w:tcPr>
            <w:tcW w:w="2297" w:type="dxa"/>
          </w:tcPr>
          <w:p w14:paraId="5D489ECF" w14:textId="77777777" w:rsidR="00B00525" w:rsidRPr="00667BE4" w:rsidRDefault="00B00525" w:rsidP="00D27ABD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2041" w:type="dxa"/>
          </w:tcPr>
          <w:p w14:paraId="460154FF" w14:textId="77777777" w:rsidR="00B00525" w:rsidRPr="00667BE4" w:rsidRDefault="00B00525" w:rsidP="00D27ABD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</w:tr>
      <w:tr w:rsidR="00B00525" w:rsidRPr="00667BE4" w14:paraId="3953FAC8" w14:textId="77777777" w:rsidTr="000D304E">
        <w:tc>
          <w:tcPr>
            <w:tcW w:w="1838" w:type="dxa"/>
          </w:tcPr>
          <w:p w14:paraId="3E81BB57" w14:textId="77777777" w:rsidR="00B00525" w:rsidRPr="000811FF" w:rsidRDefault="00B00525" w:rsidP="00D27ABD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544" w:type="dxa"/>
            <w:shd w:val="clear" w:color="auto" w:fill="DAEEF3" w:themeFill="accent5" w:themeFillTint="33"/>
          </w:tcPr>
          <w:p w14:paraId="11FCBF91" w14:textId="0A548A7C" w:rsidR="00B00525" w:rsidRPr="00CF5967" w:rsidRDefault="008A461E" w:rsidP="00D27ABD">
            <w:pPr>
              <w:spacing w:before="60" w:after="60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Have you applied this checklist to your home workstation</w:t>
            </w:r>
            <w:r w:rsidR="00B00525" w:rsidRPr="00CF5967">
              <w:rPr>
                <w:rFonts w:ascii="Arial Narrow" w:hAnsi="Arial Narrow" w:cs="Arial"/>
                <w:sz w:val="16"/>
                <w:szCs w:val="16"/>
              </w:rPr>
              <w:t>?</w:t>
            </w:r>
          </w:p>
        </w:tc>
        <w:tc>
          <w:tcPr>
            <w:tcW w:w="758" w:type="dxa"/>
          </w:tcPr>
          <w:p w14:paraId="472C7C6B" w14:textId="77777777" w:rsidR="00B00525" w:rsidRPr="009F3E54" w:rsidRDefault="00B00525" w:rsidP="00B00525">
            <w:pPr>
              <w:spacing w:before="60" w:after="60"/>
              <w:rPr>
                <w:sz w:val="12"/>
                <w:szCs w:val="12"/>
              </w:rPr>
            </w:pPr>
            <w:r w:rsidRPr="009F3E54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F3E54">
              <w:rPr>
                <w:sz w:val="12"/>
                <w:szCs w:val="12"/>
              </w:rPr>
              <w:t xml:space="preserve">Yes  </w:t>
            </w:r>
          </w:p>
          <w:p w14:paraId="284DD1AE" w14:textId="10ADF5C2" w:rsidR="00B00525" w:rsidRPr="009F3E54" w:rsidRDefault="00B00525" w:rsidP="00B00525">
            <w:pPr>
              <w:spacing w:before="60" w:after="60"/>
              <w:rPr>
                <w:rFonts w:ascii="Wingdings" w:eastAsia="Wingdings" w:hAnsi="Wingdings" w:cs="Wingdings"/>
                <w:sz w:val="12"/>
                <w:szCs w:val="12"/>
              </w:rPr>
            </w:pPr>
            <w:r w:rsidRPr="009F3E54">
              <w:rPr>
                <w:rFonts w:ascii="Wingdings" w:eastAsia="Wingdings" w:hAnsi="Wingdings" w:cs="Wingdings"/>
                <w:sz w:val="12"/>
                <w:szCs w:val="12"/>
              </w:rPr>
              <w:t>q</w:t>
            </w:r>
            <w:r w:rsidRPr="009F3E54">
              <w:rPr>
                <w:sz w:val="12"/>
                <w:szCs w:val="12"/>
              </w:rPr>
              <w:t xml:space="preserve"> No</w:t>
            </w:r>
          </w:p>
        </w:tc>
        <w:tc>
          <w:tcPr>
            <w:tcW w:w="2297" w:type="dxa"/>
          </w:tcPr>
          <w:p w14:paraId="4C71B5EF" w14:textId="77777777" w:rsidR="00B00525" w:rsidRPr="00667BE4" w:rsidRDefault="00B00525" w:rsidP="00D27ABD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2041" w:type="dxa"/>
          </w:tcPr>
          <w:p w14:paraId="415D74BB" w14:textId="77777777" w:rsidR="00B00525" w:rsidRPr="00667BE4" w:rsidRDefault="00B00525" w:rsidP="00D27ABD">
            <w:pPr>
              <w:spacing w:before="60" w:after="60"/>
              <w:rPr>
                <w:rFonts w:cs="Arial"/>
                <w:sz w:val="16"/>
                <w:szCs w:val="16"/>
              </w:rPr>
            </w:pPr>
          </w:p>
        </w:tc>
      </w:tr>
    </w:tbl>
    <w:p w14:paraId="42CDD15E" w14:textId="703F23FB" w:rsidR="00443A90" w:rsidRPr="00667BE4" w:rsidRDefault="00443A90" w:rsidP="00FA232F">
      <w:pPr>
        <w:spacing w:before="120" w:after="120"/>
        <w:rPr>
          <w:rFonts w:cs="Arial"/>
          <w:b/>
          <w:color w:val="1F497D" w:themeColor="text2"/>
          <w:sz w:val="16"/>
          <w:szCs w:val="16"/>
        </w:rPr>
      </w:pPr>
      <w:r w:rsidRPr="00667BE4">
        <w:rPr>
          <w:rFonts w:cs="Arial"/>
          <w:b/>
          <w:color w:val="1F497D" w:themeColor="text2"/>
          <w:sz w:val="16"/>
          <w:szCs w:val="16"/>
        </w:rPr>
        <w:t xml:space="preserve">Supervisor </w:t>
      </w:r>
      <w:r w:rsidR="00F458FF" w:rsidRPr="00667BE4">
        <w:rPr>
          <w:rFonts w:cs="Arial"/>
          <w:b/>
          <w:color w:val="1F497D" w:themeColor="text2"/>
          <w:sz w:val="16"/>
          <w:szCs w:val="16"/>
        </w:rPr>
        <w:t xml:space="preserve">Action </w:t>
      </w:r>
      <w:r w:rsidR="003D06BD" w:rsidRPr="00667BE4">
        <w:rPr>
          <w:rFonts w:cs="Arial"/>
          <w:color w:val="1F497D" w:themeColor="text2"/>
          <w:sz w:val="16"/>
          <w:szCs w:val="16"/>
        </w:rPr>
        <w:t>(</w:t>
      </w:r>
      <w:r w:rsidR="00F30164" w:rsidRPr="00667BE4">
        <w:rPr>
          <w:rFonts w:cs="Arial"/>
          <w:color w:val="1F497D" w:themeColor="text2"/>
          <w:sz w:val="16"/>
          <w:szCs w:val="16"/>
        </w:rPr>
        <w:t xml:space="preserve">Discuss findings with the </w:t>
      </w:r>
      <w:r w:rsidR="003876BD" w:rsidRPr="00667BE4">
        <w:rPr>
          <w:rFonts w:cs="Arial"/>
          <w:color w:val="1F497D" w:themeColor="text2"/>
          <w:sz w:val="16"/>
          <w:szCs w:val="16"/>
        </w:rPr>
        <w:t>student</w:t>
      </w:r>
      <w:r w:rsidR="00F30164" w:rsidRPr="00667BE4">
        <w:rPr>
          <w:rFonts w:cs="Arial"/>
          <w:color w:val="1F497D" w:themeColor="text2"/>
          <w:sz w:val="16"/>
          <w:szCs w:val="16"/>
        </w:rPr>
        <w:t xml:space="preserve"> and</w:t>
      </w:r>
      <w:r w:rsidR="003D06BD" w:rsidRPr="00667BE4">
        <w:rPr>
          <w:rFonts w:cs="Arial"/>
          <w:color w:val="1F497D" w:themeColor="text2"/>
          <w:sz w:val="16"/>
          <w:szCs w:val="16"/>
        </w:rPr>
        <w:t xml:space="preserve"> tick the appropriate box below</w:t>
      </w:r>
      <w:r w:rsidR="00F30164" w:rsidRPr="00667BE4">
        <w:rPr>
          <w:rFonts w:cs="Arial"/>
          <w:color w:val="1F497D" w:themeColor="text2"/>
          <w:sz w:val="16"/>
          <w:szCs w:val="16"/>
        </w:rPr>
        <w:t>. R</w:t>
      </w:r>
      <w:r w:rsidR="00D060C1" w:rsidRPr="00667BE4">
        <w:rPr>
          <w:rFonts w:cs="Arial"/>
          <w:color w:val="1F497D" w:themeColor="text2"/>
          <w:sz w:val="16"/>
          <w:szCs w:val="16"/>
        </w:rPr>
        <w:t>etain completed forms local</w:t>
      </w:r>
      <w:r w:rsidR="003876BD" w:rsidRPr="00667BE4">
        <w:rPr>
          <w:rFonts w:cs="Arial"/>
          <w:color w:val="1F497D" w:themeColor="text2"/>
          <w:sz w:val="16"/>
          <w:szCs w:val="16"/>
        </w:rPr>
        <w:t>ly</w:t>
      </w:r>
      <w:r w:rsidR="003D06BD" w:rsidRPr="00667BE4">
        <w:rPr>
          <w:rFonts w:cs="Arial"/>
          <w:color w:val="1F497D" w:themeColor="text2"/>
          <w:sz w:val="16"/>
          <w:szCs w:val="16"/>
        </w:rPr>
        <w:t>).</w:t>
      </w:r>
    </w:p>
    <w:p w14:paraId="6BE799BE" w14:textId="57C5A4F7" w:rsidR="00C95F7C" w:rsidRPr="00D70714" w:rsidRDefault="00463B35" w:rsidP="00D70714">
      <w:pPr>
        <w:spacing w:before="120" w:after="60"/>
        <w:rPr>
          <w:rFonts w:cs="Arial"/>
          <w:sz w:val="16"/>
          <w:szCs w:val="16"/>
        </w:rPr>
      </w:pPr>
      <w:r w:rsidRPr="00667BE4">
        <w:rPr>
          <w:rFonts w:ascii="Wingdings" w:eastAsia="Wingdings" w:hAnsi="Wingdings" w:cs="Wingdings"/>
          <w:sz w:val="16"/>
          <w:szCs w:val="16"/>
        </w:rPr>
        <w:t>q</w:t>
      </w:r>
      <w:r w:rsidRPr="00667BE4">
        <w:rPr>
          <w:sz w:val="16"/>
          <w:szCs w:val="16"/>
        </w:rPr>
        <w:t xml:space="preserve"> </w:t>
      </w:r>
      <w:r w:rsidR="002875A5" w:rsidRPr="00667BE4">
        <w:rPr>
          <w:rFonts w:cs="Arial"/>
          <w:sz w:val="16"/>
          <w:szCs w:val="16"/>
        </w:rPr>
        <w:t xml:space="preserve">I have </w:t>
      </w:r>
      <w:r w:rsidR="003D06BD" w:rsidRPr="00667BE4">
        <w:rPr>
          <w:rFonts w:cs="Arial"/>
          <w:sz w:val="16"/>
          <w:szCs w:val="16"/>
        </w:rPr>
        <w:t xml:space="preserve">discussed the findings and </w:t>
      </w:r>
      <w:r w:rsidR="003C42D9" w:rsidRPr="00667BE4">
        <w:rPr>
          <w:rFonts w:cs="Arial"/>
          <w:sz w:val="16"/>
          <w:szCs w:val="16"/>
        </w:rPr>
        <w:t xml:space="preserve">any </w:t>
      </w:r>
      <w:r w:rsidR="003D06BD" w:rsidRPr="00667BE4">
        <w:rPr>
          <w:rFonts w:cs="Arial"/>
          <w:sz w:val="16"/>
          <w:szCs w:val="16"/>
        </w:rPr>
        <w:t xml:space="preserve">action/s required with the </w:t>
      </w:r>
      <w:r w:rsidR="00512C2B" w:rsidRPr="00667BE4">
        <w:rPr>
          <w:rFonts w:cs="Arial"/>
          <w:sz w:val="16"/>
          <w:szCs w:val="16"/>
        </w:rPr>
        <w:t xml:space="preserve">student </w:t>
      </w:r>
      <w:r w:rsidR="003D06BD" w:rsidRPr="00667BE4">
        <w:rPr>
          <w:rFonts w:cs="Arial"/>
          <w:sz w:val="16"/>
          <w:szCs w:val="16"/>
        </w:rPr>
        <w:t xml:space="preserve">and have </w:t>
      </w:r>
      <w:r w:rsidR="003C42D9" w:rsidRPr="00667BE4">
        <w:rPr>
          <w:rFonts w:cs="Arial"/>
          <w:sz w:val="16"/>
          <w:szCs w:val="16"/>
        </w:rPr>
        <w:t>approved</w:t>
      </w:r>
      <w:r w:rsidR="003D06BD" w:rsidRPr="00667BE4">
        <w:rPr>
          <w:rFonts w:cs="Arial"/>
          <w:sz w:val="16"/>
          <w:szCs w:val="16"/>
        </w:rPr>
        <w:t xml:space="preserve"> actions for completion (retain evidence of action taken)</w:t>
      </w:r>
    </w:p>
    <w:p w14:paraId="2BE59802" w14:textId="76AF1C93" w:rsidR="00C95F7C" w:rsidRPr="000B08A6" w:rsidRDefault="00C95F7C" w:rsidP="000B08A6">
      <w:pPr>
        <w:spacing w:after="120"/>
        <w:rPr>
          <w:rFonts w:cs="Arial"/>
          <w:b/>
          <w:bCs/>
          <w:sz w:val="18"/>
          <w:szCs w:val="18"/>
        </w:rPr>
      </w:pPr>
      <w:r w:rsidRPr="000B08A6">
        <w:rPr>
          <w:rFonts w:cs="Arial"/>
          <w:b/>
          <w:bCs/>
          <w:sz w:val="18"/>
          <w:szCs w:val="18"/>
        </w:rPr>
        <w:t>Additional Not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78"/>
      </w:tblGrid>
      <w:tr w:rsidR="00C95F7C" w14:paraId="220E8CB2" w14:textId="77777777" w:rsidTr="00C95F7C">
        <w:tc>
          <w:tcPr>
            <w:tcW w:w="10478" w:type="dxa"/>
          </w:tcPr>
          <w:p w14:paraId="4EC97807" w14:textId="38FA18F6" w:rsidR="00B00525" w:rsidRPr="002B5B04" w:rsidRDefault="002B5B04" w:rsidP="000B08A6">
            <w:pPr>
              <w:spacing w:before="120" w:after="120"/>
              <w:rPr>
                <w:rFonts w:cs="Arial"/>
                <w:i/>
                <w:iCs/>
                <w:sz w:val="12"/>
                <w:szCs w:val="12"/>
              </w:rPr>
            </w:pPr>
            <w:r>
              <w:rPr>
                <w:rFonts w:cs="Arial"/>
                <w:i/>
                <w:iCs/>
                <w:sz w:val="12"/>
                <w:szCs w:val="12"/>
              </w:rPr>
              <w:t>(</w:t>
            </w:r>
            <w:r w:rsidR="006A17C1" w:rsidRPr="002B5B04">
              <w:rPr>
                <w:rFonts w:cs="Arial"/>
                <w:i/>
                <w:iCs/>
                <w:sz w:val="12"/>
                <w:szCs w:val="12"/>
              </w:rPr>
              <w:t>Pre-existing conditions, pain symptoms</w:t>
            </w:r>
            <w:r>
              <w:rPr>
                <w:rFonts w:cs="Arial"/>
                <w:i/>
                <w:iCs/>
                <w:sz w:val="12"/>
                <w:szCs w:val="12"/>
              </w:rPr>
              <w:t>)</w:t>
            </w:r>
          </w:p>
        </w:tc>
      </w:tr>
    </w:tbl>
    <w:p w14:paraId="38D14370" w14:textId="77777777" w:rsidR="00ED324C" w:rsidRDefault="00ED324C" w:rsidP="00C95F7C">
      <w:pPr>
        <w:rPr>
          <w:rFonts w:cs="Arial"/>
          <w:sz w:val="18"/>
          <w:szCs w:val="18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6232"/>
        <w:gridCol w:w="4253"/>
      </w:tblGrid>
      <w:tr w:rsidR="00C47CA7" w:rsidRPr="00667BE4" w14:paraId="6A1984F3" w14:textId="77777777" w:rsidTr="00DD74C2">
        <w:trPr>
          <w:trHeight w:val="227"/>
        </w:trPr>
        <w:tc>
          <w:tcPr>
            <w:tcW w:w="6232" w:type="dxa"/>
            <w:vAlign w:val="center"/>
          </w:tcPr>
          <w:p w14:paraId="49371CB3" w14:textId="77777777" w:rsidR="00C47CA7" w:rsidRPr="00C47CA7" w:rsidRDefault="00C47CA7" w:rsidP="00101FF2">
            <w:pPr>
              <w:spacing w:before="120" w:after="120"/>
              <w:rPr>
                <w:rFonts w:cs="Arial"/>
                <w:b/>
                <w:bCs/>
                <w:i/>
                <w:color w:val="1F497D" w:themeColor="text2"/>
                <w:sz w:val="16"/>
                <w:szCs w:val="16"/>
              </w:rPr>
            </w:pPr>
            <w:r w:rsidRPr="00C47CA7">
              <w:rPr>
                <w:rFonts w:cs="Arial"/>
                <w:b/>
                <w:bCs/>
                <w:i/>
                <w:color w:val="1F497D" w:themeColor="text2"/>
                <w:sz w:val="16"/>
                <w:szCs w:val="16"/>
              </w:rPr>
              <w:t>Supervisor Name:</w:t>
            </w:r>
          </w:p>
        </w:tc>
        <w:tc>
          <w:tcPr>
            <w:tcW w:w="4253" w:type="dxa"/>
            <w:vAlign w:val="center"/>
          </w:tcPr>
          <w:p w14:paraId="6254CBC1" w14:textId="77777777" w:rsidR="00C47CA7" w:rsidRPr="00C47CA7" w:rsidRDefault="00C47CA7" w:rsidP="00101FF2">
            <w:pPr>
              <w:spacing w:before="120" w:after="120"/>
              <w:rPr>
                <w:rFonts w:cs="Arial"/>
                <w:b/>
                <w:bCs/>
                <w:i/>
                <w:color w:val="1F497D" w:themeColor="text2"/>
                <w:sz w:val="16"/>
                <w:szCs w:val="16"/>
              </w:rPr>
            </w:pPr>
            <w:r w:rsidRPr="00C47CA7">
              <w:rPr>
                <w:rFonts w:cs="Arial"/>
                <w:b/>
                <w:bCs/>
                <w:i/>
                <w:color w:val="1F497D" w:themeColor="text2"/>
                <w:sz w:val="16"/>
                <w:szCs w:val="16"/>
              </w:rPr>
              <w:t>Position:</w:t>
            </w:r>
          </w:p>
        </w:tc>
      </w:tr>
      <w:tr w:rsidR="00C47CA7" w:rsidRPr="00667BE4" w14:paraId="5DA77470" w14:textId="77777777" w:rsidTr="00DD74C2">
        <w:tc>
          <w:tcPr>
            <w:tcW w:w="6232" w:type="dxa"/>
            <w:vAlign w:val="center"/>
          </w:tcPr>
          <w:p w14:paraId="700E564F" w14:textId="77777777" w:rsidR="00C47CA7" w:rsidRPr="00C47CA7" w:rsidRDefault="00C47CA7" w:rsidP="00101FF2">
            <w:pPr>
              <w:spacing w:before="120" w:after="120"/>
              <w:rPr>
                <w:rFonts w:cs="Arial"/>
                <w:b/>
                <w:bCs/>
                <w:i/>
                <w:color w:val="1F497D" w:themeColor="text2"/>
                <w:sz w:val="16"/>
                <w:szCs w:val="16"/>
              </w:rPr>
            </w:pPr>
            <w:r w:rsidRPr="00C47CA7">
              <w:rPr>
                <w:rFonts w:cs="Arial"/>
                <w:b/>
                <w:bCs/>
                <w:i/>
                <w:color w:val="1F497D" w:themeColor="text2"/>
                <w:sz w:val="16"/>
                <w:szCs w:val="16"/>
              </w:rPr>
              <w:t>Sign off on action taken:</w:t>
            </w:r>
          </w:p>
        </w:tc>
        <w:tc>
          <w:tcPr>
            <w:tcW w:w="4253" w:type="dxa"/>
            <w:vAlign w:val="center"/>
          </w:tcPr>
          <w:p w14:paraId="71121473" w14:textId="77777777" w:rsidR="00C47CA7" w:rsidRPr="00C47CA7" w:rsidRDefault="00C47CA7" w:rsidP="00101FF2">
            <w:pPr>
              <w:spacing w:before="120" w:after="120"/>
              <w:rPr>
                <w:rFonts w:cs="Arial"/>
                <w:b/>
                <w:bCs/>
                <w:i/>
                <w:color w:val="1F497D" w:themeColor="text2"/>
                <w:sz w:val="16"/>
                <w:szCs w:val="16"/>
              </w:rPr>
            </w:pPr>
            <w:r w:rsidRPr="00C47CA7">
              <w:rPr>
                <w:rFonts w:cs="Arial"/>
                <w:b/>
                <w:bCs/>
                <w:i/>
                <w:color w:val="1F497D" w:themeColor="text2"/>
                <w:sz w:val="16"/>
                <w:szCs w:val="16"/>
              </w:rPr>
              <w:t>Date:</w:t>
            </w:r>
          </w:p>
        </w:tc>
      </w:tr>
    </w:tbl>
    <w:p w14:paraId="33B73AF0" w14:textId="0C7A8853" w:rsidR="00C95F7C" w:rsidRPr="00C95F7C" w:rsidRDefault="00C95F7C" w:rsidP="00C95F7C">
      <w:pPr>
        <w:rPr>
          <w:rFonts w:cs="Arial"/>
          <w:sz w:val="18"/>
          <w:szCs w:val="18"/>
        </w:rPr>
        <w:sectPr w:rsidR="00C95F7C" w:rsidRPr="00C95F7C" w:rsidSect="00D2533D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6" w:h="16838" w:code="9"/>
          <w:pgMar w:top="397" w:right="567" w:bottom="227" w:left="851" w:header="454" w:footer="170" w:gutter="0"/>
          <w:cols w:space="708"/>
          <w:docGrid w:linePitch="360"/>
        </w:sectPr>
      </w:pPr>
    </w:p>
    <w:p w14:paraId="6289A930" w14:textId="030A46A4" w:rsidR="00C16255" w:rsidRDefault="00E56DDC" w:rsidP="00E66AA1">
      <w:pPr>
        <w:spacing w:before="120"/>
        <w:rPr>
          <w:rFonts w:cs="Arial"/>
          <w:sz w:val="18"/>
          <w:szCs w:val="18"/>
        </w:rPr>
      </w:pPr>
      <w:r>
        <w:rPr>
          <w:noProof/>
          <w:lang w:eastAsia="en-AU"/>
        </w:rPr>
        <w:lastRenderedPageBreak/>
        <w:drawing>
          <wp:inline distT="0" distB="0" distL="0" distR="0" wp14:anchorId="0AD325A0" wp14:editId="7E3711AC">
            <wp:extent cx="10086321" cy="5043161"/>
            <wp:effectExtent l="19050" t="19050" r="10795" b="2476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07138" cy="50535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62C7033" w14:textId="77777777" w:rsidR="00C16255" w:rsidRDefault="00C16255" w:rsidP="00E66AA1">
      <w:pPr>
        <w:spacing w:before="120"/>
        <w:rPr>
          <w:rFonts w:cs="Arial"/>
          <w:sz w:val="18"/>
          <w:szCs w:val="18"/>
        </w:rPr>
      </w:pPr>
    </w:p>
    <w:p w14:paraId="01D94599" w14:textId="77777777" w:rsidR="00C16255" w:rsidRPr="005E66B7" w:rsidRDefault="00C16255" w:rsidP="00E66AA1">
      <w:pPr>
        <w:spacing w:before="120"/>
        <w:rPr>
          <w:rFonts w:cs="Arial"/>
          <w:sz w:val="18"/>
          <w:szCs w:val="18"/>
        </w:rPr>
      </w:pPr>
    </w:p>
    <w:sectPr w:rsidR="00C16255" w:rsidRPr="005E66B7" w:rsidSect="00C16255">
      <w:pgSz w:w="16838" w:h="11906" w:orient="landscape" w:code="9"/>
      <w:pgMar w:top="851" w:right="397" w:bottom="567" w:left="227" w:header="454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D99C58" w14:textId="77777777" w:rsidR="007543F0" w:rsidRDefault="007543F0" w:rsidP="00B90E74">
      <w:r>
        <w:separator/>
      </w:r>
    </w:p>
  </w:endnote>
  <w:endnote w:type="continuationSeparator" w:id="0">
    <w:p w14:paraId="252F1EA8" w14:textId="77777777" w:rsidR="007543F0" w:rsidRDefault="007543F0" w:rsidP="00B90E74">
      <w:r>
        <w:continuationSeparator/>
      </w:r>
    </w:p>
  </w:endnote>
  <w:endnote w:type="continuationNotice" w:id="1">
    <w:p w14:paraId="7483982E" w14:textId="77777777" w:rsidR="007543F0" w:rsidRDefault="007543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73439" w14:textId="77777777" w:rsidR="00352F77" w:rsidRDefault="00352F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 w:cstheme="minorHAnsi"/>
        <w:sz w:val="16"/>
        <w:szCs w:val="16"/>
      </w:rPr>
      <w:id w:val="843668466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theme="minorHAnsi"/>
            <w:sz w:val="16"/>
            <w:szCs w:val="16"/>
          </w:rPr>
          <w:id w:val="-1669852611"/>
          <w:docPartObj>
            <w:docPartGallery w:val="Page Numbers (Top of Page)"/>
            <w:docPartUnique/>
          </w:docPartObj>
        </w:sdtPr>
        <w:sdtEndPr/>
        <w:sdtContent>
          <w:p w14:paraId="0B64ED6F" w14:textId="32325F8C" w:rsidR="001C0EAE" w:rsidRPr="00265C5E" w:rsidRDefault="001C0EAE" w:rsidP="00B743C0">
            <w:pPr>
              <w:pStyle w:val="Footer"/>
              <w:rPr>
                <w:rFonts w:asciiTheme="minorHAnsi" w:hAnsiTheme="minorHAnsi" w:cstheme="minorHAnsi"/>
                <w:sz w:val="16"/>
                <w:szCs w:val="16"/>
              </w:rPr>
            </w:pPr>
            <w:r w:rsidRPr="00265C5E">
              <w:rPr>
                <w:rFonts w:asciiTheme="minorHAnsi" w:hAnsiTheme="minorHAnsi" w:cstheme="minorHAnsi"/>
                <w:sz w:val="16"/>
                <w:szCs w:val="16"/>
              </w:rPr>
              <w:t xml:space="preserve">Workstation </w:t>
            </w:r>
            <w:r w:rsidR="00352F77">
              <w:rPr>
                <w:rFonts w:asciiTheme="minorHAnsi" w:hAnsiTheme="minorHAnsi" w:cstheme="minorHAnsi"/>
                <w:sz w:val="16"/>
                <w:szCs w:val="16"/>
              </w:rPr>
              <w:t xml:space="preserve">Assessment </w:t>
            </w:r>
            <w:r w:rsidRPr="00265C5E">
              <w:rPr>
                <w:rFonts w:asciiTheme="minorHAnsi" w:hAnsiTheme="minorHAnsi" w:cstheme="minorHAnsi"/>
                <w:sz w:val="16"/>
                <w:szCs w:val="16"/>
              </w:rPr>
              <w:t>Checklist</w:t>
            </w:r>
            <w:r w:rsidR="00935D82" w:rsidRPr="00265C5E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CC6A73">
              <w:rPr>
                <w:rFonts w:asciiTheme="minorHAnsi" w:hAnsiTheme="minorHAnsi" w:cstheme="minorHAnsi"/>
                <w:sz w:val="16"/>
                <w:szCs w:val="16"/>
              </w:rPr>
              <w:t>V1.</w:t>
            </w:r>
            <w:r w:rsidR="00D63D0D">
              <w:rPr>
                <w:rFonts w:asciiTheme="minorHAnsi" w:hAnsiTheme="minorHAnsi" w:cstheme="minorHAnsi"/>
                <w:sz w:val="16"/>
                <w:szCs w:val="16"/>
              </w:rPr>
              <w:t>2</w:t>
            </w:r>
            <w:r w:rsidR="00CC6A73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D63D0D">
              <w:rPr>
                <w:rFonts w:asciiTheme="minorHAnsi" w:hAnsiTheme="minorHAnsi" w:cstheme="minorHAnsi"/>
                <w:sz w:val="16"/>
                <w:szCs w:val="16"/>
              </w:rPr>
              <w:t xml:space="preserve">February </w:t>
            </w:r>
            <w:r w:rsidR="00D63D0D">
              <w:rPr>
                <w:rFonts w:asciiTheme="minorHAnsi" w:hAnsiTheme="minorHAnsi" w:cstheme="minorHAnsi"/>
                <w:sz w:val="16"/>
                <w:szCs w:val="16"/>
              </w:rPr>
              <w:t>2022</w:t>
            </w:r>
            <w:r w:rsidR="003876BD">
              <w:rPr>
                <w:rFonts w:asciiTheme="minorHAnsi" w:hAnsiTheme="minorHAnsi" w:cstheme="minorHAnsi"/>
                <w:sz w:val="16"/>
                <w:szCs w:val="16"/>
              </w:rPr>
              <w:tab/>
            </w:r>
            <w:r w:rsidR="00B743C0">
              <w:rPr>
                <w:rFonts w:asciiTheme="minorHAnsi" w:hAnsiTheme="minorHAnsi" w:cstheme="minorHAnsi"/>
                <w:sz w:val="16"/>
                <w:szCs w:val="16"/>
              </w:rPr>
              <w:tab/>
              <w:t xml:space="preserve">                                </w:t>
            </w:r>
            <w:r w:rsidRPr="00265C5E">
              <w:rPr>
                <w:rFonts w:asciiTheme="minorHAnsi" w:hAnsiTheme="minorHAnsi" w:cstheme="minorHAnsi"/>
                <w:sz w:val="16"/>
                <w:szCs w:val="16"/>
              </w:rPr>
              <w:t xml:space="preserve">Page </w:t>
            </w:r>
            <w:r w:rsidRPr="00265C5E">
              <w:rPr>
                <w:rFonts w:asciiTheme="minorHAnsi" w:hAnsiTheme="minorHAnsi" w:cstheme="minorHAnsi"/>
                <w:bCs/>
                <w:sz w:val="16"/>
                <w:szCs w:val="16"/>
              </w:rPr>
              <w:fldChar w:fldCharType="begin"/>
            </w:r>
            <w:r w:rsidRPr="00265C5E">
              <w:rPr>
                <w:rFonts w:asciiTheme="minorHAnsi" w:hAnsiTheme="minorHAnsi" w:cstheme="minorHAnsi"/>
                <w:bCs/>
                <w:sz w:val="16"/>
                <w:szCs w:val="16"/>
              </w:rPr>
              <w:instrText xml:space="preserve"> PAGE </w:instrText>
            </w:r>
            <w:r w:rsidRPr="00265C5E">
              <w:rPr>
                <w:rFonts w:asciiTheme="minorHAnsi" w:hAnsiTheme="minorHAnsi" w:cstheme="minorHAnsi"/>
                <w:bCs/>
                <w:sz w:val="16"/>
                <w:szCs w:val="16"/>
              </w:rPr>
              <w:fldChar w:fldCharType="separate"/>
            </w:r>
            <w:r w:rsidR="00251165">
              <w:rPr>
                <w:rFonts w:asciiTheme="minorHAnsi" w:hAnsiTheme="minorHAnsi" w:cstheme="minorHAnsi"/>
                <w:bCs/>
                <w:noProof/>
                <w:sz w:val="16"/>
                <w:szCs w:val="16"/>
              </w:rPr>
              <w:t>1</w:t>
            </w:r>
            <w:r w:rsidRPr="00265C5E">
              <w:rPr>
                <w:rFonts w:asciiTheme="minorHAnsi" w:hAnsiTheme="minorHAnsi" w:cstheme="minorHAnsi"/>
                <w:bCs/>
                <w:sz w:val="16"/>
                <w:szCs w:val="16"/>
              </w:rPr>
              <w:fldChar w:fldCharType="end"/>
            </w:r>
            <w:r w:rsidRPr="00265C5E">
              <w:rPr>
                <w:rFonts w:asciiTheme="minorHAnsi" w:hAnsiTheme="minorHAnsi" w:cstheme="minorHAnsi"/>
                <w:sz w:val="16"/>
                <w:szCs w:val="16"/>
              </w:rPr>
              <w:t xml:space="preserve"> of </w:t>
            </w:r>
            <w:r w:rsidRPr="00265C5E">
              <w:rPr>
                <w:rFonts w:asciiTheme="minorHAnsi" w:hAnsiTheme="minorHAnsi" w:cstheme="minorHAnsi"/>
                <w:bCs/>
                <w:sz w:val="16"/>
                <w:szCs w:val="16"/>
              </w:rPr>
              <w:fldChar w:fldCharType="begin"/>
            </w:r>
            <w:r w:rsidRPr="00265C5E">
              <w:rPr>
                <w:rFonts w:asciiTheme="minorHAnsi" w:hAnsiTheme="minorHAnsi" w:cstheme="minorHAnsi"/>
                <w:bCs/>
                <w:sz w:val="16"/>
                <w:szCs w:val="16"/>
              </w:rPr>
              <w:instrText xml:space="preserve"> NUMPAGES  </w:instrText>
            </w:r>
            <w:r w:rsidRPr="00265C5E">
              <w:rPr>
                <w:rFonts w:asciiTheme="minorHAnsi" w:hAnsiTheme="minorHAnsi" w:cstheme="minorHAnsi"/>
                <w:bCs/>
                <w:sz w:val="16"/>
                <w:szCs w:val="16"/>
              </w:rPr>
              <w:fldChar w:fldCharType="separate"/>
            </w:r>
            <w:r w:rsidR="00251165">
              <w:rPr>
                <w:rFonts w:asciiTheme="minorHAnsi" w:hAnsiTheme="minorHAnsi" w:cstheme="minorHAnsi"/>
                <w:bCs/>
                <w:noProof/>
                <w:sz w:val="16"/>
                <w:szCs w:val="16"/>
              </w:rPr>
              <w:t>3</w:t>
            </w:r>
            <w:r w:rsidRPr="00265C5E">
              <w:rPr>
                <w:rFonts w:asciiTheme="minorHAnsi" w:hAnsiTheme="minorHAnsi" w:cstheme="minorHAnsi"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39F56090" w14:textId="77777777" w:rsidR="00550684" w:rsidRPr="00D71ED1" w:rsidRDefault="00550684">
    <w:pPr>
      <w:pStyle w:val="Footer"/>
      <w:rPr>
        <w:rFonts w:ascii="Arial" w:hAnsi="Arial" w:cs="Arial"/>
        <w:i/>
        <w:color w:val="595959" w:themeColor="text1" w:themeTint="A6"/>
        <w:sz w:val="16"/>
        <w:szCs w:val="16"/>
        <w:lang w:val="en-AU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19DE9" w14:textId="77777777" w:rsidR="00352F77" w:rsidRDefault="00352F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8CF27A" w14:textId="77777777" w:rsidR="007543F0" w:rsidRDefault="007543F0" w:rsidP="00B90E74">
      <w:r>
        <w:separator/>
      </w:r>
    </w:p>
  </w:footnote>
  <w:footnote w:type="continuationSeparator" w:id="0">
    <w:p w14:paraId="739A96E7" w14:textId="77777777" w:rsidR="007543F0" w:rsidRDefault="007543F0" w:rsidP="00B90E74">
      <w:r>
        <w:continuationSeparator/>
      </w:r>
    </w:p>
  </w:footnote>
  <w:footnote w:type="continuationNotice" w:id="1">
    <w:p w14:paraId="5CF2575E" w14:textId="77777777" w:rsidR="007543F0" w:rsidRDefault="007543F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FD0F7" w14:textId="77777777" w:rsidR="00352F77" w:rsidRDefault="00352F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DDBB1" w14:textId="77777777" w:rsidR="00352F77" w:rsidRDefault="00352F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1A6E2" w14:textId="77777777" w:rsidR="00352F77" w:rsidRDefault="00352F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3in;height:3in" o:bullet="t"/>
    </w:pict>
  </w:numPicBullet>
  <w:abstractNum w:abstractNumId="0" w15:restartNumberingAfterBreak="0">
    <w:nsid w:val="038B140B"/>
    <w:multiLevelType w:val="hybridMultilevel"/>
    <w:tmpl w:val="2E6AE9FC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B166B23"/>
    <w:multiLevelType w:val="hybridMultilevel"/>
    <w:tmpl w:val="DD327C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13AEE"/>
    <w:multiLevelType w:val="multilevel"/>
    <w:tmpl w:val="D71496D8"/>
    <w:lvl w:ilvl="0">
      <w:start w:val="1"/>
      <w:numFmt w:val="bullet"/>
      <w:lvlText w:val=""/>
      <w:lvlPicBulletId w:val="0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B171131"/>
    <w:multiLevelType w:val="hybridMultilevel"/>
    <w:tmpl w:val="9008EB9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5C963BF"/>
    <w:multiLevelType w:val="hybridMultilevel"/>
    <w:tmpl w:val="E9363DC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NTM0M7I0NTAyNDVT0lEKTi0uzszPAykwqQUA9pAeJiwAAAA="/>
  </w:docVars>
  <w:rsids>
    <w:rsidRoot w:val="00C95A82"/>
    <w:rsid w:val="00007FC6"/>
    <w:rsid w:val="0001411A"/>
    <w:rsid w:val="000249F1"/>
    <w:rsid w:val="0003576A"/>
    <w:rsid w:val="00035D00"/>
    <w:rsid w:val="00050556"/>
    <w:rsid w:val="000563EB"/>
    <w:rsid w:val="00057039"/>
    <w:rsid w:val="00060506"/>
    <w:rsid w:val="000615AE"/>
    <w:rsid w:val="000658F2"/>
    <w:rsid w:val="00070A1E"/>
    <w:rsid w:val="00070E5F"/>
    <w:rsid w:val="000811FF"/>
    <w:rsid w:val="000842BD"/>
    <w:rsid w:val="00090E3F"/>
    <w:rsid w:val="000914CD"/>
    <w:rsid w:val="00094B77"/>
    <w:rsid w:val="000B08A6"/>
    <w:rsid w:val="000B4D9C"/>
    <w:rsid w:val="000C128F"/>
    <w:rsid w:val="000C1753"/>
    <w:rsid w:val="000D2694"/>
    <w:rsid w:val="000D304E"/>
    <w:rsid w:val="00121D5B"/>
    <w:rsid w:val="001239FC"/>
    <w:rsid w:val="00125E5E"/>
    <w:rsid w:val="00130DFB"/>
    <w:rsid w:val="00140DC4"/>
    <w:rsid w:val="00146B75"/>
    <w:rsid w:val="00147985"/>
    <w:rsid w:val="00150CD2"/>
    <w:rsid w:val="001558AB"/>
    <w:rsid w:val="00161B61"/>
    <w:rsid w:val="00170423"/>
    <w:rsid w:val="0018159E"/>
    <w:rsid w:val="00187B5A"/>
    <w:rsid w:val="00192B76"/>
    <w:rsid w:val="001965A2"/>
    <w:rsid w:val="001B156B"/>
    <w:rsid w:val="001C0AFA"/>
    <w:rsid w:val="001C0EAE"/>
    <w:rsid w:val="001E0E95"/>
    <w:rsid w:val="001F0D68"/>
    <w:rsid w:val="001F0EA4"/>
    <w:rsid w:val="001F6008"/>
    <w:rsid w:val="00213BD3"/>
    <w:rsid w:val="002274F1"/>
    <w:rsid w:val="00237221"/>
    <w:rsid w:val="00251165"/>
    <w:rsid w:val="00252C6C"/>
    <w:rsid w:val="00265C5E"/>
    <w:rsid w:val="0027754D"/>
    <w:rsid w:val="00283984"/>
    <w:rsid w:val="0028534D"/>
    <w:rsid w:val="002875A5"/>
    <w:rsid w:val="002B0C2D"/>
    <w:rsid w:val="002B0DF7"/>
    <w:rsid w:val="002B2032"/>
    <w:rsid w:val="002B37E9"/>
    <w:rsid w:val="002B5B04"/>
    <w:rsid w:val="002B661B"/>
    <w:rsid w:val="002B75EF"/>
    <w:rsid w:val="002C59C3"/>
    <w:rsid w:val="002D27B6"/>
    <w:rsid w:val="002D4406"/>
    <w:rsid w:val="00304752"/>
    <w:rsid w:val="00311CB5"/>
    <w:rsid w:val="00312C83"/>
    <w:rsid w:val="00315AB9"/>
    <w:rsid w:val="00317690"/>
    <w:rsid w:val="003261FF"/>
    <w:rsid w:val="00340F3D"/>
    <w:rsid w:val="00352F77"/>
    <w:rsid w:val="00356D52"/>
    <w:rsid w:val="00360C86"/>
    <w:rsid w:val="00361024"/>
    <w:rsid w:val="00363CA7"/>
    <w:rsid w:val="00365C2A"/>
    <w:rsid w:val="0037158A"/>
    <w:rsid w:val="00376B5A"/>
    <w:rsid w:val="003876BD"/>
    <w:rsid w:val="003B6598"/>
    <w:rsid w:val="003C4168"/>
    <w:rsid w:val="003C42D9"/>
    <w:rsid w:val="003D06BD"/>
    <w:rsid w:val="003D4537"/>
    <w:rsid w:val="003E3D18"/>
    <w:rsid w:val="003F5347"/>
    <w:rsid w:val="00404528"/>
    <w:rsid w:val="004077F3"/>
    <w:rsid w:val="00413DF6"/>
    <w:rsid w:val="004201C7"/>
    <w:rsid w:val="0042069A"/>
    <w:rsid w:val="0042218A"/>
    <w:rsid w:val="00440F3A"/>
    <w:rsid w:val="00443A90"/>
    <w:rsid w:val="004539E4"/>
    <w:rsid w:val="004540A7"/>
    <w:rsid w:val="004622EE"/>
    <w:rsid w:val="00463B35"/>
    <w:rsid w:val="004724D8"/>
    <w:rsid w:val="0047481E"/>
    <w:rsid w:val="00483639"/>
    <w:rsid w:val="004912AD"/>
    <w:rsid w:val="0049620F"/>
    <w:rsid w:val="004A16F6"/>
    <w:rsid w:val="004A6B3F"/>
    <w:rsid w:val="004C0BE1"/>
    <w:rsid w:val="004C1CC7"/>
    <w:rsid w:val="004C5452"/>
    <w:rsid w:val="004C597B"/>
    <w:rsid w:val="004D010C"/>
    <w:rsid w:val="004D7E8F"/>
    <w:rsid w:val="004E1041"/>
    <w:rsid w:val="004E79AF"/>
    <w:rsid w:val="004F39D0"/>
    <w:rsid w:val="005022F5"/>
    <w:rsid w:val="00511718"/>
    <w:rsid w:val="00512C2B"/>
    <w:rsid w:val="00523E12"/>
    <w:rsid w:val="00527A14"/>
    <w:rsid w:val="00550684"/>
    <w:rsid w:val="00561088"/>
    <w:rsid w:val="00582DEB"/>
    <w:rsid w:val="005835F5"/>
    <w:rsid w:val="00585F70"/>
    <w:rsid w:val="005A01C4"/>
    <w:rsid w:val="005A4688"/>
    <w:rsid w:val="005B5D5C"/>
    <w:rsid w:val="005B7941"/>
    <w:rsid w:val="005C2A15"/>
    <w:rsid w:val="005E66B7"/>
    <w:rsid w:val="00601773"/>
    <w:rsid w:val="00603428"/>
    <w:rsid w:val="006039DA"/>
    <w:rsid w:val="006131CD"/>
    <w:rsid w:val="00613FFC"/>
    <w:rsid w:val="006149A1"/>
    <w:rsid w:val="00615E20"/>
    <w:rsid w:val="00616FBE"/>
    <w:rsid w:val="00624826"/>
    <w:rsid w:val="006254C9"/>
    <w:rsid w:val="006347BF"/>
    <w:rsid w:val="00642638"/>
    <w:rsid w:val="0065442C"/>
    <w:rsid w:val="00664CFE"/>
    <w:rsid w:val="00667861"/>
    <w:rsid w:val="00667BE4"/>
    <w:rsid w:val="00674269"/>
    <w:rsid w:val="006766AF"/>
    <w:rsid w:val="0068793A"/>
    <w:rsid w:val="006A17C1"/>
    <w:rsid w:val="006A49B9"/>
    <w:rsid w:val="006B0158"/>
    <w:rsid w:val="006B056A"/>
    <w:rsid w:val="006B0934"/>
    <w:rsid w:val="006B0E63"/>
    <w:rsid w:val="006B1564"/>
    <w:rsid w:val="006B64B0"/>
    <w:rsid w:val="006C14A7"/>
    <w:rsid w:val="006C5C00"/>
    <w:rsid w:val="006D2B06"/>
    <w:rsid w:val="006D54CE"/>
    <w:rsid w:val="006D63EF"/>
    <w:rsid w:val="006E1E61"/>
    <w:rsid w:val="006F604B"/>
    <w:rsid w:val="006F60D2"/>
    <w:rsid w:val="0070763A"/>
    <w:rsid w:val="00731DE4"/>
    <w:rsid w:val="007327CD"/>
    <w:rsid w:val="00743C3B"/>
    <w:rsid w:val="007505A2"/>
    <w:rsid w:val="0075105B"/>
    <w:rsid w:val="007543F0"/>
    <w:rsid w:val="007574B6"/>
    <w:rsid w:val="00774298"/>
    <w:rsid w:val="00781A81"/>
    <w:rsid w:val="00782E61"/>
    <w:rsid w:val="00787E26"/>
    <w:rsid w:val="00794A75"/>
    <w:rsid w:val="007A142D"/>
    <w:rsid w:val="007A4062"/>
    <w:rsid w:val="007B6F6F"/>
    <w:rsid w:val="007B7809"/>
    <w:rsid w:val="007C0FE2"/>
    <w:rsid w:val="007C6AC3"/>
    <w:rsid w:val="007D6E74"/>
    <w:rsid w:val="007E3EC6"/>
    <w:rsid w:val="007F1FB5"/>
    <w:rsid w:val="00804E25"/>
    <w:rsid w:val="00816499"/>
    <w:rsid w:val="0082701F"/>
    <w:rsid w:val="00827337"/>
    <w:rsid w:val="0083420D"/>
    <w:rsid w:val="00846F54"/>
    <w:rsid w:val="0087644B"/>
    <w:rsid w:val="00894982"/>
    <w:rsid w:val="008A2D2A"/>
    <w:rsid w:val="008A4534"/>
    <w:rsid w:val="008A461E"/>
    <w:rsid w:val="008A5369"/>
    <w:rsid w:val="008B3513"/>
    <w:rsid w:val="008C1C1B"/>
    <w:rsid w:val="008C537C"/>
    <w:rsid w:val="008D6044"/>
    <w:rsid w:val="008D6267"/>
    <w:rsid w:val="008D78DB"/>
    <w:rsid w:val="008E17DD"/>
    <w:rsid w:val="008E7A32"/>
    <w:rsid w:val="00902ABC"/>
    <w:rsid w:val="00904889"/>
    <w:rsid w:val="00905806"/>
    <w:rsid w:val="0090629C"/>
    <w:rsid w:val="009076D7"/>
    <w:rsid w:val="00912644"/>
    <w:rsid w:val="009205BA"/>
    <w:rsid w:val="009230CD"/>
    <w:rsid w:val="00935D82"/>
    <w:rsid w:val="00950D2B"/>
    <w:rsid w:val="0095225D"/>
    <w:rsid w:val="00975DA4"/>
    <w:rsid w:val="009834A2"/>
    <w:rsid w:val="00993FAE"/>
    <w:rsid w:val="009966B5"/>
    <w:rsid w:val="009A637E"/>
    <w:rsid w:val="009C3B66"/>
    <w:rsid w:val="009D0889"/>
    <w:rsid w:val="009D1D7E"/>
    <w:rsid w:val="009E18FB"/>
    <w:rsid w:val="009E563E"/>
    <w:rsid w:val="009E5F0D"/>
    <w:rsid w:val="009F3E54"/>
    <w:rsid w:val="00A05B9F"/>
    <w:rsid w:val="00A07337"/>
    <w:rsid w:val="00A147E3"/>
    <w:rsid w:val="00A20A21"/>
    <w:rsid w:val="00A27A2A"/>
    <w:rsid w:val="00A27F78"/>
    <w:rsid w:val="00A31300"/>
    <w:rsid w:val="00A37F11"/>
    <w:rsid w:val="00A45697"/>
    <w:rsid w:val="00A46681"/>
    <w:rsid w:val="00A50283"/>
    <w:rsid w:val="00A51193"/>
    <w:rsid w:val="00A5497C"/>
    <w:rsid w:val="00A56618"/>
    <w:rsid w:val="00A66721"/>
    <w:rsid w:val="00A76FC3"/>
    <w:rsid w:val="00A94C7D"/>
    <w:rsid w:val="00AC7700"/>
    <w:rsid w:val="00AD1569"/>
    <w:rsid w:val="00AE070F"/>
    <w:rsid w:val="00AE39CD"/>
    <w:rsid w:val="00B00525"/>
    <w:rsid w:val="00B13001"/>
    <w:rsid w:val="00B22FA3"/>
    <w:rsid w:val="00B33608"/>
    <w:rsid w:val="00B4051B"/>
    <w:rsid w:val="00B53EDF"/>
    <w:rsid w:val="00B62A3B"/>
    <w:rsid w:val="00B62BA9"/>
    <w:rsid w:val="00B743C0"/>
    <w:rsid w:val="00B751BF"/>
    <w:rsid w:val="00B7544E"/>
    <w:rsid w:val="00B874D4"/>
    <w:rsid w:val="00B90E74"/>
    <w:rsid w:val="00BA38EF"/>
    <w:rsid w:val="00BB7934"/>
    <w:rsid w:val="00BC0B58"/>
    <w:rsid w:val="00BD4310"/>
    <w:rsid w:val="00BD65FD"/>
    <w:rsid w:val="00C111A6"/>
    <w:rsid w:val="00C15C61"/>
    <w:rsid w:val="00C16255"/>
    <w:rsid w:val="00C278C0"/>
    <w:rsid w:val="00C35E42"/>
    <w:rsid w:val="00C47CA7"/>
    <w:rsid w:val="00C66170"/>
    <w:rsid w:val="00C667D0"/>
    <w:rsid w:val="00C701E5"/>
    <w:rsid w:val="00C70709"/>
    <w:rsid w:val="00C73BC7"/>
    <w:rsid w:val="00C74A07"/>
    <w:rsid w:val="00C75D60"/>
    <w:rsid w:val="00C7751C"/>
    <w:rsid w:val="00C80DEB"/>
    <w:rsid w:val="00C95A82"/>
    <w:rsid w:val="00C95F7C"/>
    <w:rsid w:val="00C96D06"/>
    <w:rsid w:val="00CB5422"/>
    <w:rsid w:val="00CC0218"/>
    <w:rsid w:val="00CC6A73"/>
    <w:rsid w:val="00CD2C9C"/>
    <w:rsid w:val="00CD34E0"/>
    <w:rsid w:val="00CE6A97"/>
    <w:rsid w:val="00CF0EBD"/>
    <w:rsid w:val="00CF2DE2"/>
    <w:rsid w:val="00CF5967"/>
    <w:rsid w:val="00D060C1"/>
    <w:rsid w:val="00D11C0D"/>
    <w:rsid w:val="00D16809"/>
    <w:rsid w:val="00D20065"/>
    <w:rsid w:val="00D2533D"/>
    <w:rsid w:val="00D276AB"/>
    <w:rsid w:val="00D27903"/>
    <w:rsid w:val="00D27ABD"/>
    <w:rsid w:val="00D32B40"/>
    <w:rsid w:val="00D37D26"/>
    <w:rsid w:val="00D44D56"/>
    <w:rsid w:val="00D56D53"/>
    <w:rsid w:val="00D63D0D"/>
    <w:rsid w:val="00D702E3"/>
    <w:rsid w:val="00D70714"/>
    <w:rsid w:val="00D71ED1"/>
    <w:rsid w:val="00D7712E"/>
    <w:rsid w:val="00D84822"/>
    <w:rsid w:val="00D85BCC"/>
    <w:rsid w:val="00D864E3"/>
    <w:rsid w:val="00DA3090"/>
    <w:rsid w:val="00DC668B"/>
    <w:rsid w:val="00DD3083"/>
    <w:rsid w:val="00DD74C2"/>
    <w:rsid w:val="00DD7FE6"/>
    <w:rsid w:val="00DE3838"/>
    <w:rsid w:val="00DE7B13"/>
    <w:rsid w:val="00DF1A6B"/>
    <w:rsid w:val="00DF7214"/>
    <w:rsid w:val="00E36A9D"/>
    <w:rsid w:val="00E4185F"/>
    <w:rsid w:val="00E440F1"/>
    <w:rsid w:val="00E45768"/>
    <w:rsid w:val="00E46078"/>
    <w:rsid w:val="00E55018"/>
    <w:rsid w:val="00E56DDC"/>
    <w:rsid w:val="00E65A04"/>
    <w:rsid w:val="00E66AA1"/>
    <w:rsid w:val="00E834B5"/>
    <w:rsid w:val="00EA1AB5"/>
    <w:rsid w:val="00EA4563"/>
    <w:rsid w:val="00EB119E"/>
    <w:rsid w:val="00EB3AB6"/>
    <w:rsid w:val="00ED324C"/>
    <w:rsid w:val="00ED6C75"/>
    <w:rsid w:val="00EE1481"/>
    <w:rsid w:val="00EE3AA2"/>
    <w:rsid w:val="00EE4287"/>
    <w:rsid w:val="00EF7CA9"/>
    <w:rsid w:val="00F02696"/>
    <w:rsid w:val="00F10755"/>
    <w:rsid w:val="00F15695"/>
    <w:rsid w:val="00F21A9E"/>
    <w:rsid w:val="00F22D06"/>
    <w:rsid w:val="00F30164"/>
    <w:rsid w:val="00F458FF"/>
    <w:rsid w:val="00F47C4A"/>
    <w:rsid w:val="00F52C84"/>
    <w:rsid w:val="00F71072"/>
    <w:rsid w:val="00F72CAE"/>
    <w:rsid w:val="00F74A28"/>
    <w:rsid w:val="00F83C01"/>
    <w:rsid w:val="00FA232F"/>
    <w:rsid w:val="00FA52FF"/>
    <w:rsid w:val="00FB35F7"/>
    <w:rsid w:val="00FC4E55"/>
    <w:rsid w:val="00FD2367"/>
    <w:rsid w:val="00FE38FD"/>
    <w:rsid w:val="00FF1EA1"/>
    <w:rsid w:val="05B2D851"/>
    <w:rsid w:val="0638E8CA"/>
    <w:rsid w:val="0B6A40A5"/>
    <w:rsid w:val="124C40E3"/>
    <w:rsid w:val="2032722E"/>
    <w:rsid w:val="28167ADE"/>
    <w:rsid w:val="2D211DC3"/>
    <w:rsid w:val="2EBCEE24"/>
    <w:rsid w:val="3AD93252"/>
    <w:rsid w:val="3E30CAEA"/>
    <w:rsid w:val="3E73A807"/>
    <w:rsid w:val="3F5070BD"/>
    <w:rsid w:val="466E238A"/>
    <w:rsid w:val="4E38D204"/>
    <w:rsid w:val="586CB4A0"/>
    <w:rsid w:val="58998272"/>
    <w:rsid w:val="5AD13441"/>
    <w:rsid w:val="6CFE1533"/>
    <w:rsid w:val="6DC9B213"/>
    <w:rsid w:val="70D29FFE"/>
    <w:rsid w:val="71BA2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E0866F4"/>
  <w15:docId w15:val="{D9A4326F-251C-4882-8323-7EB9D7666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7809"/>
    <w:rPr>
      <w:rFonts w:ascii="Arial" w:hAnsi="Arial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C95A82"/>
    <w:pPr>
      <w:keepNext/>
      <w:spacing w:before="120" w:after="60"/>
      <w:jc w:val="center"/>
      <w:outlineLvl w:val="0"/>
    </w:pPr>
    <w:rPr>
      <w:rFonts w:cs="Arial"/>
      <w:b/>
      <w:bCs/>
      <w:kern w:val="32"/>
      <w:sz w:val="32"/>
      <w:szCs w:val="32"/>
    </w:rPr>
  </w:style>
  <w:style w:type="paragraph" w:styleId="Heading8">
    <w:name w:val="heading 8"/>
    <w:basedOn w:val="Normal"/>
    <w:next w:val="Normal"/>
    <w:link w:val="Heading8Char"/>
    <w:qFormat/>
    <w:rsid w:val="00C95A82"/>
    <w:pPr>
      <w:keepNext/>
      <w:jc w:val="right"/>
      <w:outlineLvl w:val="7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90E74"/>
    <w:pPr>
      <w:tabs>
        <w:tab w:val="center" w:pos="4513"/>
        <w:tab w:val="right" w:pos="9026"/>
      </w:tabs>
    </w:pPr>
    <w:rPr>
      <w:rFonts w:ascii="Century Gothic" w:hAnsi="Century Gothic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rsid w:val="00B90E74"/>
    <w:rPr>
      <w:rFonts w:ascii="Century Gothic" w:hAnsi="Century Gothic"/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rsid w:val="00B90E74"/>
    <w:pPr>
      <w:tabs>
        <w:tab w:val="center" w:pos="4513"/>
        <w:tab w:val="right" w:pos="9026"/>
      </w:tabs>
    </w:pPr>
    <w:rPr>
      <w:rFonts w:ascii="Century Gothic" w:hAnsi="Century Gothic"/>
      <w:sz w:val="22"/>
      <w:szCs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B90E74"/>
    <w:rPr>
      <w:rFonts w:ascii="Century Gothic" w:hAnsi="Century Gothic"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rsid w:val="00B90E74"/>
    <w:rPr>
      <w:rFonts w:ascii="Tahoma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rsid w:val="00B90E74"/>
    <w:rPr>
      <w:rFonts w:ascii="Tahoma" w:hAnsi="Tahoma" w:cs="Tahoma"/>
      <w:sz w:val="16"/>
      <w:szCs w:val="16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C95A82"/>
    <w:rPr>
      <w:rFonts w:ascii="Arial" w:hAnsi="Arial" w:cs="Arial"/>
      <w:b/>
      <w:bCs/>
      <w:kern w:val="32"/>
      <w:sz w:val="32"/>
      <w:szCs w:val="32"/>
      <w:lang w:eastAsia="en-US"/>
    </w:rPr>
  </w:style>
  <w:style w:type="character" w:customStyle="1" w:styleId="Heading8Char">
    <w:name w:val="Heading 8 Char"/>
    <w:basedOn w:val="DefaultParagraphFont"/>
    <w:link w:val="Heading8"/>
    <w:rsid w:val="00C95A82"/>
    <w:rPr>
      <w:rFonts w:ascii="Arial" w:hAnsi="Arial"/>
      <w:b/>
      <w:lang w:eastAsia="en-US"/>
    </w:rPr>
  </w:style>
  <w:style w:type="paragraph" w:styleId="ListParagraph">
    <w:name w:val="List Paragraph"/>
    <w:basedOn w:val="Normal"/>
    <w:uiPriority w:val="34"/>
    <w:qFormat/>
    <w:rsid w:val="00C73BC7"/>
    <w:pPr>
      <w:ind w:left="720"/>
      <w:contextualSpacing/>
    </w:pPr>
  </w:style>
  <w:style w:type="table" w:styleId="TableGrid">
    <w:name w:val="Table Grid"/>
    <w:basedOn w:val="TableNormal"/>
    <w:rsid w:val="00C73B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B874D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4F39D0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876B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F0E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ithelpdesk@unisa.edu.au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i.unisa.edu.au/askit/staff/software-apps-soe/ohs/WorkPace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CA462B14B06E43B130A383D4BE0B16" ma:contentTypeVersion="11" ma:contentTypeDescription="Create a new document." ma:contentTypeScope="" ma:versionID="fb64355b8c63c24292ed2a5dbf44d0cf">
  <xsd:schema xmlns:xsd="http://www.w3.org/2001/XMLSchema" xmlns:xs="http://www.w3.org/2001/XMLSchema" xmlns:p="http://schemas.microsoft.com/office/2006/metadata/properties" xmlns:ns2="3f039095-a07c-4e8d-ab6e-74243450ba94" xmlns:ns3="817d4a80-fa89-4feb-a4d2-8de0ad3feaa3" targetNamespace="http://schemas.microsoft.com/office/2006/metadata/properties" ma:root="true" ma:fieldsID="b8a00b5e0762745a45a66c7729a5086c" ns2:_="" ns3:_="">
    <xsd:import namespace="3f039095-a07c-4e8d-ab6e-74243450ba94"/>
    <xsd:import namespace="817d4a80-fa89-4feb-a4d2-8de0ad3fea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039095-a07c-4e8d-ab6e-74243450ba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7d4a80-fa89-4feb-a4d2-8de0ad3feaa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FD0AB1C-CACF-4903-8955-2DCFF67797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6DE192-C157-4CF4-854B-405C004F0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039095-a07c-4e8d-ab6e-74243450ba94"/>
    <ds:schemaRef ds:uri="817d4a80-fa89-4feb-a4d2-8de0ad3fea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7DAFF1-0990-4BCD-8478-9A32DAA648C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29</Words>
  <Characters>4726</Characters>
  <Application>Microsoft Office Word</Application>
  <DocSecurity>0</DocSecurity>
  <Lines>39</Lines>
  <Paragraphs>11</Paragraphs>
  <ScaleCrop>false</ScaleCrop>
  <Company>University of South Australia</Company>
  <LinksUpToDate>false</LinksUpToDate>
  <CharactersWithSpaces>5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yn Sferco</dc:creator>
  <cp:lastModifiedBy>Pam Gomes</cp:lastModifiedBy>
  <cp:revision>2</cp:revision>
  <cp:lastPrinted>2014-02-06T05:24:00Z</cp:lastPrinted>
  <dcterms:created xsi:type="dcterms:W3CDTF">2022-02-04T01:32:00Z</dcterms:created>
  <dcterms:modified xsi:type="dcterms:W3CDTF">2022-02-04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CA462B14B06E43B130A383D4BE0B16</vt:lpwstr>
  </property>
</Properties>
</file>